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 w:rsidP="000A0EA6">
          <w:pPr>
            <w:pStyle w:val="af3"/>
            <w:jc w:val="center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09653664" w14:textId="3B80B040" w:rsidR="005473DA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1931178" w:history="1">
            <w:r w:rsidR="005473DA" w:rsidRPr="00D320F0">
              <w:rPr>
                <w:rStyle w:val="aa"/>
                <w:rFonts w:ascii="標楷體" w:hAnsi="標楷體" w:hint="eastAsia"/>
              </w:rPr>
              <w:t>一、</w:t>
            </w:r>
            <w:r w:rsidR="005473DA" w:rsidRPr="00D320F0">
              <w:rPr>
                <w:rStyle w:val="aa"/>
                <w:rFonts w:ascii="標楷體" w:hAnsi="標楷體"/>
              </w:rPr>
              <w:t xml:space="preserve">MAMP </w:t>
            </w:r>
            <w:r w:rsidR="005473DA" w:rsidRPr="00D320F0">
              <w:rPr>
                <w:rStyle w:val="aa"/>
                <w:rFonts w:ascii="標楷體" w:hAnsi="標楷體" w:hint="eastAsia"/>
              </w:rPr>
              <w:t>安裝（</w:t>
            </w:r>
            <w:r w:rsidR="005473DA" w:rsidRPr="00D320F0">
              <w:rPr>
                <w:rStyle w:val="aa"/>
                <w:rFonts w:ascii="標楷體" w:hAnsi="標楷體"/>
              </w:rPr>
              <w:t xml:space="preserve">Windows </w:t>
            </w:r>
            <w:r w:rsidR="005473DA" w:rsidRPr="00D320F0">
              <w:rPr>
                <w:rStyle w:val="aa"/>
                <w:rFonts w:ascii="標楷體" w:hAnsi="標楷體" w:hint="eastAsia"/>
              </w:rPr>
              <w:t>版本）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78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1</w:t>
            </w:r>
            <w:r w:rsidR="005473DA">
              <w:rPr>
                <w:webHidden/>
              </w:rPr>
              <w:fldChar w:fldCharType="end"/>
            </w:r>
          </w:hyperlink>
        </w:p>
        <w:p w14:paraId="0AE44D0F" w14:textId="1AA83BA6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79" w:history="1">
            <w:r w:rsidR="005473DA" w:rsidRPr="00D320F0">
              <w:rPr>
                <w:rStyle w:val="aa"/>
                <w:rFonts w:ascii="標楷體" w:hAnsi="標楷體" w:hint="eastAsia"/>
              </w:rPr>
              <w:t>二、</w:t>
            </w:r>
            <w:r w:rsidR="005473DA" w:rsidRPr="00D320F0">
              <w:rPr>
                <w:rStyle w:val="aa"/>
                <w:rFonts w:ascii="標楷體" w:hAnsi="標楷體"/>
              </w:rPr>
              <w:t>XAMPP</w:t>
            </w:r>
            <w:r w:rsidR="005473DA" w:rsidRPr="00D320F0">
              <w:rPr>
                <w:rStyle w:val="aa"/>
                <w:rFonts w:ascii="標楷體" w:hAnsi="標楷體" w:hint="eastAsia"/>
              </w:rPr>
              <w:t>安裝（上課使用）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79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9</w:t>
            </w:r>
            <w:r w:rsidR="005473DA">
              <w:rPr>
                <w:webHidden/>
              </w:rPr>
              <w:fldChar w:fldCharType="end"/>
            </w:r>
          </w:hyperlink>
        </w:p>
        <w:p w14:paraId="736CEACC" w14:textId="36871372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80" w:history="1">
            <w:r w:rsidR="005473DA" w:rsidRPr="00D320F0">
              <w:rPr>
                <w:rStyle w:val="aa"/>
                <w:rFonts w:ascii="標楷體" w:hAnsi="標楷體" w:hint="eastAsia"/>
              </w:rPr>
              <w:t>三、快速導覽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80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30</w:t>
            </w:r>
            <w:r w:rsidR="005473DA">
              <w:rPr>
                <w:webHidden/>
              </w:rPr>
              <w:fldChar w:fldCharType="end"/>
            </w:r>
          </w:hyperlink>
        </w:p>
        <w:p w14:paraId="347896B6" w14:textId="18F8F628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81" w:history="1">
            <w:r w:rsidR="005473DA" w:rsidRPr="00D320F0">
              <w:rPr>
                <w:rStyle w:val="aa"/>
                <w:rFonts w:ascii="標楷體" w:hAnsi="標楷體" w:hint="eastAsia"/>
              </w:rPr>
              <w:t>四、資料庫設計議題</w:t>
            </w:r>
            <w:bookmarkStart w:id="0" w:name="_GoBack"/>
            <w:bookmarkEnd w:id="0"/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81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39</w:t>
            </w:r>
            <w:r w:rsidR="005473DA">
              <w:rPr>
                <w:webHidden/>
              </w:rPr>
              <w:fldChar w:fldCharType="end"/>
            </w:r>
          </w:hyperlink>
        </w:p>
        <w:p w14:paraId="113A8EAD" w14:textId="29FEF28A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82" w:history="1">
            <w:r w:rsidR="005473DA" w:rsidRPr="00D320F0">
              <w:rPr>
                <w:rStyle w:val="aa"/>
                <w:rFonts w:ascii="標楷體" w:hAnsi="標楷體" w:hint="eastAsia"/>
              </w:rPr>
              <w:t>五、建立資料庫、資料表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82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45</w:t>
            </w:r>
            <w:r w:rsidR="005473DA">
              <w:rPr>
                <w:webHidden/>
              </w:rPr>
              <w:fldChar w:fldCharType="end"/>
            </w:r>
          </w:hyperlink>
        </w:p>
        <w:p w14:paraId="0E802C10" w14:textId="2CF31527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83" w:history="1">
            <w:r w:rsidR="005473DA" w:rsidRPr="00D320F0">
              <w:rPr>
                <w:rStyle w:val="aa"/>
                <w:rFonts w:ascii="標楷體" w:hAnsi="標楷體" w:hint="eastAsia"/>
              </w:rPr>
              <w:t>六、新增、修改、刪除資料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83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55</w:t>
            </w:r>
            <w:r w:rsidR="005473DA">
              <w:rPr>
                <w:webHidden/>
              </w:rPr>
              <w:fldChar w:fldCharType="end"/>
            </w:r>
          </w:hyperlink>
        </w:p>
        <w:p w14:paraId="6627118A" w14:textId="2127E1DA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84" w:history="1">
            <w:r w:rsidR="005473DA" w:rsidRPr="00D320F0">
              <w:rPr>
                <w:rStyle w:val="aa"/>
                <w:rFonts w:ascii="標楷體" w:hAnsi="標楷體" w:hint="eastAsia"/>
              </w:rPr>
              <w:t>七、資料庫基本查詢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84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58</w:t>
            </w:r>
            <w:r w:rsidR="005473DA">
              <w:rPr>
                <w:webHidden/>
              </w:rPr>
              <w:fldChar w:fldCharType="end"/>
            </w:r>
          </w:hyperlink>
        </w:p>
        <w:p w14:paraId="03D8D006" w14:textId="12947E09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85" w:history="1">
            <w:r w:rsidR="005473DA" w:rsidRPr="00D320F0">
              <w:rPr>
                <w:rStyle w:val="aa"/>
                <w:rFonts w:ascii="標楷體" w:hAnsi="標楷體" w:hint="eastAsia"/>
              </w:rPr>
              <w:t>八、進</w:t>
            </w:r>
            <w:r w:rsidR="005473DA" w:rsidRPr="00D320F0">
              <w:rPr>
                <w:rStyle w:val="aa"/>
                <w:rFonts w:ascii="標楷體" w:hAnsi="標楷體" w:cs="新細明體" w:hint="eastAsia"/>
              </w:rPr>
              <w:t>階查詢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85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65</w:t>
            </w:r>
            <w:r w:rsidR="005473DA">
              <w:rPr>
                <w:webHidden/>
              </w:rPr>
              <w:fldChar w:fldCharType="end"/>
            </w:r>
          </w:hyperlink>
        </w:p>
        <w:p w14:paraId="2FB13772" w14:textId="3DABC671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86" w:history="1">
            <w:r w:rsidR="005473DA" w:rsidRPr="00D320F0">
              <w:rPr>
                <w:rStyle w:val="aa"/>
                <w:rFonts w:ascii="標楷體" w:hAnsi="標楷體" w:hint="eastAsia"/>
              </w:rPr>
              <w:t>九、函式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86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72</w:t>
            </w:r>
            <w:r w:rsidR="005473DA">
              <w:rPr>
                <w:webHidden/>
              </w:rPr>
              <w:fldChar w:fldCharType="end"/>
            </w:r>
          </w:hyperlink>
        </w:p>
        <w:p w14:paraId="3CA8CBE8" w14:textId="5486FF7C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87" w:history="1">
            <w:r w:rsidR="005473DA" w:rsidRPr="00D320F0">
              <w:rPr>
                <w:rStyle w:val="aa"/>
                <w:rFonts w:hint="eastAsia"/>
              </w:rPr>
              <w:t>十、完整性原則與關聯介紹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87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78</w:t>
            </w:r>
            <w:r w:rsidR="005473DA">
              <w:rPr>
                <w:webHidden/>
              </w:rPr>
              <w:fldChar w:fldCharType="end"/>
            </w:r>
          </w:hyperlink>
        </w:p>
        <w:p w14:paraId="32A365AA" w14:textId="6D456B10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88" w:history="1">
            <w:r w:rsidR="005473DA" w:rsidRPr="00D320F0">
              <w:rPr>
                <w:rStyle w:val="aa"/>
                <w:rFonts w:hint="eastAsia"/>
              </w:rPr>
              <w:t>十一、觸發器（</w:t>
            </w:r>
            <w:r w:rsidR="005473DA" w:rsidRPr="00D320F0">
              <w:rPr>
                <w:rStyle w:val="aa"/>
              </w:rPr>
              <w:t>Trigger</w:t>
            </w:r>
            <w:r w:rsidR="005473DA" w:rsidRPr="00D320F0">
              <w:rPr>
                <w:rStyle w:val="aa"/>
                <w:rFonts w:hint="eastAsia"/>
              </w:rPr>
              <w:t>）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88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79</w:t>
            </w:r>
            <w:r w:rsidR="005473DA">
              <w:rPr>
                <w:webHidden/>
              </w:rPr>
              <w:fldChar w:fldCharType="end"/>
            </w:r>
          </w:hyperlink>
        </w:p>
        <w:p w14:paraId="417FF131" w14:textId="1746F347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89" w:history="1">
            <w:r w:rsidR="005473DA" w:rsidRPr="00D320F0">
              <w:rPr>
                <w:rStyle w:val="aa"/>
                <w:rFonts w:hint="eastAsia"/>
              </w:rPr>
              <w:t>十二、事件（</w:t>
            </w:r>
            <w:r w:rsidR="005473DA" w:rsidRPr="00D320F0">
              <w:rPr>
                <w:rStyle w:val="aa"/>
              </w:rPr>
              <w:t>Event</w:t>
            </w:r>
            <w:r w:rsidR="005473DA" w:rsidRPr="00D320F0">
              <w:rPr>
                <w:rStyle w:val="aa"/>
                <w:rFonts w:hint="eastAsia"/>
              </w:rPr>
              <w:t>）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89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81</w:t>
            </w:r>
            <w:r w:rsidR="005473DA">
              <w:rPr>
                <w:webHidden/>
              </w:rPr>
              <w:fldChar w:fldCharType="end"/>
            </w:r>
          </w:hyperlink>
        </w:p>
        <w:p w14:paraId="6454B4BF" w14:textId="5FD6A062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90" w:history="1">
            <w:r w:rsidR="005473DA" w:rsidRPr="00D320F0">
              <w:rPr>
                <w:rStyle w:val="aa"/>
                <w:rFonts w:hint="eastAsia"/>
              </w:rPr>
              <w:t>十三、子查詢（</w:t>
            </w:r>
            <w:r w:rsidR="005473DA" w:rsidRPr="00D320F0">
              <w:rPr>
                <w:rStyle w:val="aa"/>
              </w:rPr>
              <w:t>Sub Query</w:t>
            </w:r>
            <w:r w:rsidR="005473DA" w:rsidRPr="00D320F0">
              <w:rPr>
                <w:rStyle w:val="aa"/>
                <w:rFonts w:hint="eastAsia"/>
              </w:rPr>
              <w:t>）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90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83</w:t>
            </w:r>
            <w:r w:rsidR="005473DA">
              <w:rPr>
                <w:webHidden/>
              </w:rPr>
              <w:fldChar w:fldCharType="end"/>
            </w:r>
          </w:hyperlink>
        </w:p>
        <w:p w14:paraId="20A6FC53" w14:textId="1E770175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91" w:history="1">
            <w:r w:rsidR="005473DA" w:rsidRPr="00D320F0">
              <w:rPr>
                <w:rStyle w:val="aa"/>
                <w:rFonts w:hint="eastAsia"/>
              </w:rPr>
              <w:t>十四、檢視表（</w:t>
            </w:r>
            <w:r w:rsidR="005473DA" w:rsidRPr="00D320F0">
              <w:rPr>
                <w:rStyle w:val="aa"/>
              </w:rPr>
              <w:t>View</w:t>
            </w:r>
            <w:r w:rsidR="005473DA" w:rsidRPr="00D320F0">
              <w:rPr>
                <w:rStyle w:val="aa"/>
                <w:rFonts w:hint="eastAsia"/>
              </w:rPr>
              <w:t>）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91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84</w:t>
            </w:r>
            <w:r w:rsidR="005473DA">
              <w:rPr>
                <w:webHidden/>
              </w:rPr>
              <w:fldChar w:fldCharType="end"/>
            </w:r>
          </w:hyperlink>
        </w:p>
        <w:p w14:paraId="412AB612" w14:textId="7AA9297F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92" w:history="1">
            <w:r w:rsidR="005473DA" w:rsidRPr="00D320F0">
              <w:rPr>
                <w:rStyle w:val="aa"/>
                <w:rFonts w:hint="eastAsia"/>
              </w:rPr>
              <w:t>十五、案例</w:t>
            </w:r>
            <w:r w:rsidR="005473DA" w:rsidRPr="00D320F0">
              <w:rPr>
                <w:rStyle w:val="aa"/>
              </w:rPr>
              <w:t>: OpenData-</w:t>
            </w:r>
            <w:r w:rsidR="005473DA" w:rsidRPr="00D320F0">
              <w:rPr>
                <w:rStyle w:val="aa"/>
                <w:rFonts w:hint="eastAsia"/>
              </w:rPr>
              <w:t>全國宗教資訊系統資料</w:t>
            </w:r>
            <w:r w:rsidR="005473DA" w:rsidRPr="00D320F0">
              <w:rPr>
                <w:rStyle w:val="aa"/>
              </w:rPr>
              <w:t>-</w:t>
            </w:r>
            <w:r w:rsidR="005473DA" w:rsidRPr="00D320F0">
              <w:rPr>
                <w:rStyle w:val="aa"/>
                <w:rFonts w:hint="eastAsia"/>
              </w:rPr>
              <w:t>寺廟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92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88</w:t>
            </w:r>
            <w:r w:rsidR="005473DA">
              <w:rPr>
                <w:webHidden/>
              </w:rPr>
              <w:fldChar w:fldCharType="end"/>
            </w:r>
          </w:hyperlink>
        </w:p>
        <w:p w14:paraId="1E97BA0A" w14:textId="7DBB6E87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93" w:history="1">
            <w:r w:rsidR="005473DA" w:rsidRPr="00D320F0">
              <w:rPr>
                <w:rStyle w:val="aa"/>
                <w:rFonts w:hint="eastAsia"/>
              </w:rPr>
              <w:t>十六、思考與規畫</w:t>
            </w:r>
            <w:r w:rsidR="005473DA" w:rsidRPr="00D320F0">
              <w:rPr>
                <w:rStyle w:val="aa"/>
              </w:rPr>
              <w:t xml:space="preserve"> - </w:t>
            </w:r>
            <w:r w:rsidR="005473DA" w:rsidRPr="00D320F0">
              <w:rPr>
                <w:rStyle w:val="aa"/>
                <w:rFonts w:hint="eastAsia"/>
              </w:rPr>
              <w:t>通訊錄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93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95</w:t>
            </w:r>
            <w:r w:rsidR="005473DA">
              <w:rPr>
                <w:webHidden/>
              </w:rPr>
              <w:fldChar w:fldCharType="end"/>
            </w:r>
          </w:hyperlink>
        </w:p>
        <w:p w14:paraId="3DC8E1E2" w14:textId="0E1C3D4A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94" w:history="1">
            <w:r w:rsidR="005473DA" w:rsidRPr="00D320F0">
              <w:rPr>
                <w:rStyle w:val="aa"/>
                <w:rFonts w:hint="eastAsia"/>
              </w:rPr>
              <w:t>十七、思考與規畫</w:t>
            </w:r>
            <w:r w:rsidR="005473DA" w:rsidRPr="00D320F0">
              <w:rPr>
                <w:rStyle w:val="aa"/>
              </w:rPr>
              <w:t xml:space="preserve"> - </w:t>
            </w:r>
            <w:r w:rsidR="005473DA" w:rsidRPr="00D320F0">
              <w:rPr>
                <w:rStyle w:val="aa"/>
                <w:rFonts w:hint="eastAsia"/>
              </w:rPr>
              <w:t>購物車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94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95</w:t>
            </w:r>
            <w:r w:rsidR="005473DA">
              <w:rPr>
                <w:webHidden/>
              </w:rPr>
              <w:fldChar w:fldCharType="end"/>
            </w:r>
          </w:hyperlink>
        </w:p>
        <w:p w14:paraId="5E8E632E" w14:textId="6E905852" w:rsidR="005473DA" w:rsidRDefault="009B4061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931195" w:history="1">
            <w:r w:rsidR="005473DA" w:rsidRPr="00D320F0">
              <w:rPr>
                <w:rStyle w:val="aa"/>
                <w:rFonts w:hint="eastAsia"/>
              </w:rPr>
              <w:t>附錄一、作業</w:t>
            </w:r>
            <w:r w:rsidR="005473DA">
              <w:rPr>
                <w:webHidden/>
              </w:rPr>
              <w:tab/>
            </w:r>
            <w:r w:rsidR="005473DA">
              <w:rPr>
                <w:webHidden/>
              </w:rPr>
              <w:fldChar w:fldCharType="begin"/>
            </w:r>
            <w:r w:rsidR="005473DA">
              <w:rPr>
                <w:webHidden/>
              </w:rPr>
              <w:instrText xml:space="preserve"> PAGEREF _Toc71931195 \h </w:instrText>
            </w:r>
            <w:r w:rsidR="005473DA">
              <w:rPr>
                <w:webHidden/>
              </w:rPr>
            </w:r>
            <w:r w:rsidR="005473DA">
              <w:rPr>
                <w:webHidden/>
              </w:rPr>
              <w:fldChar w:fldCharType="separate"/>
            </w:r>
            <w:r w:rsidR="004E22AD">
              <w:rPr>
                <w:webHidden/>
              </w:rPr>
              <w:t>99</w:t>
            </w:r>
            <w:r w:rsidR="005473DA">
              <w:rPr>
                <w:webHidden/>
              </w:rPr>
              <w:fldChar w:fldCharType="end"/>
            </w:r>
          </w:hyperlink>
        </w:p>
        <w:p w14:paraId="58A6ADB9" w14:textId="36B99A67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71931178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4DE7F717" w:rsidR="00A727BA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56FF0745" w14:textId="10C6BAB6" w:rsidR="002D6537" w:rsidRDefault="002D6537" w:rsidP="00A727BA">
      <w:pPr>
        <w:rPr>
          <w:rFonts w:ascii="標楷體" w:hAnsi="標楷體"/>
        </w:rPr>
      </w:pPr>
    </w:p>
    <w:p w14:paraId="32F58706" w14:textId="6992AE53" w:rsidR="002D6537" w:rsidRDefault="002D6537" w:rsidP="00A727BA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3B369259" w14:textId="4D0EA198" w:rsidR="002D6537" w:rsidRDefault="002D6537" w:rsidP="00A727B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2D6537">
        <w:rPr>
          <w:rFonts w:ascii="標楷體" w:hAnsi="標楷體" w:hint="eastAsia"/>
        </w:rPr>
        <w:t>MAMP v4.1 快速架站機（支援 Apache, Nginx, PHP, MySQL…）</w:t>
      </w:r>
    </w:p>
    <w:p w14:paraId="2B4EAF14" w14:textId="437E9122" w:rsidR="002D6537" w:rsidRPr="00207E79" w:rsidRDefault="002D6537" w:rsidP="00A727BA">
      <w:pPr>
        <w:rPr>
          <w:rFonts w:ascii="標楷體" w:hAnsi="標楷體"/>
        </w:rPr>
      </w:pPr>
      <w:r w:rsidRPr="002D6537">
        <w:rPr>
          <w:rFonts w:ascii="標楷體" w:hAnsi="標楷體"/>
        </w:rPr>
        <w:t>https://briian.com/49370/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2E933CC3" w:rsidR="00A727BA" w:rsidRPr="00207E79" w:rsidRDefault="0086489A" w:rsidP="0086489A">
      <w:pPr>
        <w:jc w:val="center"/>
        <w:rPr>
          <w:rFonts w:ascii="標楷體" w:hAnsi="標楷體"/>
        </w:rPr>
      </w:pPr>
      <w:r w:rsidRPr="0086489A">
        <w:rPr>
          <w:rFonts w:ascii="標楷體" w:hAnsi="標楷體"/>
        </w:rPr>
        <w:drawing>
          <wp:inline distT="0" distB="0" distL="0" distR="0" wp14:anchorId="618EC427" wp14:editId="111C1E44">
            <wp:extent cx="5274310" cy="1828165"/>
            <wp:effectExtent l="19050" t="19050" r="21590" b="19685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08BB4529" w:rsidR="00A727BA" w:rsidRPr="00207E79" w:rsidRDefault="00C27081" w:rsidP="00A727BA">
      <w:pPr>
        <w:jc w:val="center"/>
        <w:rPr>
          <w:rFonts w:ascii="標楷體" w:hAnsi="標楷體"/>
        </w:rPr>
      </w:pPr>
      <w:r w:rsidRPr="00C27081">
        <w:rPr>
          <w:rFonts w:ascii="標楷體" w:hAnsi="標楷體"/>
        </w:rPr>
        <w:drawing>
          <wp:inline distT="0" distB="0" distL="0" distR="0" wp14:anchorId="1358E600" wp14:editId="1CD43B93">
            <wp:extent cx="5274310" cy="2281555"/>
            <wp:effectExtent l="19050" t="19050" r="21590" b="23495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15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3AE4D097" w:rsidR="00A727BA" w:rsidRDefault="00A727BA" w:rsidP="00A727BA">
      <w:pPr>
        <w:jc w:val="center"/>
        <w:rPr>
          <w:rFonts w:ascii="標楷體" w:hAnsi="標楷體"/>
        </w:rPr>
      </w:pPr>
    </w:p>
    <w:p w14:paraId="7723115C" w14:textId="1E484FBB" w:rsidR="00C27081" w:rsidRDefault="00C27081" w:rsidP="00A727BA">
      <w:pPr>
        <w:jc w:val="center"/>
        <w:rPr>
          <w:rFonts w:ascii="標楷體" w:hAnsi="標楷體"/>
        </w:rPr>
      </w:pPr>
      <w:r w:rsidRPr="00C27081">
        <w:rPr>
          <w:rFonts w:ascii="標楷體" w:hAnsi="標楷體"/>
        </w:rPr>
        <w:lastRenderedPageBreak/>
        <w:drawing>
          <wp:inline distT="0" distB="0" distL="0" distR="0" wp14:anchorId="7DE49D1E" wp14:editId="2208E0B1">
            <wp:extent cx="2762636" cy="704948"/>
            <wp:effectExtent l="19050" t="19050" r="19050" b="19050"/>
            <wp:docPr id="120" name="圖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704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04C44" w14:textId="6FEB6731" w:rsidR="00C27081" w:rsidRDefault="00C27081" w:rsidP="00A727B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進行下載</w:t>
      </w:r>
    </w:p>
    <w:p w14:paraId="23135F80" w14:textId="77777777" w:rsidR="00C27081" w:rsidRPr="00207E79" w:rsidRDefault="00C27081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55CC4A61" w:rsidR="00A727BA" w:rsidRPr="00207E79" w:rsidRDefault="002137F7" w:rsidP="00A727BA">
      <w:pPr>
        <w:jc w:val="center"/>
        <w:rPr>
          <w:rFonts w:ascii="標楷體" w:hAnsi="標楷體"/>
        </w:rPr>
      </w:pPr>
      <w:r w:rsidRPr="002137F7">
        <w:rPr>
          <w:rFonts w:ascii="標楷體" w:hAnsi="標楷體"/>
        </w:rPr>
        <w:lastRenderedPageBreak/>
        <w:drawing>
          <wp:inline distT="0" distB="0" distL="0" distR="0" wp14:anchorId="194E5CC2" wp14:editId="310D8A3C">
            <wp:extent cx="4354286" cy="3609874"/>
            <wp:effectExtent l="19050" t="19050" r="27305" b="10160"/>
            <wp:docPr id="121" name="圖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74521" cy="3626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8675B0" w14:textId="2B5146B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</w:t>
      </w:r>
      <w:r w:rsidR="002137F7">
        <w:rPr>
          <w:rFonts w:ascii="標楷體" w:hAnsi="標楷體" w:hint="eastAsia"/>
        </w:rPr>
        <w:t>取消勾選後，</w:t>
      </w:r>
      <w:r w:rsidRPr="00207E79">
        <w:rPr>
          <w:rFonts w:ascii="標楷體" w:hAnsi="標楷體" w:hint="eastAsia"/>
        </w:rPr>
        <w:t>按</w:t>
      </w:r>
      <w:r w:rsidR="002137F7">
        <w:rPr>
          <w:rFonts w:ascii="標楷體" w:hAnsi="標楷體" w:hint="eastAsia"/>
        </w:rPr>
        <w:t>下</w:t>
      </w:r>
      <w:r w:rsidRPr="00207E79">
        <w:rPr>
          <w:rFonts w:ascii="標楷體" w:hAnsi="標楷體" w:hint="eastAsia"/>
        </w:rPr>
        <w:t xml:space="preserve">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23B925D3" w:rsidR="00A727BA" w:rsidRDefault="00A727BA" w:rsidP="00A727BA">
      <w:pPr>
        <w:jc w:val="center"/>
        <w:rPr>
          <w:rFonts w:ascii="標楷體" w:hAnsi="標楷體"/>
        </w:rPr>
      </w:pPr>
    </w:p>
    <w:p w14:paraId="10ECE2D3" w14:textId="068A6D72" w:rsidR="000F463F" w:rsidRDefault="000F463F" w:rsidP="00A727BA">
      <w:pPr>
        <w:jc w:val="center"/>
        <w:rPr>
          <w:rFonts w:ascii="標楷體" w:hAnsi="標楷體"/>
        </w:rPr>
      </w:pPr>
      <w:r w:rsidRPr="000F463F">
        <w:rPr>
          <w:rFonts w:ascii="標楷體" w:hAnsi="標楷體"/>
        </w:rPr>
        <w:drawing>
          <wp:inline distT="0" distB="0" distL="0" distR="0" wp14:anchorId="60EFDEAB" wp14:editId="6D3E352A">
            <wp:extent cx="800212" cy="952633"/>
            <wp:effectExtent l="0" t="0" r="0" b="0"/>
            <wp:docPr id="122" name="圖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00212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55229" w14:textId="4E1E1CA3" w:rsidR="000F463F" w:rsidRDefault="000F463F" w:rsidP="00A727B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8367D9">
        <w:rPr>
          <w:rFonts w:ascii="標楷體" w:hAnsi="標楷體" w:hint="eastAsia"/>
        </w:rPr>
        <w:t>連點兩下</w:t>
      </w:r>
      <w:r>
        <w:rPr>
          <w:rFonts w:ascii="標楷體" w:hAnsi="標楷體" w:hint="eastAsia"/>
        </w:rPr>
        <w:t>桌面連結</w:t>
      </w:r>
      <w:r w:rsidR="008367D9">
        <w:rPr>
          <w:rFonts w:ascii="標楷體" w:hAnsi="標楷體" w:hint="eastAsia"/>
        </w:rPr>
        <w:t xml:space="preserve">，啟動 </w:t>
      </w:r>
      <w:r w:rsidR="008367D9">
        <w:rPr>
          <w:rFonts w:ascii="標楷體" w:hAnsi="標楷體"/>
        </w:rPr>
        <w:t>MAMP</w:t>
      </w:r>
    </w:p>
    <w:p w14:paraId="5CC11688" w14:textId="77777777" w:rsidR="000F463F" w:rsidRPr="00207E79" w:rsidRDefault="000F463F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2CA48A6D" w:rsidR="00A727BA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開啟</w:t>
      </w:r>
      <w:r w:rsidR="00511510">
        <w:rPr>
          <w:rFonts w:ascii="標楷體" w:hAnsi="標楷體"/>
        </w:rPr>
        <w:t>MAMP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511510" w:rsidRDefault="00A727BA" w:rsidP="005736B9">
      <w:pPr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F33B8D8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71931179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r w:rsidR="00BF33CB">
        <w:rPr>
          <w:rFonts w:ascii="標楷體" w:hAnsi="標楷體" w:hint="eastAsia"/>
        </w:rPr>
        <w:t>（上課使用）</w:t>
      </w:r>
      <w:bookmarkEnd w:id="2"/>
    </w:p>
    <w:p w14:paraId="1AFABDF7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0566C59" w14:textId="77777777" w:rsidR="008F0986" w:rsidRPr="00207E79" w:rsidRDefault="008F0986" w:rsidP="008F0986">
      <w:pPr>
        <w:rPr>
          <w:rFonts w:ascii="標楷體" w:hAnsi="標楷體"/>
        </w:rPr>
      </w:pPr>
    </w:p>
    <w:p w14:paraId="16DA37A9" w14:textId="080E6A0C" w:rsidR="000B037B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8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2C070AFB" w14:textId="253CFC24" w:rsidR="000B037B" w:rsidRDefault="000B037B" w:rsidP="008F0986">
      <w:pPr>
        <w:rPr>
          <w:rFonts w:ascii="標楷體" w:hAnsi="標楷體"/>
        </w:rPr>
      </w:pPr>
    </w:p>
    <w:p w14:paraId="2FA1AEB5" w14:textId="59AB7D5C" w:rsidR="000B037B" w:rsidRDefault="000B037B" w:rsidP="008F0986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22F52A4F" w14:textId="017D0833" w:rsidR="000B037B" w:rsidRDefault="000B037B" w:rsidP="008F0986">
      <w:pPr>
        <w:rPr>
          <w:rFonts w:ascii="標楷體" w:hAnsi="標楷體"/>
        </w:rPr>
      </w:pPr>
      <w:r w:rsidRPr="000B037B">
        <w:rPr>
          <w:rFonts w:ascii="標楷體" w:hAnsi="標楷體" w:hint="eastAsia"/>
        </w:rPr>
        <w:t>XAMPP v7.3.6-2 網頁伺服器自動架站機 (Apache + MariaDB+ PHP + Perl + Tomcat + FTP 伺服器 + Webalizer 流量分析工具)</w:t>
      </w:r>
    </w:p>
    <w:p w14:paraId="639182A2" w14:textId="118D7C97" w:rsidR="000B037B" w:rsidRDefault="009B4061" w:rsidP="008F0986">
      <w:pPr>
        <w:rPr>
          <w:rFonts w:ascii="標楷體" w:hAnsi="標楷體"/>
        </w:rPr>
      </w:pPr>
      <w:hyperlink r:id="rId29" w:history="1">
        <w:r w:rsidR="001207BB" w:rsidRPr="00250939">
          <w:rPr>
            <w:rStyle w:val="aa"/>
            <w:rFonts w:ascii="標楷體" w:hAnsi="標楷體"/>
          </w:rPr>
          <w:t>https://briian.com/18718/</w:t>
        </w:r>
      </w:hyperlink>
    </w:p>
    <w:p w14:paraId="695D08C0" w14:textId="77777777" w:rsidR="001207BB" w:rsidRPr="001207BB" w:rsidRDefault="001207BB" w:rsidP="008F0986">
      <w:pPr>
        <w:rPr>
          <w:rFonts w:ascii="標楷體" w:hAnsi="標楷體"/>
        </w:rPr>
      </w:pPr>
    </w:p>
    <w:p w14:paraId="5100457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1A7C74E" wp14:editId="7C95F8B0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7676B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65B648E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D18167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7273B9" wp14:editId="61CE3661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1DA4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6DC06901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9892B93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F090D97" wp14:editId="595B3857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629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76274F6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D1E3700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B8D3D52" wp14:editId="147632D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DC5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4C8180D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F38C1E7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89BAA7" wp14:editId="5FCA49E5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36FD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6A9587E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58BA71A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E81BCFE" wp14:editId="023C3E35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3F6D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740C0E2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D884BB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C2B3A50" wp14:editId="0168FE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231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3F261C1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3410E1F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40048F6" wp14:editId="09FBCBBB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AB13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432DE3C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28702E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BC3730E" wp14:editId="34219F1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6728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60E4FB3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4B853F39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8E00923" wp14:editId="15CB3728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3EE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4996066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B8084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0FB48A" wp14:editId="658DDA66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FA0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6C1E4C8F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16BF35F" w14:textId="7ACD7AB4" w:rsidR="008F0986" w:rsidRPr="00207E79" w:rsidRDefault="00133E2B" w:rsidP="008F098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2EAD06C5" wp14:editId="2C560368">
            <wp:extent cx="3117215" cy="2639060"/>
            <wp:effectExtent l="0" t="0" r="6985" b="88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4733C" w14:textId="37E947FF" w:rsidR="008F0986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="00DE7085">
        <w:rPr>
          <w:rFonts w:ascii="標楷體" w:hAnsi="標楷體" w:hint="eastAsia"/>
        </w:rPr>
        <w:t>取消</w:t>
      </w:r>
      <w:r w:rsidRPr="00207E79">
        <w:rPr>
          <w:rFonts w:ascii="標楷體" w:hAnsi="標楷體"/>
        </w:rPr>
        <w:t>勾選上方選項，按下完成</w:t>
      </w:r>
    </w:p>
    <w:p w14:paraId="0B7BDE2D" w14:textId="2A072457" w:rsidR="00133E2B" w:rsidRDefault="00133E2B" w:rsidP="008F0986">
      <w:pPr>
        <w:jc w:val="center"/>
        <w:rPr>
          <w:rFonts w:ascii="標楷體" w:hAnsi="標楷體"/>
        </w:rPr>
      </w:pPr>
    </w:p>
    <w:p w14:paraId="6F09D5B9" w14:textId="5002A8F4" w:rsidR="00133E2B" w:rsidRDefault="00133E2B" w:rsidP="008F098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drawing>
          <wp:inline distT="0" distB="0" distL="0" distR="0" wp14:anchorId="61F06967" wp14:editId="1B636ABE">
            <wp:extent cx="1748623" cy="3574473"/>
            <wp:effectExtent l="19050" t="19050" r="23495" b="2603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751750" cy="3580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187FBF" w14:textId="0F87BCC8" w:rsidR="00133E2B" w:rsidRDefault="00133E2B" w:rsidP="008F098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到 </w:t>
      </w:r>
      <w:r>
        <w:rPr>
          <w:rFonts w:ascii="標楷體" w:hAnsi="標楷體"/>
        </w:rPr>
        <w:t xml:space="preserve">C:\xampp </w:t>
      </w:r>
      <w:r>
        <w:rPr>
          <w:rFonts w:ascii="標楷體" w:hAnsi="標楷體" w:hint="eastAsia"/>
        </w:rPr>
        <w:t xml:space="preserve">裡面，找到 </w:t>
      </w:r>
      <w:r>
        <w:rPr>
          <w:rFonts w:ascii="標楷體" w:hAnsi="標楷體"/>
        </w:rPr>
        <w:t>xampp-control.exe</w:t>
      </w:r>
    </w:p>
    <w:p w14:paraId="6561ED44" w14:textId="78D834C6" w:rsidR="00133E2B" w:rsidRDefault="00133E2B" w:rsidP="008F0986">
      <w:pPr>
        <w:jc w:val="center"/>
        <w:rPr>
          <w:rFonts w:ascii="標楷體" w:hAnsi="標楷體"/>
        </w:rPr>
      </w:pPr>
    </w:p>
    <w:p w14:paraId="196D7F6D" w14:textId="3ABB6072" w:rsidR="00133E2B" w:rsidRDefault="00133E2B" w:rsidP="008F098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lastRenderedPageBreak/>
        <w:drawing>
          <wp:inline distT="0" distB="0" distL="0" distR="0" wp14:anchorId="6A06D18F" wp14:editId="0FB55645">
            <wp:extent cx="5274310" cy="1631315"/>
            <wp:effectExtent l="19050" t="19050" r="21590" b="26035"/>
            <wp:docPr id="124" name="圖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6FC4EA" w14:textId="5845A24D" w:rsidR="00133E2B" w:rsidRDefault="00133E2B" w:rsidP="008F098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對 </w:t>
      </w:r>
      <w:r>
        <w:rPr>
          <w:rFonts w:ascii="標楷體" w:hAnsi="標楷體"/>
        </w:rPr>
        <w:t xml:space="preserve">xampp-control.exe </w:t>
      </w:r>
      <w:r>
        <w:rPr>
          <w:rFonts w:ascii="標楷體" w:hAnsi="標楷體" w:hint="eastAsia"/>
        </w:rPr>
        <w:t>按滑鼠右鍵，選擇「傳送到」，並在桌面建立捷徑</w:t>
      </w:r>
    </w:p>
    <w:p w14:paraId="027054D2" w14:textId="2A729E88" w:rsidR="00EE3242" w:rsidRDefault="00EE3242" w:rsidP="008F0986">
      <w:pPr>
        <w:jc w:val="center"/>
        <w:rPr>
          <w:rFonts w:ascii="標楷體" w:hAnsi="標楷體"/>
        </w:rPr>
      </w:pPr>
    </w:p>
    <w:p w14:paraId="0A38A1A0" w14:textId="75138AB7" w:rsidR="00EE3242" w:rsidRDefault="00EE3242" w:rsidP="008F0986">
      <w:pPr>
        <w:jc w:val="center"/>
        <w:rPr>
          <w:rFonts w:ascii="標楷體" w:hAnsi="標楷體"/>
        </w:rPr>
      </w:pPr>
      <w:r w:rsidRPr="00EE3242">
        <w:rPr>
          <w:rFonts w:ascii="標楷體" w:hAnsi="標楷體"/>
        </w:rPr>
        <w:drawing>
          <wp:inline distT="0" distB="0" distL="0" distR="0" wp14:anchorId="20CAE21F" wp14:editId="4BBEE2E7">
            <wp:extent cx="2777836" cy="4298892"/>
            <wp:effectExtent l="19050" t="19050" r="22860" b="26035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783217" cy="4307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BD7450" w14:textId="6803B9F8" w:rsidR="00EE3242" w:rsidRPr="00207E79" w:rsidRDefault="00EE3242" w:rsidP="008F098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對桌面連結按右鍵，點選「內容」</w:t>
      </w:r>
    </w:p>
    <w:p w14:paraId="79A5719A" w14:textId="25341B27" w:rsidR="008F0986" w:rsidRDefault="008F0986" w:rsidP="008F0986">
      <w:pPr>
        <w:jc w:val="center"/>
        <w:rPr>
          <w:rFonts w:ascii="標楷體" w:hAnsi="標楷體"/>
        </w:rPr>
      </w:pPr>
    </w:p>
    <w:p w14:paraId="5B027099" w14:textId="119A1FCD" w:rsidR="00D5563D" w:rsidRDefault="00D5563D" w:rsidP="008F098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21B41DCD" wp14:editId="75D543E2">
            <wp:extent cx="2867891" cy="3943350"/>
            <wp:effectExtent l="19050" t="19050" r="27940" b="19050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852" cy="3948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C2C81F" w14:textId="3F4296F6" w:rsidR="00D5563D" w:rsidRDefault="00D5563D" w:rsidP="008F098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選擇「捷徑」標籤，按下右下角的「進階」</w:t>
      </w:r>
    </w:p>
    <w:p w14:paraId="78A6434A" w14:textId="1D706B9D" w:rsidR="00D5563D" w:rsidRDefault="00D5563D" w:rsidP="008F0986">
      <w:pPr>
        <w:jc w:val="center"/>
        <w:rPr>
          <w:rFonts w:ascii="標楷體" w:hAnsi="標楷體"/>
        </w:rPr>
      </w:pPr>
    </w:p>
    <w:p w14:paraId="7CDD3814" w14:textId="2DE9D62E" w:rsidR="00D5563D" w:rsidRDefault="00D5563D" w:rsidP="008F098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59FF46A" wp14:editId="5BF2FFF4">
            <wp:extent cx="4350385" cy="3221355"/>
            <wp:effectExtent l="0" t="0" r="0" b="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A73B4" w14:textId="15A82E9C" w:rsidR="00D5563D" w:rsidRDefault="00D5563D" w:rsidP="008F098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勾選「以系統管理員身分執行」，按下確定</w:t>
      </w:r>
      <w:r w:rsidR="00ED3202">
        <w:rPr>
          <w:rFonts w:ascii="標楷體" w:hAnsi="標楷體" w:hint="eastAsia"/>
        </w:rPr>
        <w:t xml:space="preserve">，執行 </w:t>
      </w:r>
      <w:r w:rsidR="00ED3202">
        <w:rPr>
          <w:rFonts w:ascii="標楷體" w:hAnsi="標楷體"/>
        </w:rPr>
        <w:t>xampp-control.exe</w:t>
      </w:r>
    </w:p>
    <w:p w14:paraId="184BBB64" w14:textId="77777777" w:rsidR="00D5563D" w:rsidRPr="00207E79" w:rsidRDefault="00D5563D" w:rsidP="008F0986">
      <w:pPr>
        <w:jc w:val="center"/>
        <w:rPr>
          <w:rFonts w:ascii="標楷體" w:hAnsi="標楷體"/>
        </w:rPr>
      </w:pPr>
    </w:p>
    <w:p w14:paraId="5B04129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71F77FB" wp14:editId="2D4AA702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AD9A4" w14:textId="19CC7243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按下 Apache、MySQL 右側的 Start 鍵</w:t>
      </w:r>
    </w:p>
    <w:p w14:paraId="408C42CB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FEB33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3F5D4DD" wp14:editId="28F3F3A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C356" w14:textId="34CC6AE1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="001B56E4">
        <w:rPr>
          <w:rFonts w:ascii="標楷體" w:hAnsi="標楷體" w:hint="eastAsia"/>
        </w:rPr>
        <w:t>兩個服務開啟後，</w:t>
      </w:r>
      <w:r w:rsidRPr="00207E79">
        <w:rPr>
          <w:rFonts w:ascii="標楷體" w:hAnsi="標楷體"/>
        </w:rPr>
        <w:t>按下 MySQL 右側的 Admin，開啟 phpMyAdmin 網頁</w:t>
      </w:r>
    </w:p>
    <w:p w14:paraId="7F7CB0B3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D93C9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1D757E9" wp14:editId="2D54645B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55498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2669B0D4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</w:t>
            </w:r>
            <w:r w:rsidR="005123ED">
              <w:rPr>
                <w:rFonts w:ascii="標楷體" w:hAnsi="標楷體" w:hint="eastAsia"/>
              </w:rPr>
              <w:t>給程式用的</w:t>
            </w:r>
            <w:r w:rsidRPr="00207E79">
              <w:rPr>
                <w:rFonts w:ascii="標楷體" w:hAnsi="標楷體" w:hint="eastAsia"/>
              </w:rPr>
              <w:t>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71931180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45C1AA3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，直接啟用前面的語法執行結果</w:t>
            </w:r>
            <w:r w:rsidR="005C28B1">
              <w:rPr>
                <w:rFonts w:ascii="Consolas" w:hAnsi="Consolas" w:hint="eastAsia"/>
                <w:b/>
              </w:rPr>
              <w:t>（刷新權限）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5901A9D8" w:rsidR="004A66DB" w:rsidRPr="006A41B5" w:rsidRDefault="004A66DB" w:rsidP="00983506">
      <w:pPr>
        <w:jc w:val="both"/>
        <w:rPr>
          <w:rFonts w:ascii="標楷體" w:hAnsi="標楷體"/>
          <w:color w:val="FF0000"/>
          <w:bdr w:val="single" w:sz="4" w:space="0" w:color="auto"/>
        </w:rPr>
      </w:pP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 xml:space="preserve">忘記 </w:t>
      </w:r>
      <w:r w:rsidRPr="006A41B5">
        <w:rPr>
          <w:rFonts w:ascii="標楷體" w:hAnsi="標楷體"/>
          <w:color w:val="FF0000"/>
          <w:bdr w:val="single" w:sz="4" w:space="0" w:color="auto"/>
          <w:shd w:val="pct15" w:color="auto" w:fill="FFFFFF"/>
        </w:rPr>
        <w:t xml:space="preserve">root </w:t>
      </w: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</w:t>
      </w:r>
      <w:r w:rsidR="006F3CCE">
        <w:rPr>
          <w:rFonts w:ascii="標楷體" w:hAnsi="標楷體" w:hint="eastAsia"/>
        </w:rPr>
        <w:lastRenderedPageBreak/>
        <w:t>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9B4061" w:rsidP="00983506">
      <w:pPr>
        <w:jc w:val="both"/>
        <w:rPr>
          <w:rFonts w:ascii="標楷體" w:hAnsi="標楷體"/>
        </w:rPr>
      </w:pPr>
      <w:hyperlink r:id="rId93" w:history="1">
        <w:r w:rsidR="00AD6C88"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9B4061" w:rsidP="00983506">
      <w:pPr>
        <w:jc w:val="both"/>
        <w:rPr>
          <w:rFonts w:ascii="標楷體" w:hAnsi="標楷體"/>
        </w:rPr>
      </w:pPr>
      <w:hyperlink r:id="rId94" w:history="1">
        <w:r w:rsidR="00AD6C88"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9B4061" w:rsidP="00983506">
      <w:pPr>
        <w:jc w:val="both"/>
        <w:rPr>
          <w:rFonts w:ascii="標楷體" w:hAnsi="標楷體"/>
        </w:rPr>
      </w:pPr>
      <w:hyperlink r:id="rId95" w:history="1">
        <w:r w:rsidR="00AD6C88"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77777777" w:rsidR="00AD6C88" w:rsidRPr="00AD6C88" w:rsidRDefault="00AD6C88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71931181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0C0BB09D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01B6CBCD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554A20E" w14:textId="10E72BFC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244C73BE" w:rsidR="00AA2003" w:rsidRDefault="00AA2003" w:rsidP="00983506">
      <w:pPr>
        <w:rPr>
          <w:rFonts w:ascii="標楷體" w:hAnsi="標楷體"/>
        </w:rPr>
      </w:pPr>
    </w:p>
    <w:p w14:paraId="05E194E9" w14:textId="77777777" w:rsidR="006833FE" w:rsidRDefault="006833FE" w:rsidP="00983506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73564A30" w14:textId="6FF0F93D" w:rsidR="006833FE" w:rsidRDefault="006833FE" w:rsidP="00983506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 w:rsidR="00CE725F">
        <w:rPr>
          <w:rFonts w:ascii="標楷體" w:hAnsi="標楷體" w:hint="eastAsia"/>
        </w:rPr>
        <w:t>（X→</w:t>
      </w:r>
      <w:r w:rsidR="00CE725F">
        <w:rPr>
          <w:rFonts w:ascii="標楷體" w:hAnsi="標楷體"/>
        </w:rPr>
        <w:t>Y</w:t>
      </w:r>
      <w:r w:rsidR="00CE725F">
        <w:rPr>
          <w:rFonts w:ascii="標楷體" w:hAnsi="標楷體" w:hint="eastAsia"/>
        </w:rPr>
        <w:t>）</w:t>
      </w:r>
      <w:r>
        <w:rPr>
          <w:rFonts w:ascii="標楷體" w:hAnsi="標楷體" w:hint="eastAsia"/>
        </w:rPr>
        <w:t>，代表欄位</w:t>
      </w:r>
      <w:r w:rsidR="00FC2090">
        <w:rPr>
          <w:rFonts w:ascii="標楷體" w:hAnsi="標楷體" w:hint="eastAsia"/>
        </w:rPr>
        <w:t>X</w:t>
      </w:r>
      <w:r>
        <w:rPr>
          <w:rFonts w:ascii="標楷體" w:hAnsi="標楷體" w:hint="eastAsia"/>
        </w:rPr>
        <w:t>可以決定或找到欄位</w:t>
      </w:r>
      <w:r w:rsidR="00FC2090">
        <w:rPr>
          <w:rFonts w:ascii="標楷體" w:hAnsi="標楷體" w:hint="eastAsia"/>
        </w:rPr>
        <w:t>Y</w:t>
      </w:r>
      <w:r w:rsidR="00F612F7">
        <w:rPr>
          <w:rFonts w:ascii="標楷體" w:hAnsi="標楷體" w:hint="eastAsia"/>
        </w:rPr>
        <w:t>，或是稱欄位Y相依於欄位X</w:t>
      </w:r>
      <w:r>
        <w:rPr>
          <w:rFonts w:ascii="標楷體" w:hAnsi="標楷體" w:hint="eastAsia"/>
        </w:rPr>
        <w:t>，例如</w:t>
      </w:r>
    </w:p>
    <w:p w14:paraId="3D35BFE5" w14:textId="20F36273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2400FDC4" w14:textId="34148C7A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37D34705" w14:textId="65F5B0A1" w:rsidR="006833FE" w:rsidRP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612D5CC2" w14:textId="77777777" w:rsidR="006833FE" w:rsidRPr="00207E79" w:rsidRDefault="006833FE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303C2C" w:rsidRPr="00207E79" w14:paraId="46ADDE28" w14:textId="77777777" w:rsidTr="00D4705D">
        <w:tc>
          <w:tcPr>
            <w:tcW w:w="562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3106B5E2" w14:textId="068BCC06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674F8630" w14:textId="3C1EA4A6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5519A904" w14:textId="7E9F3D0E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90E5A60" w14:textId="7ECC4342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03C2C" w:rsidRPr="00207E79" w14:paraId="5E2A140D" w14:textId="77777777" w:rsidTr="00D4705D">
        <w:tc>
          <w:tcPr>
            <w:tcW w:w="562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567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D4705D">
        <w:tc>
          <w:tcPr>
            <w:tcW w:w="562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F394F35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</w:t>
      </w:r>
      <w:r w:rsidR="00D352AB">
        <w:rPr>
          <w:rFonts w:ascii="標楷體" w:hAnsi="標楷體" w:hint="eastAsia"/>
        </w:rPr>
        <w:t>（</w:t>
      </w:r>
      <w:r w:rsidR="0080774A">
        <w:rPr>
          <w:rFonts w:ascii="標楷體" w:hAnsi="標楷體" w:hint="eastAsia"/>
        </w:rPr>
        <w:t>意即是</w:t>
      </w:r>
      <w:r w:rsidR="00D352AB">
        <w:rPr>
          <w:rFonts w:ascii="標楷體" w:hAnsi="標楷體" w:hint="eastAsia"/>
        </w:rPr>
        <w:t>沒有辦法透過指令</w:t>
      </w:r>
      <w:r w:rsidR="008540F2">
        <w:rPr>
          <w:rFonts w:ascii="標楷體" w:hAnsi="標楷體" w:hint="eastAsia"/>
        </w:rPr>
        <w:t>進行</w:t>
      </w:r>
      <w:r w:rsidR="00D352AB">
        <w:rPr>
          <w:rFonts w:ascii="標楷體" w:hAnsi="標楷體" w:hint="eastAsia"/>
        </w:rPr>
        <w:t>一次性更新</w:t>
      </w:r>
      <w:r w:rsidR="008540F2">
        <w:rPr>
          <w:rFonts w:ascii="標楷體" w:hAnsi="標楷體" w:hint="eastAsia"/>
        </w:rPr>
        <w:t>，甚至在更新過程中，因疏忽而缺漏</w:t>
      </w:r>
      <w:r w:rsidR="008926D8">
        <w:rPr>
          <w:rFonts w:ascii="標楷體" w:hAnsi="標楷體" w:hint="eastAsia"/>
        </w:rPr>
        <w:t>修改</w:t>
      </w:r>
      <w:r w:rsidR="008540F2">
        <w:rPr>
          <w:rFonts w:ascii="標楷體" w:hAnsi="標楷體" w:hint="eastAsia"/>
        </w:rPr>
        <w:t>資料，便是一種異常</w:t>
      </w:r>
      <w:r w:rsidR="00D352AB">
        <w:rPr>
          <w:rFonts w:ascii="標楷體" w:hAnsi="標楷體" w:hint="eastAsia"/>
        </w:rPr>
        <w:t>）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1E0FE198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333776CA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E20077A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670243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16B12D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5ED1EA" w14:textId="220C922C" w:rsidR="00713D09" w:rsidRPr="00207E79" w:rsidRDefault="00713D09" w:rsidP="00983506">
      <w:pPr>
        <w:rPr>
          <w:rFonts w:ascii="標楷體" w:hAnsi="標楷體" w:cs="新細明體"/>
        </w:rPr>
      </w:pPr>
    </w:p>
    <w:p w14:paraId="6BA7E2EF" w14:textId="36489A4C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3232E893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443CF96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29F4A438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5FF78D8E" w:rsidR="0051283E" w:rsidRPr="00207E79" w:rsidRDefault="0051283E" w:rsidP="00983506">
      <w:pPr>
        <w:rPr>
          <w:rFonts w:ascii="標楷體" w:hAnsi="標楷體"/>
        </w:rPr>
      </w:pPr>
    </w:p>
    <w:p w14:paraId="73617E01" w14:textId="770364C0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684AE556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FCD5733" w14:textId="21A9E275" w:rsidR="00713D09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6397249B" w14:textId="445171A2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864296C" w14:textId="03811A83" w:rsidR="002C2552" w:rsidRPr="00207E79" w:rsidRDefault="00BC368B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FF73285" wp14:editId="3BB81FD4">
                <wp:simplePos x="0" y="0"/>
                <wp:positionH relativeFrom="column">
                  <wp:posOffset>594995</wp:posOffset>
                </wp:positionH>
                <wp:positionV relativeFrom="page">
                  <wp:posOffset>7192010</wp:posOffset>
                </wp:positionV>
                <wp:extent cx="1389380" cy="330200"/>
                <wp:effectExtent l="0" t="0" r="127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E0931" w14:textId="77777777" w:rsidR="00452E2C" w:rsidRPr="00AB5CD3" w:rsidRDefault="00452E2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編號相依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7328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6.85pt;margin-top:566.3pt;width:109.4pt;height:26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" stroked="f">
                <v:textbox>
                  <w:txbxContent>
                    <w:p w14:paraId="55CE0931" w14:textId="77777777" w:rsidR="00452E2C" w:rsidRPr="00AB5CD3" w:rsidRDefault="00452E2C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編號相依於課程代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B1D68" w:rsidRPr="00207E79">
        <w:rPr>
          <w:rFonts w:ascii="標楷體" w:hAnsi="標楷體" w:hint="eastAsia"/>
        </w:rPr>
        <w:t>從左到右掃瞄各個欄位，有沒有</w:t>
      </w:r>
      <w:r w:rsidR="005B1D68" w:rsidRPr="00207E79">
        <w:rPr>
          <w:rFonts w:ascii="標楷體" w:hAnsi="標楷體" w:hint="eastAsia"/>
          <w:u w:val="single"/>
        </w:rPr>
        <w:t>與主鍵無關的相依性</w:t>
      </w:r>
      <w:r w:rsidR="005B1D68" w:rsidRPr="00207E79">
        <w:rPr>
          <w:rFonts w:ascii="標楷體" w:hAnsi="標楷體" w:hint="eastAsia"/>
        </w:rPr>
        <w:t>存在。</w:t>
      </w:r>
    </w:p>
    <w:p w14:paraId="7595E946" w14:textId="1AA4642B" w:rsidR="00274D8F" w:rsidRPr="00207E79" w:rsidRDefault="00E5015F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C8333" wp14:editId="2BCA2BB8">
                <wp:simplePos x="0" y="0"/>
                <wp:positionH relativeFrom="column">
                  <wp:posOffset>2346333</wp:posOffset>
                </wp:positionH>
                <wp:positionV relativeFrom="paragraph">
                  <wp:posOffset>41739</wp:posOffset>
                </wp:positionV>
                <wp:extent cx="1733" cy="188904"/>
                <wp:effectExtent l="0" t="0" r="36830" b="20955"/>
                <wp:wrapNone/>
                <wp:docPr id="24" name="直線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" cy="1889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8DB69" id="直線接點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75pt,3.3pt" to="184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FCyQEAALUDAAAOAAAAZHJzL2Uyb0RvYy54bWysU0uOEzEQ3SNxB8t70t0ZBK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96E61B" wp14:editId="05FBF7C1">
                <wp:simplePos x="0" y="0"/>
                <wp:positionH relativeFrom="column">
                  <wp:posOffset>223065</wp:posOffset>
                </wp:positionH>
                <wp:positionV relativeFrom="paragraph">
                  <wp:posOffset>44279</wp:posOffset>
                </wp:positionV>
                <wp:extent cx="0" cy="193383"/>
                <wp:effectExtent l="95250" t="0" r="57150" b="54610"/>
                <wp:wrapNone/>
                <wp:docPr id="42" name="直線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5589A" id="直線接點 4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3.5pt" to="1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05AAB2" wp14:editId="2E5C6CA6">
                <wp:simplePos x="0" y="0"/>
                <wp:positionH relativeFrom="column">
                  <wp:posOffset>224155</wp:posOffset>
                </wp:positionH>
                <wp:positionV relativeFrom="paragraph">
                  <wp:posOffset>40640</wp:posOffset>
                </wp:positionV>
                <wp:extent cx="2121535" cy="2540"/>
                <wp:effectExtent l="0" t="0" r="31115" b="35560"/>
                <wp:wrapNone/>
                <wp:docPr id="25" name="直線接點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5CB4" id="直線接點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65pt,3.2pt" to="184.7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5"/>
      </w:tblGrid>
      <w:tr w:rsidR="005B1D68" w:rsidRPr="00207E79" w14:paraId="2515DCB3" w14:textId="77777777" w:rsidTr="00663F01">
        <w:tc>
          <w:tcPr>
            <w:tcW w:w="988" w:type="dxa"/>
          </w:tcPr>
          <w:p w14:paraId="132328DB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6E307F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0EB46CBD" w14:textId="0D0B15F0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ABC4D60" w14:textId="52923B49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4F136F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5" w:type="dxa"/>
          </w:tcPr>
          <w:p w14:paraId="14D75CF5" w14:textId="2FDEECBA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B1D68" w:rsidRPr="00207E79" w14:paraId="6882AAFB" w14:textId="77777777" w:rsidTr="00663F01">
        <w:trPr>
          <w:trHeight w:val="340"/>
        </w:trPr>
        <w:tc>
          <w:tcPr>
            <w:tcW w:w="988" w:type="dxa"/>
          </w:tcPr>
          <w:p w14:paraId="52C0939F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0EC176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3C4984D5" w14:textId="367D5CC6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6B79B9BD" w14:textId="7F7455F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D78A1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5" w:type="dxa"/>
          </w:tcPr>
          <w:p w14:paraId="62DA3726" w14:textId="0AB3F4B4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C73DB" w:rsidRPr="00207E79" w14:paraId="35A66E63" w14:textId="77777777" w:rsidTr="00663F01">
        <w:trPr>
          <w:trHeight w:val="380"/>
        </w:trPr>
        <w:tc>
          <w:tcPr>
            <w:tcW w:w="988" w:type="dxa"/>
          </w:tcPr>
          <w:p w14:paraId="77E65AE3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B39B26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F7DB750" w14:textId="0296D61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4EE641C" w14:textId="6C52CC3D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8835D29" w14:textId="6690E26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1299E9AE" w14:textId="76717590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B1D68" w:rsidRPr="00207E79" w14:paraId="3206A414" w14:textId="77777777" w:rsidTr="00663F01">
        <w:trPr>
          <w:trHeight w:val="320"/>
        </w:trPr>
        <w:tc>
          <w:tcPr>
            <w:tcW w:w="988" w:type="dxa"/>
          </w:tcPr>
          <w:p w14:paraId="4CE58BF4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D36EE21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5F5A1D56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F2452AC" w14:textId="215989A1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F844F93" w14:textId="77263A7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21ED91FF" w14:textId="6E539DD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C73DB" w:rsidRPr="00207E79" w14:paraId="6A34617B" w14:textId="77777777" w:rsidTr="00663F01">
        <w:trPr>
          <w:trHeight w:val="270"/>
        </w:trPr>
        <w:tc>
          <w:tcPr>
            <w:tcW w:w="988" w:type="dxa"/>
          </w:tcPr>
          <w:p w14:paraId="43D14ED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FCA2ABA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19D60A3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353E336" w14:textId="32D04F1C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4405DAC" w14:textId="49497E45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5" w:type="dxa"/>
          </w:tcPr>
          <w:p w14:paraId="345634CD" w14:textId="4D996C02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C73DB" w:rsidRPr="00207E79" w14:paraId="3C5BA0B7" w14:textId="77777777" w:rsidTr="00663F01">
        <w:trPr>
          <w:trHeight w:val="313"/>
        </w:trPr>
        <w:tc>
          <w:tcPr>
            <w:tcW w:w="988" w:type="dxa"/>
          </w:tcPr>
          <w:p w14:paraId="768C90AF" w14:textId="77777777" w:rsidR="002C73DB" w:rsidRPr="00207E79" w:rsidRDefault="00C23353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A24210" wp14:editId="2AC0E55D">
                      <wp:simplePos x="0" y="0"/>
                      <wp:positionH relativeFrom="column">
                        <wp:posOffset>174650</wp:posOffset>
                      </wp:positionH>
                      <wp:positionV relativeFrom="paragraph">
                        <wp:posOffset>234492</wp:posOffset>
                      </wp:positionV>
                      <wp:extent cx="0" cy="683971"/>
                      <wp:effectExtent l="95250" t="38100" r="57150" b="20955"/>
                      <wp:wrapNone/>
                      <wp:docPr id="57" name="直線接點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83971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arrow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983509" id="直線接點 57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75pt,18.45pt" to="13.75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" strokecolor="black [3200]">
                      <v:stroke endarrow="open"/>
                    </v:line>
                  </w:pict>
                </mc:Fallback>
              </mc:AlternateContent>
            </w:r>
            <w:r w:rsidR="002C73DB"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9978416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4B2F2D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01C154D" w14:textId="698AD729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069FEF8" w14:textId="1C5BF378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5" w:type="dxa"/>
          </w:tcPr>
          <w:p w14:paraId="3D673B52" w14:textId="47F4999E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23163D9" w14:textId="5AA79326" w:rsidR="005B1D68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8C4598F" wp14:editId="5E8EE82A">
                <wp:simplePos x="0" y="0"/>
                <wp:positionH relativeFrom="column">
                  <wp:posOffset>1692985</wp:posOffset>
                </wp:positionH>
                <wp:positionV relativeFrom="page">
                  <wp:posOffset>8599543</wp:posOffset>
                </wp:positionV>
                <wp:extent cx="1389380" cy="330200"/>
                <wp:effectExtent l="0" t="0" r="1270" b="0"/>
                <wp:wrapNone/>
                <wp:docPr id="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1DAA5" w14:textId="77777777" w:rsidR="00452E2C" w:rsidRPr="00AB5CD3" w:rsidRDefault="00452E2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相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老師編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598F" id="_x0000_s1027" type="#_x0000_t202" style="position:absolute;margin-left:133.3pt;margin-top:677.15pt;width:109.4pt;height:26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" stroked="f">
                <v:textbox>
                  <w:txbxContent>
                    <w:p w14:paraId="26B1DAA5" w14:textId="77777777" w:rsidR="00452E2C" w:rsidRPr="00AB5CD3" w:rsidRDefault="00452E2C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sz w:val="16"/>
                          <w:szCs w:val="16"/>
                        </w:rPr>
                        <w:t>姓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名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相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於老師編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EF99" wp14:editId="1F9A6A29">
                <wp:simplePos x="0" y="0"/>
                <wp:positionH relativeFrom="column">
                  <wp:posOffset>2407920</wp:posOffset>
                </wp:positionH>
                <wp:positionV relativeFrom="paragraph">
                  <wp:posOffset>1661795</wp:posOffset>
                </wp:positionV>
                <wp:extent cx="506095" cy="0"/>
                <wp:effectExtent l="0" t="0" r="0" b="0"/>
                <wp:wrapNone/>
                <wp:docPr id="47" name="直線接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8CD21" id="直線接點 4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30.85pt" to="229.4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DB7E0" wp14:editId="140D5A82">
                <wp:simplePos x="0" y="0"/>
                <wp:positionH relativeFrom="column">
                  <wp:posOffset>2411730</wp:posOffset>
                </wp:positionH>
                <wp:positionV relativeFrom="paragraph">
                  <wp:posOffset>1435100</wp:posOffset>
                </wp:positionV>
                <wp:extent cx="3810" cy="227330"/>
                <wp:effectExtent l="95250" t="38100" r="72390" b="20320"/>
                <wp:wrapNone/>
                <wp:docPr id="51" name="直線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22733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0A8BC" id="直線接點 5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113pt" to="190.2pt,1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" strokecolor="black [3200]">
                <v:stroke endarrow="open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A1A3E" wp14:editId="5F55EC04">
                <wp:simplePos x="0" y="0"/>
                <wp:positionH relativeFrom="column">
                  <wp:posOffset>2915030</wp:posOffset>
                </wp:positionH>
                <wp:positionV relativeFrom="paragraph">
                  <wp:posOffset>1433280</wp:posOffset>
                </wp:positionV>
                <wp:extent cx="0" cy="227879"/>
                <wp:effectExtent l="0" t="0" r="38100" b="20320"/>
                <wp:wrapNone/>
                <wp:docPr id="46" name="直線接點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7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DF179" id="直線接點 4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55pt,112.85pt" to="229.55pt,1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5D1F81" wp14:editId="7E4C3788">
                <wp:simplePos x="0" y="0"/>
                <wp:positionH relativeFrom="column">
                  <wp:posOffset>3029690</wp:posOffset>
                </wp:positionH>
                <wp:positionV relativeFrom="paragraph">
                  <wp:posOffset>1432560</wp:posOffset>
                </wp:positionV>
                <wp:extent cx="5610" cy="684397"/>
                <wp:effectExtent l="0" t="0" r="33020" b="20955"/>
                <wp:wrapNone/>
                <wp:docPr id="53" name="直線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0" cy="6843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E2813" id="直線接點 5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5pt,112.8pt" to="239pt,1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/>
        </w:rPr>
        <w:br w:type="textWrapping" w:clear="all"/>
      </w:r>
    </w:p>
    <w:p w14:paraId="5BD04DBA" w14:textId="353F5B8A" w:rsidR="00AB5CD3" w:rsidRPr="00207E79" w:rsidRDefault="00AB5CD3" w:rsidP="00983506">
      <w:pPr>
        <w:rPr>
          <w:rFonts w:ascii="標楷體" w:hAnsi="標楷體"/>
        </w:rPr>
      </w:pPr>
    </w:p>
    <w:p w14:paraId="6142C6DD" w14:textId="578A7E80" w:rsidR="00FA0B93" w:rsidRPr="00207E79" w:rsidRDefault="007F3737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217AE38" wp14:editId="531A726B">
                <wp:simplePos x="0" y="0"/>
                <wp:positionH relativeFrom="column">
                  <wp:posOffset>844812</wp:posOffset>
                </wp:positionH>
                <wp:positionV relativeFrom="margin">
                  <wp:posOffset>8121500</wp:posOffset>
                </wp:positionV>
                <wp:extent cx="1625097" cy="330452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097" cy="3304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50C78" w14:textId="77777777" w:rsidR="00452E2C" w:rsidRPr="00AB5CD3" w:rsidRDefault="00452E2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姓名</w:t>
                            </w:r>
                            <w:r w:rsidRPr="00AB5CD3">
                              <w:rPr>
                                <w:rFonts w:hint="eastAsia"/>
                                <w:color w:val="FF0000"/>
                                <w:sz w:val="16"/>
                                <w:szCs w:val="16"/>
                              </w:rPr>
                              <w:t>遞移相依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7AE38" id="_x0000_s1028" type="#_x0000_t202" style="position:absolute;margin-left:66.5pt;margin-top:639.5pt;width:127.95pt;height:26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" stroked="f">
                <v:textbox>
                  <w:txbxContent>
                    <w:p w14:paraId="5CF50C78" w14:textId="77777777" w:rsidR="00452E2C" w:rsidRPr="00AB5CD3" w:rsidRDefault="00452E2C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姓名</w:t>
                      </w:r>
                      <w:r w:rsidRPr="00AB5CD3">
                        <w:rPr>
                          <w:rFonts w:hint="eastAsia"/>
                          <w:color w:val="FF0000"/>
                          <w:sz w:val="16"/>
                          <w:szCs w:val="16"/>
                        </w:rPr>
                        <w:t>遞移相依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於課程代號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22D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A607EF" wp14:editId="1B905E10">
                <wp:simplePos x="0" y="0"/>
                <wp:positionH relativeFrom="column">
                  <wp:posOffset>247650</wp:posOffset>
                </wp:positionH>
                <wp:positionV relativeFrom="paragraph">
                  <wp:posOffset>226695</wp:posOffset>
                </wp:positionV>
                <wp:extent cx="2783205" cy="0"/>
                <wp:effectExtent l="0" t="0" r="0" b="0"/>
                <wp:wrapNone/>
                <wp:docPr id="56" name="直線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3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71CBC2" id="直線接點 5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17.85pt" to="238.6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14:paraId="59D3F482" w14:textId="7AC44B52" w:rsidR="00F65936" w:rsidRPr="00207E79" w:rsidRDefault="00F65936" w:rsidP="00983506">
      <w:pPr>
        <w:rPr>
          <w:rFonts w:ascii="標楷體" w:hAnsi="標楷體"/>
        </w:rPr>
      </w:pPr>
    </w:p>
    <w:p w14:paraId="33581278" w14:textId="27299F59" w:rsidR="00596594" w:rsidRPr="00207E79" w:rsidRDefault="00596594" w:rsidP="00983506">
      <w:pPr>
        <w:rPr>
          <w:rFonts w:ascii="標楷體" w:hAnsi="標楷體"/>
        </w:rPr>
      </w:pPr>
    </w:p>
    <w:p w14:paraId="54C94701" w14:textId="340B1260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 w:rsidR="00FA7D84"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48B5E128" w14:textId="77777777" w:rsidR="009E0429" w:rsidRPr="00FA7D84" w:rsidRDefault="009E0429" w:rsidP="00983506">
      <w:pPr>
        <w:rPr>
          <w:rFonts w:ascii="標楷體" w:hAnsi="標楷體"/>
        </w:rPr>
      </w:pPr>
    </w:p>
    <w:p w14:paraId="048B95AD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77777777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2B4F8EE9" w:rsidR="003963F6" w:rsidRPr="00207E79" w:rsidRDefault="003963F6">
      <w:pPr>
        <w:widowControl/>
        <w:rPr>
          <w:rFonts w:ascii="標楷體" w:hAnsi="標楷體"/>
        </w:rPr>
      </w:pPr>
    </w:p>
    <w:p w14:paraId="2D0BC120" w14:textId="77777777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77777777" w:rsidR="007A32F9" w:rsidRPr="00207E79" w:rsidRDefault="007A32F9" w:rsidP="00983506">
      <w:pPr>
        <w:rPr>
          <w:rFonts w:ascii="標楷體" w:hAnsi="標楷體"/>
        </w:rPr>
      </w:pPr>
    </w:p>
    <w:p w14:paraId="17C337AB" w14:textId="77777777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77777777" w:rsidR="003E401A" w:rsidRPr="00207E79" w:rsidRDefault="003E401A" w:rsidP="00983506">
      <w:pPr>
        <w:rPr>
          <w:rFonts w:ascii="標楷體" w:hAnsi="標楷體"/>
        </w:rPr>
      </w:pPr>
    </w:p>
    <w:p w14:paraId="1DECACC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A738EA">
        <w:tc>
          <w:tcPr>
            <w:tcW w:w="754" w:type="dxa"/>
          </w:tcPr>
          <w:p w14:paraId="1BAC92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A738EA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A738EA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A738EA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A738EA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A738EA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7777777" w:rsidR="003E401A" w:rsidRPr="00207E79" w:rsidRDefault="003E401A" w:rsidP="00983506">
      <w:pPr>
        <w:rPr>
          <w:rFonts w:ascii="標楷體" w:hAnsi="標楷體"/>
        </w:rPr>
      </w:pP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71931182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lastRenderedPageBreak/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lastRenderedPageBreak/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updated_at` DATETIME on update CURRENT_TIMESTAMP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lastRenderedPageBreak/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71931183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lastRenderedPageBreak/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77777777" w:rsidR="001A2EE3" w:rsidRPr="00207E79" w:rsidRDefault="00CA5B4C" w:rsidP="00CA5B4C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lastRenderedPageBreak/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71931184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77777777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560C2A4" w:rsidR="00E82191" w:rsidRDefault="00E82191" w:rsidP="00E82191">
      <w:pPr>
        <w:rPr>
          <w:rFonts w:ascii="標楷體" w:hAnsi="標楷體"/>
        </w:rPr>
      </w:pPr>
    </w:p>
    <w:p w14:paraId="1C180744" w14:textId="3B8C9D95" w:rsidR="00A469A9" w:rsidRDefault="00A469A9" w:rsidP="00E82191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</w:t>
      </w:r>
      <w:r w:rsidR="00E33451">
        <w:rPr>
          <w:rFonts w:ascii="標楷體" w:hAnsi="標楷體" w:hint="eastAsia"/>
        </w:rPr>
        <w:t>功能</w:t>
      </w:r>
      <w:r>
        <w:rPr>
          <w:rFonts w:ascii="標楷體" w:hAnsi="標楷體" w:hint="eastAsia"/>
        </w:rPr>
        <w:t>，來查詢資料：</w:t>
      </w:r>
    </w:p>
    <w:p w14:paraId="11730571" w14:textId="77777777" w:rsidR="00C924FC" w:rsidRDefault="00224A6D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588777D8" w14:textId="4F1BBD89" w:rsidR="00C924FC" w:rsidRP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好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擺渡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這裡沒有</w:t>
      </w:r>
      <w:r w:rsidR="00C924FC">
        <w:rPr>
          <w:rFonts w:ascii="標楷體" w:hAnsi="標楷體" w:hint="eastAsia"/>
        </w:rPr>
        <w:t>人」等。</w:t>
      </w:r>
    </w:p>
    <w:p w14:paraId="59F8F2A7" w14:textId="0E0490EC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好%</w:t>
      </w:r>
      <w:r w:rsidR="00C924FC">
        <w:rPr>
          <w:rFonts w:ascii="標楷體" w:hAnsi="標楷體" w:hint="eastAsia"/>
        </w:rPr>
        <w:t>：可配對「好</w:t>
      </w:r>
      <w:r w:rsidR="00C924FC" w:rsidRPr="00C924FC">
        <w:rPr>
          <w:rFonts w:ascii="標楷體" w:hAnsi="標楷體" w:hint="eastAsia"/>
          <w:color w:val="FF0000"/>
        </w:rPr>
        <w:t>人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東西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像很厲害</w:t>
      </w:r>
      <w:r w:rsidR="00C924FC">
        <w:rPr>
          <w:rFonts w:ascii="標楷體" w:hAnsi="標楷體" w:hint="eastAsia"/>
        </w:rPr>
        <w:t>」等。</w:t>
      </w:r>
    </w:p>
    <w:p w14:paraId="1414B0F8" w14:textId="6BBBAA7A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做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你真是個</w:t>
      </w:r>
      <w:r w:rsidR="00C924FC">
        <w:rPr>
          <w:rFonts w:ascii="標楷體" w:hAnsi="標楷體" w:hint="eastAsia"/>
        </w:rPr>
        <w:t>好人」等。</w:t>
      </w:r>
    </w:p>
    <w:p w14:paraId="414CBCE5" w14:textId="6E8E7F6F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</w:t>
      </w:r>
      <w:r w:rsidR="00C924FC">
        <w:rPr>
          <w:rFonts w:ascii="標楷體" w:hAnsi="標楷體" w:hint="eastAsia"/>
        </w:rPr>
        <w:t>：可配對「好人</w:t>
      </w:r>
      <w:r w:rsidR="00C924FC" w:rsidRPr="00EC46B4">
        <w:rPr>
          <w:rFonts w:ascii="標楷體" w:hAnsi="標楷體" w:hint="eastAsia"/>
          <w:color w:val="FF0000"/>
        </w:rPr>
        <w:t>家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好事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村村長</w:t>
      </w:r>
      <w:r w:rsidR="00C924FC">
        <w:rPr>
          <w:rFonts w:ascii="標楷體" w:hAnsi="標楷體" w:hint="eastAsia"/>
        </w:rPr>
        <w:t>」等</w:t>
      </w:r>
    </w:p>
    <w:p w14:paraId="2C33B8DB" w14:textId="5C3ABF2E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</w:t>
      </w:r>
      <w:r w:rsidR="00C924FC">
        <w:rPr>
          <w:rFonts w:ascii="標楷體" w:hAnsi="標楷體" w:hint="eastAsia"/>
        </w:rPr>
        <w:t>：可配對「</w:t>
      </w:r>
      <w:r w:rsidR="00C924FC" w:rsidRPr="00EC46B4">
        <w:rPr>
          <w:rFonts w:ascii="標楷體" w:hAnsi="標楷體" w:hint="eastAsia"/>
          <w:color w:val="FF0000"/>
        </w:rPr>
        <w:t>是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嗎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走入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EC46B4" w:rsidRPr="00EC46B4">
        <w:rPr>
          <w:rFonts w:ascii="標楷體" w:hAnsi="標楷體" w:hint="eastAsia"/>
          <w:color w:val="FF0000"/>
        </w:rPr>
        <w:t>村</w:t>
      </w:r>
      <w:r w:rsidR="00C924FC" w:rsidRPr="00EC46B4">
        <w:rPr>
          <w:rFonts w:ascii="標楷體" w:hAnsi="標楷體" w:hint="eastAsia"/>
          <w:color w:val="FF0000"/>
        </w:rPr>
        <w:t>長</w:t>
      </w:r>
      <w:r w:rsidR="00C924FC">
        <w:rPr>
          <w:rFonts w:ascii="標楷體" w:hAnsi="標楷體" w:hint="eastAsia"/>
        </w:rPr>
        <w:t>」。</w:t>
      </w:r>
    </w:p>
    <w:p w14:paraId="11E878E9" w14:textId="5F6B16DE" w:rsidR="00224A6D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</w:t>
      </w:r>
      <w:r w:rsidR="00C924FC">
        <w:rPr>
          <w:rFonts w:ascii="標楷體" w:hAnsi="標楷體" w:hint="eastAsia"/>
        </w:rPr>
        <w:t>：</w:t>
      </w:r>
      <w:r w:rsidR="00EC46B4">
        <w:rPr>
          <w:rFonts w:ascii="標楷體" w:hAnsi="標楷體" w:hint="eastAsia"/>
        </w:rPr>
        <w:t>可配對「好</w:t>
      </w:r>
      <w:r w:rsidR="00EC46B4" w:rsidRPr="00EC46B4">
        <w:rPr>
          <w:rFonts w:ascii="標楷體" w:hAnsi="標楷體" w:hint="eastAsia"/>
          <w:color w:val="FF0000"/>
        </w:rPr>
        <w:t>男</w:t>
      </w:r>
      <w:r w:rsidR="00EC46B4">
        <w:rPr>
          <w:rFonts w:ascii="標楷體" w:hAnsi="標楷體" w:hint="eastAsia"/>
        </w:rPr>
        <w:t>人」、「好</w:t>
      </w:r>
      <w:r w:rsidR="002C1A75" w:rsidRPr="002C1A75">
        <w:rPr>
          <w:rFonts w:ascii="標楷體" w:hAnsi="標楷體" w:hint="eastAsia"/>
          <w:color w:val="FF0000"/>
        </w:rPr>
        <w:t>嚇唬</w:t>
      </w:r>
      <w:r w:rsidR="00EC46B4">
        <w:rPr>
          <w:rFonts w:ascii="標楷體" w:hAnsi="標楷體" w:hint="eastAsia"/>
        </w:rPr>
        <w:t>人」</w:t>
      </w:r>
      <w:r w:rsidR="002C1A75">
        <w:rPr>
          <w:rFonts w:ascii="標楷體" w:hAnsi="標楷體" w:hint="eastAsia"/>
        </w:rPr>
        <w:t>等。</w:t>
      </w:r>
    </w:p>
    <w:p w14:paraId="2A591DEA" w14:textId="4C8912C8" w:rsidR="00D245FE" w:rsidRDefault="00D245FE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5DD49DE2" w14:textId="3D01AE0A" w:rsidR="00BC0985" w:rsidRDefault="00BC0985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 w:rsidR="00EF65A6">
        <w:rPr>
          <w:rFonts w:ascii="標楷體" w:hAnsi="標楷體" w:hint="eastAsia"/>
        </w:rPr>
        <w:t>配對</w:t>
      </w:r>
      <w:r w:rsidR="00C924FC">
        <w:rPr>
          <w:rFonts w:ascii="標楷體" w:hAnsi="標楷體" w:hint="eastAsia"/>
        </w:rPr>
        <w:t>任何</w:t>
      </w:r>
      <w:r w:rsidR="00EF65A6">
        <w:rPr>
          <w:rFonts w:ascii="標楷體" w:hAnsi="標楷體" w:hint="eastAsia"/>
        </w:rPr>
        <w:t>文字</w:t>
      </w:r>
      <w:r w:rsidR="00C924FC">
        <w:rPr>
          <w:rFonts w:ascii="標楷體" w:hAnsi="標楷體" w:hint="eastAsia"/>
        </w:rPr>
        <w:t>，一個「_」代一個字，可以放置在字串的前後，或是在每個分隔文字之間。例如</w:t>
      </w:r>
    </w:p>
    <w:p w14:paraId="047E9492" w14:textId="0F44E6ED" w:rsidR="00E33451" w:rsidRPr="001E5070" w:rsidRDefault="001E5070" w:rsidP="001E5070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="00666BEB" w:rsidRPr="00666BEB">
        <w:rPr>
          <w:rFonts w:ascii="標楷體" w:hAnsi="標楷體" w:hint="eastAsia"/>
          <w:color w:val="FF0000"/>
        </w:rPr>
        <w:t>好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38DB96D1" w14:textId="55D3F228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12A8A17" w14:textId="4933128D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做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62D33BB" w14:textId="1178B879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8E8C88" w14:textId="6CB673A0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5A96ED3" w14:textId="272BEDCA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6CE2B98" w14:textId="4C17C8D6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有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9D9D5E0" w14:textId="77777777" w:rsidR="00A469A9" w:rsidRPr="00A469A9" w:rsidRDefault="00A469A9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77777777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77777777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4C2A593C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SELECT `sId`, `sName`, `sNickname`</w:t>
            </w:r>
          </w:p>
          <w:p w14:paraId="0FAE3495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FROM `students`</w:t>
            </w:r>
          </w:p>
          <w:p w14:paraId="26D2A280" w14:textId="624EC843" w:rsidR="009F38FD" w:rsidRPr="00207E79" w:rsidRDefault="006A467B" w:rsidP="002768A2">
            <w:pPr>
              <w:rPr>
                <w:rFonts w:ascii="標楷體" w:hAnsi="標楷體"/>
              </w:rPr>
            </w:pPr>
            <w:r w:rsidRPr="006A467B">
              <w:rPr>
                <w:rFonts w:ascii="Consolas" w:hAnsi="Consolas"/>
              </w:rPr>
              <w:t>WHERE `sId` like '_8_'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D8793A3" w:rsidR="00FE034F" w:rsidRPr="00207E79" w:rsidRDefault="006A467B" w:rsidP="00FE034F">
      <w:pPr>
        <w:jc w:val="center"/>
        <w:rPr>
          <w:rFonts w:ascii="標楷體" w:hAnsi="標楷體"/>
        </w:rPr>
      </w:pPr>
      <w:r w:rsidRPr="006A467B">
        <w:rPr>
          <w:rFonts w:ascii="標楷體" w:hAnsi="標楷體"/>
        </w:rPr>
        <w:drawing>
          <wp:inline distT="0" distB="0" distL="0" distR="0" wp14:anchorId="5537DDDB" wp14:editId="575D7BA6">
            <wp:extent cx="3934374" cy="1162212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162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6C3C21C" w14:textId="77777777" w:rsidR="002E669A" w:rsidRDefault="002E669A" w:rsidP="002E669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669A" w14:paraId="5FF62497" w14:textId="77777777" w:rsidTr="00D352AB">
        <w:tc>
          <w:tcPr>
            <w:tcW w:w="8296" w:type="dxa"/>
          </w:tcPr>
          <w:p w14:paraId="2EFAA0C3" w14:textId="6E3763E6" w:rsidR="002E669A" w:rsidRDefault="002E669A" w:rsidP="00D352AB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2E669A" w14:paraId="255992E2" w14:textId="77777777" w:rsidTr="00D352AB">
        <w:tc>
          <w:tcPr>
            <w:tcW w:w="8296" w:type="dxa"/>
          </w:tcPr>
          <w:p w14:paraId="00E6A733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SELECT * </w:t>
            </w:r>
          </w:p>
          <w:p w14:paraId="2BA90A0C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FROM `students` </w:t>
            </w:r>
          </w:p>
          <w:p w14:paraId="0EF342E2" w14:textId="77777777" w:rsidR="002E669A" w:rsidRPr="00B12602" w:rsidRDefault="002E669A" w:rsidP="00D352AB">
            <w:pPr>
              <w:rPr>
                <w:rFonts w:ascii="標楷體" w:hAnsi="標楷體"/>
              </w:rPr>
            </w:pPr>
            <w:r w:rsidRPr="00B12602">
              <w:rPr>
                <w:rFonts w:ascii="Consolas" w:hAnsi="Consolas"/>
              </w:rPr>
              <w:t xml:space="preserve">WHERE `sId` </w:t>
            </w:r>
            <w:r w:rsidRPr="00F903C1">
              <w:rPr>
                <w:rFonts w:ascii="Consolas" w:hAnsi="Consolas"/>
                <w:color w:val="FFC000" w:themeColor="accent4"/>
              </w:rPr>
              <w:t>IN</w:t>
            </w:r>
            <w:r w:rsidRPr="00B12602">
              <w:rPr>
                <w:rFonts w:ascii="Consolas" w:hAnsi="Consolas"/>
              </w:rPr>
              <w:t xml:space="preserve"> ('003', '005', '007', '087');</w:t>
            </w:r>
          </w:p>
        </w:tc>
      </w:tr>
    </w:tbl>
    <w:p w14:paraId="7864C1D3" w14:textId="77777777" w:rsidR="002E669A" w:rsidRDefault="002E669A" w:rsidP="002E669A">
      <w:pPr>
        <w:rPr>
          <w:rFonts w:ascii="標楷體" w:hAnsi="標楷體"/>
        </w:rPr>
      </w:pPr>
    </w:p>
    <w:p w14:paraId="4C6CBC6B" w14:textId="77777777" w:rsidR="002E669A" w:rsidRDefault="002E669A" w:rsidP="002E669A">
      <w:pPr>
        <w:jc w:val="center"/>
        <w:rPr>
          <w:rFonts w:ascii="標楷體" w:hAnsi="標楷體"/>
        </w:rPr>
      </w:pPr>
      <w:r w:rsidRPr="00AF0B9A">
        <w:rPr>
          <w:rFonts w:ascii="標楷體" w:hAnsi="標楷體"/>
        </w:rPr>
        <w:drawing>
          <wp:inline distT="0" distB="0" distL="0" distR="0" wp14:anchorId="485E24CF" wp14:editId="5EB6F73C">
            <wp:extent cx="5274310" cy="873125"/>
            <wp:effectExtent l="19050" t="19050" r="21590" b="22225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52161" w14:textId="77777777" w:rsidR="002E669A" w:rsidRDefault="002E669A" w:rsidP="002E669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9 </w:t>
      </w:r>
      <w:r>
        <w:rPr>
          <w:rFonts w:ascii="標楷體" w:hAnsi="標楷體" w:hint="eastAsia"/>
        </w:rPr>
        <w:t>行結果</w:t>
      </w:r>
    </w:p>
    <w:p w14:paraId="6CD10CDB" w14:textId="77777777" w:rsidR="002E669A" w:rsidRDefault="002E669A" w:rsidP="00857B8F">
      <w:pPr>
        <w:rPr>
          <w:rFonts w:ascii="標楷體" w:hAnsi="標楷體"/>
        </w:rPr>
      </w:pPr>
    </w:p>
    <w:p w14:paraId="0F9693ED" w14:textId="77777777" w:rsidR="002E669A" w:rsidRDefault="002E669A" w:rsidP="002E669A">
      <w:pPr>
        <w:rPr>
          <w:rFonts w:ascii="標楷體" w:hAnsi="標楷體"/>
        </w:rPr>
      </w:pPr>
      <w:r>
        <w:rPr>
          <w:rFonts w:ascii="標楷體" w:hAnsi="標楷體" w:hint="eastAsia"/>
        </w:rPr>
        <w:t>參考資料：</w:t>
      </w:r>
    </w:p>
    <w:p w14:paraId="1EB598CE" w14:textId="081B5D2C" w:rsidR="002E669A" w:rsidRDefault="002E669A" w:rsidP="002E669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032E4F">
        <w:rPr>
          <w:rFonts w:ascii="標楷體" w:hAnsi="標楷體" w:hint="eastAsia"/>
        </w:rPr>
        <w:t>MySQL模糊匹配查詢like、regexp、in</w:t>
      </w:r>
    </w:p>
    <w:p w14:paraId="37B3E908" w14:textId="77777777" w:rsidR="002E669A" w:rsidRDefault="002E669A" w:rsidP="002E669A">
      <w:pPr>
        <w:rPr>
          <w:rFonts w:ascii="標楷體" w:hAnsi="標楷體"/>
        </w:rPr>
      </w:pPr>
      <w:r w:rsidRPr="00032E4F">
        <w:rPr>
          <w:rFonts w:ascii="標楷體" w:hAnsi="標楷體"/>
        </w:rPr>
        <w:t>https://www.itread01.com/content/1539363869.html</w:t>
      </w:r>
    </w:p>
    <w:p w14:paraId="2A2CC46B" w14:textId="77777777" w:rsidR="002E669A" w:rsidRDefault="002E669A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6F666919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 w:rsidR="002E669A">
              <w:rPr>
                <w:rFonts w:ascii="標楷體" w:hAnsi="標楷體"/>
              </w:rPr>
              <w:t>8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09CCAB6A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7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2C8A07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</w:t>
            </w:r>
            <w:r w:rsidR="002E669A">
              <w:rPr>
                <w:rFonts w:ascii="標楷體" w:hAnsi="標楷體"/>
              </w:rPr>
              <w:t>-1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52361F58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187D46B9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2E669A"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191E148B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1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0DB3721D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>8-</w:t>
            </w:r>
            <w:r w:rsidR="00AC0DA8">
              <w:rPr>
                <w:rFonts w:ascii="標楷體" w:hAnsi="標楷體"/>
              </w:rPr>
              <w:t>3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6AD898CB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2 </w:t>
      </w:r>
      <w:r>
        <w:rPr>
          <w:rFonts w:ascii="標楷體" w:hAnsi="標楷體" w:hint="eastAsia"/>
        </w:rPr>
        <w:t>執行結果</w:t>
      </w:r>
    </w:p>
    <w:p w14:paraId="0D2C134D" w14:textId="77777777" w:rsidR="00365BDD" w:rsidRPr="00F97E9E" w:rsidRDefault="00365BDD" w:rsidP="00857B8F">
      <w:pPr>
        <w:rPr>
          <w:rFonts w:ascii="標楷體" w:hAnsi="標楷體"/>
        </w:rPr>
      </w:pPr>
    </w:p>
    <w:p w14:paraId="5D3F28A8" w14:textId="75D1B537" w:rsidR="008C2FCC" w:rsidRPr="00207E79" w:rsidRDefault="00F97E9E" w:rsidP="00747E77">
      <w:pPr>
        <w:pStyle w:val="1"/>
        <w:rPr>
          <w:rFonts w:ascii="標楷體" w:hAnsi="標楷體"/>
        </w:rPr>
      </w:pPr>
      <w:bookmarkStart w:id="8" w:name="_Toc71931185"/>
      <w:r>
        <w:rPr>
          <w:rFonts w:ascii="標楷體" w:hAnsi="標楷體" w:hint="eastAsia"/>
        </w:rPr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lastRenderedPageBreak/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087B3DE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 xml:space="preserve">，以及上級的姓名 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t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Fname`, </w:t>
            </w:r>
          </w:p>
          <w:p w14:paraId="02AE7E3D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Lname`, </w:t>
            </w:r>
          </w:p>
          <w:p w14:paraId="7B2D9F0E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2776662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t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F3C7EAF" w14:textId="7A9747CE" w:rsidR="00FD0D87" w:rsidRDefault="00FD0D87" w:rsidP="00FD0D87">
      <w:pPr>
        <w:rPr>
          <w:rFonts w:ascii="標楷體" w:hAnsi="標楷體"/>
        </w:rPr>
      </w:pPr>
    </w:p>
    <w:p w14:paraId="682A1DDB" w14:textId="111069C8" w:rsidR="005079D2" w:rsidRPr="00207E79" w:rsidRDefault="00F97E9E" w:rsidP="005079D2">
      <w:pPr>
        <w:pStyle w:val="1"/>
        <w:rPr>
          <w:rFonts w:ascii="標楷體" w:hAnsi="標楷體"/>
        </w:rPr>
      </w:pPr>
      <w:bookmarkStart w:id="9" w:name="_Toc71931186"/>
      <w:r>
        <w:rPr>
          <w:rFonts w:ascii="標楷體" w:hAnsi="標楷體" w:hint="eastAsia"/>
        </w:rPr>
        <w:t>九</w:t>
      </w:r>
      <w:r w:rsidR="005079D2" w:rsidRPr="00207E79">
        <w:rPr>
          <w:rFonts w:ascii="標楷體" w:hAnsi="標楷體" w:hint="eastAsia"/>
        </w:rPr>
        <w:t>、</w:t>
      </w:r>
      <w:r w:rsidR="005079D2">
        <w:rPr>
          <w:rFonts w:ascii="標楷體" w:hAnsi="標楷體" w:hint="eastAsia"/>
        </w:rPr>
        <w:t>函式</w:t>
      </w:r>
      <w:bookmarkEnd w:id="9"/>
    </w:p>
    <w:p w14:paraId="32C84435" w14:textId="488873E6" w:rsidR="005079D2" w:rsidRDefault="005732E8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M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ySQL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的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內建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函式族繁不及備載，以下僅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列出課程會用到函式。</w:t>
      </w:r>
    </w:p>
    <w:p w14:paraId="3ED0EFBB" w14:textId="7089B697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6E2EC101" w14:textId="27EF2DEC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1DC18D6E" w14:textId="268BBDF5" w:rsidR="00BD2D0E" w:rsidRP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MySQL Functions</w:t>
      </w:r>
    </w:p>
    <w:p w14:paraId="2F3F587B" w14:textId="7D75B6B5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https://www.w3schools.com/mysql/mysql_ref_functions.asp</w:t>
      </w:r>
    </w:p>
    <w:p w14:paraId="3DE3817F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E550B20" w14:textId="77777777" w:rsidTr="00CB5AB8">
        <w:tc>
          <w:tcPr>
            <w:tcW w:w="8296" w:type="dxa"/>
          </w:tcPr>
          <w:p w14:paraId="5BEBC0E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B025BE" w:rsidRPr="00207E79" w14:paraId="244DA2F5" w14:textId="77777777" w:rsidTr="00CB5AB8">
        <w:tc>
          <w:tcPr>
            <w:tcW w:w="8296" w:type="dxa"/>
          </w:tcPr>
          <w:p w14:paraId="1F98D253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4C96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E3A8E43" w14:textId="77777777" w:rsidR="00B025BE" w:rsidRPr="00207E79" w:rsidRDefault="00B025BE" w:rsidP="00CB5AB8">
            <w:pPr>
              <w:rPr>
                <w:rFonts w:ascii="標楷體" w:hAnsi="標楷體"/>
              </w:rPr>
            </w:pPr>
          </w:p>
          <w:p w14:paraId="27708FE9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51714527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4690D977" w14:textId="77777777" w:rsidTr="00CB5AB8">
        <w:tc>
          <w:tcPr>
            <w:tcW w:w="8296" w:type="dxa"/>
          </w:tcPr>
          <w:p w14:paraId="0176D33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025BE" w:rsidRPr="00207E79" w14:paraId="456CD53F" w14:textId="77777777" w:rsidTr="00CB5AB8">
        <w:tc>
          <w:tcPr>
            <w:tcW w:w="8296" w:type="dxa"/>
          </w:tcPr>
          <w:p w14:paraId="3DF37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11F00">
              <w:rPr>
                <w:rFonts w:ascii="Consolas" w:hAnsi="Consolas"/>
                <w:color w:val="FF0000"/>
              </w:rPr>
              <w:t>MAX</w:t>
            </w:r>
            <w:r w:rsidRPr="005C743E">
              <w:rPr>
                <w:rFonts w:ascii="Consolas" w:hAnsi="Consolas"/>
              </w:rPr>
              <w:t>(`credit`)</w:t>
            </w:r>
          </w:p>
          <w:p w14:paraId="40E251E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7B3DB2EA" w14:textId="77777777" w:rsidR="00B025BE" w:rsidRPr="00207E79" w:rsidRDefault="00B025BE" w:rsidP="00B025BE">
      <w:pPr>
        <w:rPr>
          <w:rFonts w:ascii="標楷體" w:hAnsi="標楷體"/>
        </w:rPr>
      </w:pPr>
    </w:p>
    <w:p w14:paraId="0905C3D5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CC4E1C8" wp14:editId="481674BF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66991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B7CB970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EEE3FB2" w14:textId="77777777" w:rsidTr="00CB5AB8">
        <w:tc>
          <w:tcPr>
            <w:tcW w:w="8296" w:type="dxa"/>
          </w:tcPr>
          <w:p w14:paraId="2AE2EEC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2</w:t>
            </w:r>
          </w:p>
        </w:tc>
      </w:tr>
      <w:tr w:rsidR="00B025BE" w:rsidRPr="00207E79" w14:paraId="24EAFB00" w14:textId="77777777" w:rsidTr="00CB5AB8">
        <w:tc>
          <w:tcPr>
            <w:tcW w:w="8296" w:type="dxa"/>
          </w:tcPr>
          <w:p w14:paraId="750E8AD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9F171FC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4EAEB19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B`</w:t>
            </w:r>
          </w:p>
          <w:p w14:paraId="1EDF5D39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</w:p>
          <w:p w14:paraId="7A08211B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65AC01F2" w14:textId="70DE71DF" w:rsidR="00B025BE" w:rsidRDefault="00B025BE" w:rsidP="00B025BE">
      <w:pPr>
        <w:rPr>
          <w:rFonts w:ascii="標楷體" w:hAnsi="標楷體"/>
        </w:rPr>
      </w:pPr>
    </w:p>
    <w:p w14:paraId="20C3749F" w14:textId="44DE168D" w:rsidR="00647DBC" w:rsidRDefault="00647DBC" w:rsidP="00B025BE">
      <w:pPr>
        <w:rPr>
          <w:rFonts w:ascii="標楷體" w:hAnsi="標楷體"/>
        </w:rPr>
      </w:pPr>
      <w:r>
        <w:rPr>
          <w:rFonts w:ascii="標楷體" w:hAnsi="標楷體" w:hint="eastAsia"/>
        </w:rPr>
        <w:t>以下為聚合（a</w:t>
      </w:r>
      <w:r>
        <w:rPr>
          <w:rFonts w:ascii="標楷體" w:hAnsi="標楷體"/>
        </w:rPr>
        <w:t>ggregation</w:t>
      </w:r>
      <w:r>
        <w:rPr>
          <w:rFonts w:ascii="標楷體" w:hAnsi="標楷體" w:hint="eastAsia"/>
        </w:rPr>
        <w:t>）的</w:t>
      </w:r>
      <w:r w:rsidR="00327809">
        <w:rPr>
          <w:rFonts w:ascii="標楷體" w:hAnsi="標楷體" w:hint="eastAsia"/>
        </w:rPr>
        <w:t>範例，類似把離散的資料加以群組</w:t>
      </w:r>
      <w:r w:rsidR="00774EE6">
        <w:rPr>
          <w:rFonts w:ascii="標楷體" w:hAnsi="標楷體" w:hint="eastAsia"/>
        </w:rPr>
        <w:t>起來的</w:t>
      </w:r>
      <w:r>
        <w:rPr>
          <w:rFonts w:ascii="標楷體" w:hAnsi="標楷體" w:hint="eastAsia"/>
        </w:rPr>
        <w:t>概念：</w:t>
      </w:r>
    </w:p>
    <w:p w14:paraId="75E6902C" w14:textId="77777777" w:rsidR="00647DBC" w:rsidRPr="00207E79" w:rsidRDefault="00647DBC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6892ABE" w14:textId="77777777" w:rsidTr="00CB5AB8">
        <w:tc>
          <w:tcPr>
            <w:tcW w:w="8296" w:type="dxa"/>
          </w:tcPr>
          <w:p w14:paraId="12D37DAE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B025BE" w:rsidRPr="00207E79" w14:paraId="110C8709" w14:textId="77777777" w:rsidTr="00CB5AB8">
        <w:tc>
          <w:tcPr>
            <w:tcW w:w="8296" w:type="dxa"/>
          </w:tcPr>
          <w:p w14:paraId="67398D25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COUNT</w:t>
            </w:r>
            <w:r w:rsidRPr="005C743E">
              <w:rPr>
                <w:rFonts w:ascii="Consolas" w:hAnsi="Consolas"/>
              </w:rPr>
              <w:t>(`cId`)</w:t>
            </w:r>
          </w:p>
          <w:p w14:paraId="25E8A14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687FFCA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</w:p>
        </w:tc>
      </w:tr>
    </w:tbl>
    <w:p w14:paraId="28A51B1E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99AFB" wp14:editId="5A0B4F9F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E263D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76DDD1EA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25506650" w14:textId="77777777" w:rsidTr="00CB5AB8">
        <w:tc>
          <w:tcPr>
            <w:tcW w:w="8296" w:type="dxa"/>
          </w:tcPr>
          <w:p w14:paraId="36CB0375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B025BE" w:rsidRPr="00207E79" w14:paraId="4D5CC6D1" w14:textId="77777777" w:rsidTr="00CB5AB8">
        <w:tc>
          <w:tcPr>
            <w:tcW w:w="8296" w:type="dxa"/>
          </w:tcPr>
          <w:p w14:paraId="1871D77E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6264BABD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7B4417D0" w14:textId="3C7F0BEA" w:rsidR="00B025BE" w:rsidRPr="00207E79" w:rsidRDefault="00197F80" w:rsidP="00B025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 xml:space="preserve"> </w:t>
      </w:r>
      <w:r w:rsidRPr="00197F80">
        <w:rPr>
          <w:rFonts w:ascii="標楷體" w:hAnsi="標楷體"/>
        </w:rPr>
        <w:drawing>
          <wp:inline distT="0" distB="0" distL="0" distR="0" wp14:anchorId="16B22AD7" wp14:editId="6E8B1455">
            <wp:extent cx="1086002" cy="562053"/>
            <wp:effectExtent l="19050" t="19050" r="19050" b="952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562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2893C" w14:textId="4E040202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  <w:r w:rsidR="00116B2C">
        <w:rPr>
          <w:rFonts w:ascii="標楷體" w:hAnsi="標楷體" w:hint="eastAsia"/>
        </w:rPr>
        <w:t>。結果可能隨著課堂練習而有不同。</w:t>
      </w:r>
    </w:p>
    <w:p w14:paraId="3F67BA9C" w14:textId="77777777" w:rsidR="00B025BE" w:rsidRPr="00207E79" w:rsidRDefault="00B025BE" w:rsidP="00B025BE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77833FD" w14:textId="77777777" w:rsidTr="00CB5AB8">
        <w:tc>
          <w:tcPr>
            <w:tcW w:w="8296" w:type="dxa"/>
          </w:tcPr>
          <w:p w14:paraId="096EB73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B025BE" w:rsidRPr="00207E79" w14:paraId="57FDAEBE" w14:textId="77777777" w:rsidTr="00CB5AB8">
        <w:tc>
          <w:tcPr>
            <w:tcW w:w="8296" w:type="dxa"/>
          </w:tcPr>
          <w:p w14:paraId="596F5DC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206D98A6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2785EDBA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</w:p>
        </w:tc>
      </w:tr>
    </w:tbl>
    <w:p w14:paraId="3A259560" w14:textId="77777777" w:rsidR="00B025BE" w:rsidRPr="00207E79" w:rsidRDefault="00B025BE" w:rsidP="00B025BE">
      <w:pPr>
        <w:rPr>
          <w:rFonts w:ascii="標楷體" w:hAnsi="標楷體"/>
        </w:rPr>
      </w:pPr>
    </w:p>
    <w:p w14:paraId="4EE0625C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C56C420" wp14:editId="27AF0440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2A3F23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281D37C0" w14:textId="5C324230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6717B" w:rsidRPr="00207E79" w14:paraId="35CAE47C" w14:textId="77777777" w:rsidTr="00CB5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49194C5D" w14:textId="77777777" w:rsidR="0056717B" w:rsidRPr="00207E79" w:rsidRDefault="0056717B" w:rsidP="00CB5AB8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6A9373B5" w14:textId="77777777" w:rsidR="0056717B" w:rsidRPr="00207E79" w:rsidRDefault="0056717B" w:rsidP="00CB5AB8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56717B" w:rsidRPr="00207E79" w14:paraId="52DF5BAD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3AC3AF2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CASE()</w:t>
            </w:r>
          </w:p>
        </w:tc>
        <w:tc>
          <w:tcPr>
            <w:tcW w:w="6458" w:type="dxa"/>
          </w:tcPr>
          <w:p w14:paraId="415E1DD8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52ABCFB1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244BAC8B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062711EA" w14:textId="77777777" w:rsidR="0056717B" w:rsidRPr="00903FF8" w:rsidRDefault="0056717B" w:rsidP="004B2D6D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23E6E114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6B55700A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47B81D2E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7D4436C3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3CF5DADD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3EDA2C39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56717B" w:rsidRPr="00207E79" w14:paraId="3A8C6BF4" w14:textId="77777777" w:rsidTr="00CB5A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DCCD4F0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)</w:t>
            </w:r>
          </w:p>
        </w:tc>
        <w:tc>
          <w:tcPr>
            <w:tcW w:w="6458" w:type="dxa"/>
          </w:tcPr>
          <w:p w14:paraId="1611D3E8" w14:textId="77777777" w:rsidR="0056717B" w:rsidRPr="00903FF8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IF(input, x, y)</w:t>
            </w:r>
          </w:p>
          <w:p w14:paraId="44FB2128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或字符串值。</w:t>
            </w:r>
          </w:p>
          <w:p w14:paraId="7133C602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是TRUE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 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6A4029B1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  <w:tr w:rsidR="0056717B" w:rsidRPr="00207E79" w14:paraId="6A04FE56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644C3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/>
              </w:rPr>
              <w:t>DATE_FORMAT()</w:t>
            </w:r>
          </w:p>
        </w:tc>
        <w:tc>
          <w:tcPr>
            <w:tcW w:w="6458" w:type="dxa"/>
          </w:tcPr>
          <w:p w14:paraId="4958AD81" w14:textId="77777777" w:rsidR="0056717B" w:rsidRPr="00402E40" w:rsidRDefault="0056717B" w:rsidP="00CB5A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細明體" w:hint="eastAsia"/>
                <w:color w:val="000000"/>
                <w:kern w:val="0"/>
              </w:rPr>
              <w:t>參數分別</w:t>
            </w:r>
            <w:r w:rsidRPr="0026115A">
              <w:rPr>
                <w:rFonts w:hint="eastAsia"/>
              </w:rPr>
              <w:t>為</w:t>
            </w:r>
            <w:r w:rsidRPr="0026115A">
              <w:rPr>
                <w:rFonts w:hint="eastAsia"/>
              </w:rPr>
              <w:t xml:space="preserve"> (</w:t>
            </w:r>
            <w:r w:rsidRPr="0026115A">
              <w:rPr>
                <w:rFonts w:hint="eastAsia"/>
              </w:rPr>
              <w:t>你指定的日期時間</w:t>
            </w:r>
            <w:r w:rsidRPr="0026115A">
              <w:t xml:space="preserve">, </w:t>
            </w:r>
            <w:r w:rsidRPr="0026115A">
              <w:t>格式化字串</w:t>
            </w:r>
            <w:r w:rsidRPr="0026115A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</w:tr>
    </w:tbl>
    <w:p w14:paraId="49CA2301" w14:textId="77777777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p w14:paraId="44A87030" w14:textId="77777777" w:rsidR="005079D2" w:rsidRPr="00117987" w:rsidRDefault="005079D2" w:rsidP="005079D2">
      <w:pPr>
        <w:rPr>
          <w:rFonts w:ascii="Consolas" w:hAnsi="Consolas" w:cs="細明體"/>
          <w:color w:val="000000"/>
          <w:kern w:val="0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CASE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3B28848A" w14:textId="77777777" w:rsidTr="004E3BC1">
        <w:tc>
          <w:tcPr>
            <w:tcW w:w="8296" w:type="dxa"/>
          </w:tcPr>
          <w:p w14:paraId="0CE4A8B3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513DE2BD" w14:textId="77777777" w:rsidTr="004E3BC1">
        <w:tc>
          <w:tcPr>
            <w:tcW w:w="8296" w:type="dxa"/>
          </w:tcPr>
          <w:p w14:paraId="1C716DBD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468BA9B3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76FA2126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4D6A8EF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6A1BDC05" w14:textId="77777777" w:rsidR="005079D2" w:rsidRPr="005C743E" w:rsidRDefault="005079D2" w:rsidP="00347EEA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49D4AE1E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7F2889DD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4E304573" w14:textId="77777777" w:rsidR="005079D2" w:rsidRPr="00207E79" w:rsidRDefault="005079D2" w:rsidP="005079D2">
      <w:pPr>
        <w:rPr>
          <w:rFonts w:ascii="標楷體" w:hAnsi="標楷體"/>
        </w:rPr>
      </w:pPr>
    </w:p>
    <w:p w14:paraId="2CE52FF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1F489BE" wp14:editId="6D54F70B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9CE7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01863944" w14:textId="77777777" w:rsidR="005079D2" w:rsidRDefault="005079D2" w:rsidP="005079D2">
      <w:pPr>
        <w:rPr>
          <w:rFonts w:ascii="標楷體" w:hAnsi="標楷體"/>
        </w:rPr>
      </w:pPr>
    </w:p>
    <w:p w14:paraId="154F962F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IF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49BC47DE" w14:textId="77777777" w:rsidTr="004E3BC1">
        <w:tc>
          <w:tcPr>
            <w:tcW w:w="8296" w:type="dxa"/>
          </w:tcPr>
          <w:p w14:paraId="2941508F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4214BF86" w14:textId="77777777" w:rsidTr="004E3BC1">
        <w:tc>
          <w:tcPr>
            <w:tcW w:w="8296" w:type="dxa"/>
          </w:tcPr>
          <w:p w14:paraId="571DDD89" w14:textId="77777777" w:rsidR="005079D2" w:rsidRPr="005C743E" w:rsidRDefault="005079D2" w:rsidP="004E3BC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2FC8B6AC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310445C2" w14:textId="77777777" w:rsidR="005079D2" w:rsidRPr="00207E79" w:rsidRDefault="005079D2" w:rsidP="005079D2">
      <w:pPr>
        <w:rPr>
          <w:rFonts w:ascii="標楷體" w:hAnsi="標楷體"/>
        </w:rPr>
      </w:pPr>
    </w:p>
    <w:p w14:paraId="0BF4E14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F964399" wp14:editId="72AC4648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3CE77" w14:textId="2EA4F083" w:rsidR="005079D2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633DB2D9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7F22611D" w14:textId="77777777" w:rsidTr="004E3BC1">
        <w:tc>
          <w:tcPr>
            <w:tcW w:w="8296" w:type="dxa"/>
          </w:tcPr>
          <w:p w14:paraId="51031AA7" w14:textId="29F7544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27686B" w:rsidRPr="00207E79" w14:paraId="712FB22F" w14:textId="77777777" w:rsidTr="004E3BC1">
        <w:tc>
          <w:tcPr>
            <w:tcW w:w="8296" w:type="dxa"/>
          </w:tcPr>
          <w:p w14:paraId="64F49DAE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1751F7B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3E985F8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6966FAC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362FEC94" w14:textId="6602455F" w:rsidR="0027686B" w:rsidRPr="005C743E" w:rsidRDefault="0027686B" w:rsidP="007A67AB">
            <w:pPr>
              <w:spacing w:line="280" w:lineRule="exact"/>
              <w:ind w:firstLineChars="200" w:firstLine="359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6793CAB9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2BD4F6B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408DC30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02F3E8E5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623A494B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711AB39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2869780F" w14:textId="77777777" w:rsidR="0027686B" w:rsidRPr="00207E79" w:rsidRDefault="0027686B" w:rsidP="004E3BC1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DD3B401" w14:textId="77777777" w:rsidR="0027686B" w:rsidRDefault="0027686B" w:rsidP="0027686B">
      <w:pPr>
        <w:jc w:val="center"/>
        <w:rPr>
          <w:rFonts w:ascii="標楷體" w:hAnsi="標楷體"/>
        </w:rPr>
      </w:pPr>
    </w:p>
    <w:p w14:paraId="4DAD58D0" w14:textId="699FC087" w:rsidR="0027686B" w:rsidRPr="00207E79" w:rsidRDefault="00CB1B31" w:rsidP="0027686B">
      <w:pPr>
        <w:jc w:val="center"/>
        <w:rPr>
          <w:rFonts w:ascii="標楷體" w:hAnsi="標楷體"/>
        </w:rPr>
      </w:pPr>
      <w:r w:rsidRPr="00CB1B31">
        <w:rPr>
          <w:rFonts w:ascii="標楷體" w:hAnsi="標楷體"/>
        </w:rPr>
        <w:lastRenderedPageBreak/>
        <w:drawing>
          <wp:inline distT="0" distB="0" distL="0" distR="0" wp14:anchorId="30A9DCAD" wp14:editId="0CCB3C7A">
            <wp:extent cx="5274310" cy="1091565"/>
            <wp:effectExtent l="19050" t="19050" r="21590" b="1333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1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350439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22EFBE53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5F342910" w14:textId="77777777" w:rsidTr="004E3BC1">
        <w:tc>
          <w:tcPr>
            <w:tcW w:w="8296" w:type="dxa"/>
          </w:tcPr>
          <w:p w14:paraId="626531CB" w14:textId="3897CC8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27686B" w:rsidRPr="00207E79" w14:paraId="368E376F" w14:textId="77777777" w:rsidTr="004E3BC1">
        <w:tc>
          <w:tcPr>
            <w:tcW w:w="8296" w:type="dxa"/>
          </w:tcPr>
          <w:p w14:paraId="6F182F5D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DDDF9D9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17C6C570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F9117BA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3C4823B2" w14:textId="77777777" w:rsidR="0027686B" w:rsidRPr="00207E79" w:rsidRDefault="0027686B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08F17A04" w14:textId="77777777" w:rsidR="0027686B" w:rsidRDefault="0027686B" w:rsidP="0027686B">
      <w:pPr>
        <w:jc w:val="center"/>
        <w:rPr>
          <w:rFonts w:ascii="標楷體" w:hAnsi="標楷體"/>
        </w:rPr>
      </w:pPr>
    </w:p>
    <w:p w14:paraId="32E29304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240D55" wp14:editId="62205137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ED6B2" w14:textId="6C35136D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  <w:r w:rsidR="00CB1B31">
        <w:rPr>
          <w:rFonts w:ascii="標楷體" w:hAnsi="標楷體" w:hint="eastAsia"/>
        </w:rPr>
        <w:t>。結果可能隨著課堂練習而有不同。</w:t>
      </w:r>
    </w:p>
    <w:p w14:paraId="11C48B5E" w14:textId="77777777" w:rsidR="005079D2" w:rsidRDefault="005079D2" w:rsidP="005079D2">
      <w:pPr>
        <w:rPr>
          <w:rFonts w:ascii="標楷體" w:hAnsi="標楷體"/>
        </w:rPr>
      </w:pPr>
    </w:p>
    <w:p w14:paraId="3C234A59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DATE_FORMAT()</w:t>
      </w:r>
    </w:p>
    <w:p w14:paraId="30E810D3" w14:textId="77777777" w:rsidR="005079D2" w:rsidRPr="00860E4E" w:rsidRDefault="005079D2" w:rsidP="005079D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</w:t>
      </w:r>
      <w:r>
        <w:rPr>
          <w:rFonts w:ascii="Consolas" w:hAnsi="Consolas"/>
        </w:rPr>
        <w:t>time</w:t>
      </w:r>
      <w:r w:rsidRPr="00860E4E">
        <w:rPr>
          <w:rFonts w:ascii="Consolas" w:hAnsi="Consolas"/>
        </w:rPr>
        <w:t xml:space="preserve">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5079D2" w:rsidRPr="00860E4E" w14:paraId="67CE52CF" w14:textId="77777777" w:rsidTr="004E3BC1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1DA35FC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B55DB6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5079D2" w:rsidRPr="00860E4E" w14:paraId="5AA70BC3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4BB3FA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0044636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西元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數</w:t>
            </w:r>
          </w:p>
        </w:tc>
      </w:tr>
      <w:tr w:rsidR="005079D2" w:rsidRPr="00860E4E" w14:paraId="0BD0DAC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57B1666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E17381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5079D2" w:rsidRPr="00860E4E" w14:paraId="5D57190B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665ABC7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57BE6E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日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5079D2" w:rsidRPr="00860E4E" w14:paraId="0977F16E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689A01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4E8FE7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5079D2" w:rsidRPr="00860E4E" w14:paraId="2ECB3FDF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975D1A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17F861C3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5079D2" w:rsidRPr="00860E4E" w14:paraId="32E99F3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465E132C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s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2124B90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秒</w:t>
            </w: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(00-59)</w:t>
            </w:r>
          </w:p>
        </w:tc>
      </w:tr>
    </w:tbl>
    <w:p w14:paraId="478DDAE5" w14:textId="77777777" w:rsidR="005079D2" w:rsidRDefault="005079D2" w:rsidP="005079D2">
      <w:pPr>
        <w:rPr>
          <w:rFonts w:ascii="Consolas" w:hAnsi="Consolas"/>
        </w:rPr>
      </w:pPr>
    </w:p>
    <w:p w14:paraId="28135BD5" w14:textId="77777777" w:rsidR="005079D2" w:rsidRDefault="005079D2" w:rsidP="005079D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09B6CFA7" w14:textId="77777777" w:rsidR="005079D2" w:rsidRDefault="009B4061" w:rsidP="005079D2">
      <w:pPr>
        <w:rPr>
          <w:rFonts w:ascii="Consolas" w:hAnsi="Consolas"/>
        </w:rPr>
      </w:pPr>
      <w:hyperlink r:id="rId168" w:history="1">
        <w:r w:rsidR="005079D2">
          <w:rPr>
            <w:rStyle w:val="aa"/>
          </w:rPr>
          <w:t>https://www.w3school.com.cn/sql/func_date_format.asp</w:t>
        </w:r>
      </w:hyperlink>
    </w:p>
    <w:p w14:paraId="4548E1E8" w14:textId="77777777" w:rsidR="005079D2" w:rsidRPr="0026115A" w:rsidRDefault="005079D2" w:rsidP="005079D2">
      <w:pPr>
        <w:rPr>
          <w:rFonts w:ascii="Consolas" w:hAnsi="Consolas"/>
        </w:rPr>
      </w:pPr>
    </w:p>
    <w:p w14:paraId="180F498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5611222E" wp14:editId="6A591972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84045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6CA6C6E8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55299B8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7322957" wp14:editId="5A68E344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1785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42B38990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7CB123DD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04E3A0DE" wp14:editId="2B9F0D1C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9CB39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18AAB68E" w14:textId="704F3282" w:rsidR="005079D2" w:rsidRDefault="005079D2" w:rsidP="00FD0D87">
      <w:pPr>
        <w:rPr>
          <w:rFonts w:ascii="標楷體" w:hAnsi="標楷體"/>
        </w:rPr>
      </w:pPr>
    </w:p>
    <w:p w14:paraId="29518DD4" w14:textId="3DB6EA88" w:rsidR="008B580B" w:rsidRDefault="008B580B" w:rsidP="00476945">
      <w:pPr>
        <w:pStyle w:val="1"/>
      </w:pPr>
      <w:bookmarkStart w:id="10" w:name="_Toc71931187"/>
      <w:r>
        <w:rPr>
          <w:rFonts w:hint="eastAsia"/>
        </w:rPr>
        <w:t>十、完整性原則</w:t>
      </w:r>
      <w:r w:rsidR="00E45522">
        <w:rPr>
          <w:rFonts w:hint="eastAsia"/>
        </w:rPr>
        <w:t>與關聯介紹</w:t>
      </w:r>
      <w:bookmarkEnd w:id="10"/>
    </w:p>
    <w:p w14:paraId="35C9CA1C" w14:textId="33D1EF3A" w:rsidR="00165CF4" w:rsidRDefault="002943E8" w:rsidP="00165CF4">
      <w:r>
        <w:rPr>
          <w:rFonts w:hint="eastAsia"/>
        </w:rPr>
        <w:t>在規劃資料庫的過程中，需要滿足完整性</w:t>
      </w:r>
      <w:r w:rsidR="00402D2B">
        <w:rPr>
          <w:rFonts w:hint="eastAsia"/>
        </w:rPr>
        <w:t>與資料表間對應的關聯性</w:t>
      </w:r>
      <w:r>
        <w:rPr>
          <w:rFonts w:hint="eastAsia"/>
        </w:rPr>
        <w:t>，才能</w:t>
      </w:r>
      <w:r w:rsidR="00E45522">
        <w:rPr>
          <w:rFonts w:hint="eastAsia"/>
        </w:rPr>
        <w:t>設計出</w:t>
      </w:r>
      <w:r w:rsidR="00402D2B">
        <w:rPr>
          <w:rFonts w:hint="eastAsia"/>
        </w:rPr>
        <w:t>合適的資料庫結構。</w:t>
      </w:r>
    </w:p>
    <w:p w14:paraId="17D35525" w14:textId="21763473" w:rsidR="005923C7" w:rsidRDefault="005923C7" w:rsidP="00165CF4"/>
    <w:p w14:paraId="60BE1B9C" w14:textId="559E769C" w:rsidR="00165CF4" w:rsidRPr="00A16AF1" w:rsidRDefault="005923C7" w:rsidP="00165CF4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07F5AAE" w14:textId="204B960E" w:rsidR="008B580B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="003A17A1" w:rsidRPr="00E3777C">
        <w:rPr>
          <w:rFonts w:ascii="標楷體" w:hAnsi="標楷體" w:hint="eastAsia"/>
          <w:b/>
        </w:rPr>
        <w:t>*</w:t>
      </w:r>
    </w:p>
    <w:p w14:paraId="52BBD633" w14:textId="17843A7C" w:rsidR="00712493" w:rsidRPr="00A16AF1" w:rsidRDefault="00712493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6E3C49" w:rsidRPr="00A16AF1">
        <w:rPr>
          <w:rFonts w:ascii="標楷體" w:hAnsi="標楷體" w:hint="eastAsia"/>
        </w:rPr>
        <w:t>A</w:t>
      </w:r>
      <w:r w:rsidRPr="00A16AF1">
        <w:rPr>
          <w:rFonts w:ascii="標楷體" w:hAnsi="標楷體" w:hint="eastAsia"/>
        </w:rPr>
        <w:t>的F</w:t>
      </w:r>
      <w:r w:rsidRPr="00A16AF1">
        <w:rPr>
          <w:rFonts w:ascii="標楷體" w:hAnsi="標楷體"/>
        </w:rPr>
        <w:t>oreign Key</w:t>
      </w:r>
      <w:r w:rsidR="006E3C49" w:rsidRPr="00A16AF1">
        <w:rPr>
          <w:rFonts w:ascii="標楷體" w:hAnsi="標楷體" w:hint="eastAsia"/>
        </w:rPr>
        <w:t>（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集合，其值域應該落在資料表</w:t>
      </w:r>
      <w:r w:rsidR="006E3C49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="006E3C49" w:rsidRPr="00A16AF1">
        <w:rPr>
          <w:rFonts w:ascii="標楷體" w:hAnsi="標楷體" w:hint="eastAsia"/>
        </w:rPr>
        <w:t>（P</w:t>
      </w:r>
      <w:r w:rsidR="006E3C49" w:rsidRPr="00A16AF1">
        <w:rPr>
          <w:rFonts w:ascii="標楷體" w:hAnsi="標楷體"/>
        </w:rPr>
        <w:t>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當中</w:t>
      </w:r>
      <w:r w:rsidR="006E3C49" w:rsidRPr="00A16AF1">
        <w:rPr>
          <w:rFonts w:ascii="標楷體" w:hAnsi="標楷體" w:hint="eastAsia"/>
        </w:rPr>
        <w:t>，否則資料表A的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無法參考到資料表B的P</w:t>
      </w:r>
      <w:r w:rsidR="006E3C49"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1AD17EDA" w14:textId="0EC86A7C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="003A17A1" w:rsidRPr="00E3777C">
        <w:rPr>
          <w:rFonts w:ascii="標楷體" w:hAnsi="標楷體" w:hint="eastAsia"/>
          <w:b/>
        </w:rPr>
        <w:t>*</w:t>
      </w:r>
    </w:p>
    <w:p w14:paraId="433E1510" w14:textId="46C4786B" w:rsidR="00712493" w:rsidRDefault="00356557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813C32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為空值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</w:t>
      </w:r>
      <w:r w:rsidR="006E3C49" w:rsidRPr="00A16AF1">
        <w:rPr>
          <w:rFonts w:ascii="標楷體" w:hAnsi="標楷體" w:hint="eastAsia"/>
        </w:rPr>
        <w:t>無法讓資料表</w:t>
      </w:r>
      <w:r w:rsidR="00AF2F8B" w:rsidRPr="00A16AF1">
        <w:rPr>
          <w:rFonts w:ascii="標楷體" w:hAnsi="標楷體"/>
        </w:rPr>
        <w:t>A</w:t>
      </w:r>
      <w:r w:rsidR="006E3C49" w:rsidRPr="00A16AF1">
        <w:rPr>
          <w:rFonts w:ascii="標楷體" w:hAnsi="標楷體" w:hint="eastAsia"/>
        </w:rPr>
        <w:t xml:space="preserve">的 </w:t>
      </w:r>
      <w:r w:rsidR="006E3C49" w:rsidRPr="00A16AF1">
        <w:rPr>
          <w:rFonts w:ascii="標楷體" w:hAnsi="標楷體"/>
        </w:rPr>
        <w:t xml:space="preserve">Foregin Key </w:t>
      </w:r>
      <w:r w:rsidR="006E3C49" w:rsidRPr="00A16AF1">
        <w:rPr>
          <w:rFonts w:ascii="標楷體" w:hAnsi="標楷體" w:hint="eastAsia"/>
        </w:rPr>
        <w:t>參考到。</w:t>
      </w:r>
    </w:p>
    <w:p w14:paraId="7C9FF6FD" w14:textId="4F1664EF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</w:p>
    <w:p w14:paraId="00F684B5" w14:textId="7DC4126E" w:rsidR="00476945" w:rsidRDefault="00FD45FE" w:rsidP="00A16AF1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 w:rsidR="009B2B72">
        <w:rPr>
          <w:rFonts w:ascii="標楷體" w:hAnsi="標楷體" w:hint="eastAsia"/>
        </w:rPr>
        <w:t>為日期</w:t>
      </w:r>
      <w:r w:rsidRPr="00A16AF1">
        <w:rPr>
          <w:rFonts w:ascii="標楷體" w:hAnsi="標楷體" w:hint="eastAsia"/>
        </w:rPr>
        <w:t>（例如</w:t>
      </w:r>
      <w:r w:rsidR="009B2B72"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，就不能寫入數值（例如</w:t>
      </w:r>
      <w:r w:rsidRPr="00A16AF1">
        <w:rPr>
          <w:rFonts w:ascii="標楷體" w:hAnsi="標楷體"/>
        </w:rPr>
        <w:t>int</w:t>
      </w:r>
      <w:r w:rsidR="00A72D47">
        <w:rPr>
          <w:rFonts w:ascii="標楷體" w:hAnsi="標楷體" w:hint="eastAsia"/>
        </w:rPr>
        <w:t>或f</w:t>
      </w:r>
      <w:r w:rsidR="00A72D47">
        <w:rPr>
          <w:rFonts w:ascii="標楷體" w:hAnsi="標楷體"/>
        </w:rPr>
        <w:t>loat</w:t>
      </w:r>
      <w:r w:rsidRPr="00A16AF1">
        <w:rPr>
          <w:rFonts w:ascii="標楷體" w:hAnsi="標楷體" w:hint="eastAsia"/>
        </w:rPr>
        <w:t>）。</w:t>
      </w:r>
    </w:p>
    <w:p w14:paraId="17BBF348" w14:textId="62E3BBEC" w:rsidR="00A16AF1" w:rsidRDefault="00A16AF1" w:rsidP="00A16AF1">
      <w:pPr>
        <w:rPr>
          <w:rFonts w:ascii="標楷體" w:hAnsi="標楷體"/>
        </w:rPr>
      </w:pPr>
    </w:p>
    <w:p w14:paraId="55AD2659" w14:textId="04785C3F" w:rsidR="00A16AF1" w:rsidRPr="00DD4D98" w:rsidRDefault="00CB5AB8" w:rsidP="00A16AF1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781DA1EC" w14:textId="097D34BA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一</w:t>
      </w:r>
    </w:p>
    <w:p w14:paraId="235C71BA" w14:textId="6DAECA4D" w:rsidR="00B01665" w:rsidRDefault="00B01665" w:rsidP="00B01665">
      <w:pPr>
        <w:rPr>
          <w:rFonts w:ascii="標楷體" w:hAnsi="標楷體"/>
        </w:rPr>
      </w:pPr>
    </w:p>
    <w:p w14:paraId="6593E02F" w14:textId="77777777" w:rsidR="00B01665" w:rsidRPr="00B01665" w:rsidRDefault="00B01665" w:rsidP="00B01665">
      <w:pPr>
        <w:rPr>
          <w:rFonts w:ascii="標楷體" w:hAnsi="標楷體"/>
        </w:rPr>
      </w:pPr>
    </w:p>
    <w:p w14:paraId="35983770" w14:textId="070F1D74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69E9AFD9" w14:textId="3C02ADAF" w:rsidR="00B01665" w:rsidRDefault="00B01665" w:rsidP="00B01665">
      <w:pPr>
        <w:rPr>
          <w:rFonts w:ascii="標楷體" w:hAnsi="標楷體"/>
        </w:rPr>
      </w:pPr>
    </w:p>
    <w:p w14:paraId="4DCDDD47" w14:textId="77777777" w:rsidR="00B01665" w:rsidRDefault="00B01665" w:rsidP="00B01665">
      <w:pPr>
        <w:rPr>
          <w:rFonts w:ascii="標楷體" w:hAnsi="標楷體"/>
        </w:rPr>
      </w:pPr>
    </w:p>
    <w:p w14:paraId="35C0AEE7" w14:textId="77777777" w:rsidR="00B01665" w:rsidRPr="00B01665" w:rsidRDefault="00B01665" w:rsidP="00B01665">
      <w:pPr>
        <w:rPr>
          <w:rFonts w:ascii="標楷體" w:hAnsi="標楷體"/>
        </w:rPr>
      </w:pPr>
    </w:p>
    <w:p w14:paraId="58EF7723" w14:textId="4D742A01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2D4F9E41" w14:textId="750C60C9" w:rsidR="00DD4D98" w:rsidRDefault="00DD4D98" w:rsidP="00A16AF1">
      <w:pPr>
        <w:rPr>
          <w:rFonts w:ascii="標楷體" w:hAnsi="標楷體"/>
        </w:rPr>
      </w:pPr>
    </w:p>
    <w:p w14:paraId="76E9E691" w14:textId="77777777" w:rsidR="00B01665" w:rsidRPr="00A16AF1" w:rsidRDefault="00B01665" w:rsidP="00A16AF1">
      <w:pPr>
        <w:rPr>
          <w:rFonts w:ascii="標楷體" w:hAnsi="標楷體"/>
        </w:rPr>
      </w:pPr>
    </w:p>
    <w:p w14:paraId="3D59A8CA" w14:textId="3CF6EB9F" w:rsidR="00FB0886" w:rsidRDefault="001E18DC" w:rsidP="00FB0886">
      <w:pPr>
        <w:pStyle w:val="1"/>
      </w:pPr>
      <w:bookmarkStart w:id="11" w:name="_Toc71931188"/>
      <w:r>
        <w:rPr>
          <w:rFonts w:hint="eastAsia"/>
        </w:rPr>
        <w:t>十</w:t>
      </w:r>
      <w:r w:rsidR="00F97E9E">
        <w:rPr>
          <w:rFonts w:hint="eastAsia"/>
        </w:rPr>
        <w:t>一</w:t>
      </w:r>
      <w:r w:rsidR="00FB0886">
        <w:rPr>
          <w:rFonts w:hint="eastAsia"/>
        </w:rPr>
        <w:t>、觸發器（</w:t>
      </w:r>
      <w:r w:rsidR="00A511B8">
        <w:t>T</w:t>
      </w:r>
      <w:r w:rsidR="00FB0886">
        <w:t>rigger</w:t>
      </w:r>
      <w:r w:rsidR="00FB0886">
        <w:rPr>
          <w:rFonts w:hint="eastAsia"/>
        </w:rPr>
        <w:t>）</w:t>
      </w:r>
      <w:bookmarkEnd w:id="11"/>
    </w:p>
    <w:p w14:paraId="1FC43158" w14:textId="099E3EB8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之間的同步新增（</w:t>
      </w:r>
      <w:r>
        <w:rPr>
          <w:rFonts w:ascii="標楷體" w:hAnsi="標楷體" w:cs="Arial"/>
          <w:color w:val="000000" w:themeColor="text1"/>
          <w:sz w:val="24"/>
          <w:szCs w:val="24"/>
        </w:rPr>
        <w:t>insert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更新（</w:t>
      </w:r>
      <w:r>
        <w:rPr>
          <w:rFonts w:ascii="標楷體" w:hAnsi="標楷體" w:cs="Arial"/>
          <w:color w:val="000000" w:themeColor="text1"/>
          <w:sz w:val="24"/>
          <w:szCs w:val="24"/>
        </w:rPr>
        <w:t>upda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刪除（d</w:t>
      </w:r>
      <w:r>
        <w:rPr>
          <w:rFonts w:ascii="標楷體" w:hAnsi="標楷體" w:cs="Arial"/>
          <w:color w:val="000000" w:themeColor="text1"/>
          <w:sz w:val="24"/>
          <w:szCs w:val="24"/>
        </w:rPr>
        <w:t>ele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，或是修改一個資料表，同時還要新增、更新、刪除其它表的資料，可以透過觸發器來實現。</w:t>
      </w:r>
    </w:p>
    <w:p w14:paraId="16D8D5C3" w14:textId="178D672B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6BBA17B" w14:textId="6A2F6207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36D091B1" w14:textId="5C317144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/>
          <w:color w:val="000000" w:themeColor="text1"/>
          <w:sz w:val="24"/>
          <w:szCs w:val="24"/>
        </w:rPr>
        <w:t xml:space="preserve">[1] </w:t>
      </w:r>
      <w:r w:rsidRPr="0056237E">
        <w:rPr>
          <w:rFonts w:ascii="標楷體" w:hAnsi="標楷體" w:cs="Arial"/>
          <w:color w:val="000000" w:themeColor="text1"/>
          <w:sz w:val="24"/>
          <w:szCs w:val="24"/>
        </w:rPr>
        <w:t>MySQL/Trigger</w:t>
      </w:r>
    </w:p>
    <w:p w14:paraId="04B10CC8" w14:textId="17F44878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56237E">
        <w:rPr>
          <w:rFonts w:ascii="標楷體" w:hAnsi="標楷體" w:cs="Arial"/>
          <w:color w:val="000000" w:themeColor="text1"/>
          <w:sz w:val="24"/>
          <w:szCs w:val="24"/>
        </w:rPr>
        <w:t>https://zh.m.wikibooks.org/wiki/MySQL/Trigger</w:t>
      </w:r>
    </w:p>
    <w:p w14:paraId="29665FAD" w14:textId="57713801" w:rsidR="006E09A6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D7E5522" w14:textId="1B924C29" w:rsidR="006E09A6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接下來，我們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庫當中，進行測試。</w:t>
      </w:r>
    </w:p>
    <w:p w14:paraId="7D8D192E" w14:textId="076A22C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0DC5AE20" w14:textId="6EE61D14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6D4DD5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7D0D7BB4" wp14:editId="05B79545">
            <wp:extent cx="5274310" cy="690880"/>
            <wp:effectExtent l="19050" t="19050" r="21590" b="139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0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689A1" w14:textId="30D10D81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新增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users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1D16D670" w14:textId="77777777" w:rsidR="006D4DD5" w:rsidRDefault="006D4DD5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5676D1ED" w14:textId="75F37518" w:rsidR="00FB0886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5754E4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4F0B22F3" wp14:editId="4FFE9DAA">
            <wp:extent cx="5274310" cy="675640"/>
            <wp:effectExtent l="19050" t="19050" r="21590" b="1016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E020F8" w14:textId="575A712F" w:rsidR="005754E4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中新增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>logs</w:t>
      </w:r>
      <w:r w:rsidR="006E09A6"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E09A6"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49C78B9E" w14:textId="22ADCBA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64E31" w14:paraId="2378753A" w14:textId="77777777" w:rsidTr="00B64E31">
        <w:tc>
          <w:tcPr>
            <w:tcW w:w="8296" w:type="dxa"/>
          </w:tcPr>
          <w:p w14:paraId="4DB13CDB" w14:textId="1DD289BD" w:rsidR="00B64E31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</w:t>
            </w:r>
          </w:p>
        </w:tc>
      </w:tr>
      <w:tr w:rsidR="00B64E31" w14:paraId="34B09B22" w14:textId="77777777" w:rsidTr="00B64E31">
        <w:tc>
          <w:tcPr>
            <w:tcW w:w="8296" w:type="dxa"/>
          </w:tcPr>
          <w:p w14:paraId="5D12FF7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3CDF83D3" w14:textId="5470433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CREATE TRIGGER 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trigger</w:t>
            </w:r>
            <w:r w:rsidRPr="00B64E31">
              <w:rPr>
                <w:rFonts w:ascii="Consolas" w:hAnsi="Consolas" w:cs="Arial" w:hint="eastAsia"/>
                <w:color w:val="5B9BD5" w:themeColor="accent5"/>
                <w:sz w:val="24"/>
                <w:szCs w:val="24"/>
              </w:rPr>
              <w:t>名稱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</w:p>
          <w:p w14:paraId="65D0F856" w14:textId="7AEF4D9F" w:rsidR="00B64E31" w:rsidRPr="00B64E31" w:rsidRDefault="00B736D8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BEFORE|</w:t>
            </w:r>
            <w:r w:rsidR="00B64E31"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AFTER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</w:t>
            </w:r>
            <w:r w:rsidR="00B64E31" w:rsidRPr="00B64E31">
              <w:rPr>
                <w:rFonts w:ascii="Consolas" w:hAnsi="Consolas" w:cs="Arial"/>
                <w:color w:val="FF0000"/>
                <w:sz w:val="24"/>
                <w:szCs w:val="24"/>
              </w:rPr>
              <w:t>INSERT|UPDATE|DELETE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事件觸發的來源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t</w:t>
            </w:r>
            <w:r w:rsidR="00B64E31">
              <w:rPr>
                <w:rFonts w:ascii="Consolas" w:hAnsi="Consolas" w:cs="Arial"/>
                <w:color w:val="00B050"/>
                <w:sz w:val="24"/>
                <w:szCs w:val="24"/>
              </w:rPr>
              <w:t>able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</w:p>
          <w:p w14:paraId="1CD3EE69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096DEC9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lastRenderedPageBreak/>
              <w:t>BEGIN</w:t>
            </w:r>
          </w:p>
          <w:p w14:paraId="591A2A68" w14:textId="62FABF92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你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/UPDATE/DELETE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SQL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語法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;</w:t>
            </w:r>
          </w:p>
          <w:p w14:paraId="497D1290" w14:textId="3D053A7E" w:rsidR="00B64E31" w:rsidRPr="00C9434C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END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5F35F97A" w14:textId="5E3DFBD2" w:rsidR="00B64E31" w:rsidRDefault="00B64E31" w:rsidP="00B64E31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70AD47" w:themeColor="accent6"/>
                <w:sz w:val="24"/>
                <w:szCs w:val="24"/>
              </w:rPr>
              <w:t>;</w:t>
            </w:r>
          </w:p>
        </w:tc>
      </w:tr>
    </w:tbl>
    <w:p w14:paraId="60F3C485" w14:textId="54F72C61" w:rsidR="00B64E31" w:rsidRDefault="00B64E3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96E6154" w14:textId="299B24BE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說明:</w:t>
      </w:r>
    </w:p>
    <w:p w14:paraId="040FFCF5" w14:textId="77777777" w:rsidR="00E61321" w:rsidRP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t>「OLD.欄位名稱」: 修改或刪除前的欄位值</w:t>
      </w:r>
    </w:p>
    <w:p w14:paraId="57603FF9" w14:textId="746800E4" w:rsid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t>「NEW.欄位名稱」: 修改後或新增的欄位值</w:t>
      </w:r>
    </w:p>
    <w:p w14:paraId="1987E3F0" w14:textId="77777777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0886" w14:paraId="2FAC55AD" w14:textId="77777777" w:rsidTr="00FB0886">
        <w:tc>
          <w:tcPr>
            <w:tcW w:w="8296" w:type="dxa"/>
          </w:tcPr>
          <w:p w14:paraId="3B7C6E9D" w14:textId="384425E8" w:rsidR="00FB0886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T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R1</w:t>
            </w: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 xml:space="preserve"> 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名為</w:t>
            </w:r>
            <w:r w:rsidR="00B736D8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insert_logs</w:t>
            </w:r>
            <w:r w:rsidR="00D97D9B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_01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的觸發器，事件觸發在</w:t>
            </w:r>
            <w:r w:rsidR="00D97D9B" w:rsidRPr="00384831">
              <w:rPr>
                <w:rFonts w:ascii="標楷體" w:hAnsi="標楷體" w:cs="Arial" w:hint="eastAsia"/>
                <w:b/>
                <w:color w:val="000000" w:themeColor="text1"/>
                <w:sz w:val="24"/>
                <w:szCs w:val="24"/>
                <w:u w:val="single"/>
              </w:rPr>
              <w:t>新增</w:t>
            </w:r>
            <w:r w:rsidR="005079D2" w:rsidRPr="00384831">
              <w:rPr>
                <w:rFonts w:ascii="標楷體" w:hAnsi="標楷體" w:cs="Arial"/>
                <w:color w:val="000000" w:themeColor="text1"/>
                <w:sz w:val="24"/>
                <w:szCs w:val="24"/>
                <w:u w:val="single"/>
              </w:rPr>
              <w:t>users</w:t>
            </w:r>
            <w:r w:rsidR="005079D2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資料表</w:t>
            </w:r>
            <w:r w:rsidR="00B736D8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之</w:t>
            </w:r>
            <w:r w:rsidR="00800AD7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後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同時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l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其中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sername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修改前的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name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欄位值，</w:t>
            </w:r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140504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pdate_at</w:t>
            </w:r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當下的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化後時間欄位(西元年-月-日 時:分:秒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)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。</w:t>
            </w:r>
          </w:p>
        </w:tc>
      </w:tr>
      <w:tr w:rsidR="00FB0886" w14:paraId="4D01847F" w14:textId="77777777" w:rsidTr="00FB0886">
        <w:tc>
          <w:tcPr>
            <w:tcW w:w="8296" w:type="dxa"/>
          </w:tcPr>
          <w:p w14:paraId="6EE926C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/</w:t>
            </w:r>
          </w:p>
          <w:p w14:paraId="0182C71E" w14:textId="2CDD9F25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CREATE TRIGGER `insert_logs</w:t>
            </w:r>
            <w:r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_01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`</w:t>
            </w:r>
          </w:p>
          <w:p w14:paraId="111D7D61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AFTER </w:t>
            </w:r>
            <w:r w:rsidRPr="00D97D9B">
              <w:rPr>
                <w:rFonts w:ascii="Consolas" w:hAnsi="Consolas" w:cs="Arial"/>
                <w:color w:val="FF0000"/>
                <w:sz w:val="24"/>
                <w:szCs w:val="24"/>
              </w:rPr>
              <w:t>INSERT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`users`</w:t>
            </w:r>
          </w:p>
          <w:p w14:paraId="335F9D8D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762BE8B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0D8CEAA1" w14:textId="77777777" w:rsidR="00D97D9B" w:rsidRPr="002D46C7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 INTO `logs` (`username`, `updated_at`) VALUES (</w:t>
            </w:r>
            <w:r w:rsidRPr="002D46C7">
              <w:rPr>
                <w:rFonts w:ascii="Consolas" w:hAnsi="Consolas" w:cs="Arial"/>
                <w:color w:val="FF0000"/>
                <w:sz w:val="24"/>
                <w:szCs w:val="24"/>
                <w:shd w:val="pct15" w:color="auto" w:fill="FFFFFF"/>
              </w:rPr>
              <w:t>NEW</w:t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.username, DATE_FORMAT(NOW(), '%Y-%m-%d %H:%i:%s'));</w:t>
            </w:r>
          </w:p>
          <w:p w14:paraId="2F3F0DF1" w14:textId="76307BAB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END /</w:t>
            </w:r>
          </w:p>
          <w:p w14:paraId="015FA31F" w14:textId="21069EB5" w:rsidR="00FB0886" w:rsidRDefault="00D97D9B" w:rsidP="00D97D9B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;</w:t>
            </w:r>
          </w:p>
        </w:tc>
      </w:tr>
    </w:tbl>
    <w:p w14:paraId="3B9C7D7A" w14:textId="77777777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5CA3" w14:paraId="029A23E4" w14:textId="77777777" w:rsidTr="00BD5CA3">
        <w:tc>
          <w:tcPr>
            <w:tcW w:w="8296" w:type="dxa"/>
          </w:tcPr>
          <w:p w14:paraId="0CF3DE0C" w14:textId="4B9FEFC1" w:rsidR="00BD5CA3" w:rsidRDefault="00BD5CA3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T</w:t>
            </w:r>
            <w:r>
              <w:rPr>
                <w:rFonts w:ascii="標楷體" w:hAnsi="標楷體"/>
              </w:rPr>
              <w:t xml:space="preserve">R2: </w:t>
            </w:r>
            <w:r w:rsidR="00D97D9B">
              <w:rPr>
                <w:rFonts w:ascii="標楷體" w:hAnsi="標楷體" w:hint="eastAsia"/>
              </w:rPr>
              <w:t xml:space="preserve">新增名為 </w:t>
            </w:r>
            <w:r w:rsidR="00D97D9B">
              <w:rPr>
                <w:rFonts w:ascii="標楷體" w:hAnsi="標楷體"/>
              </w:rPr>
              <w:t>insert_logs_02</w:t>
            </w:r>
            <w:r w:rsidR="00D97D9B">
              <w:rPr>
                <w:rFonts w:ascii="標楷體" w:hAnsi="標楷體" w:hint="eastAsia"/>
              </w:rPr>
              <w:t>的觸發器，事件觸發在</w:t>
            </w:r>
            <w:r w:rsidR="009039DE" w:rsidRPr="00384831">
              <w:rPr>
                <w:rFonts w:ascii="標楷體" w:hAnsi="標楷體" w:hint="eastAsia"/>
                <w:b/>
                <w:u w:val="single"/>
              </w:rPr>
              <w:t>更新</w:t>
            </w:r>
            <w:r w:rsidR="009039DE" w:rsidRPr="00384831">
              <w:rPr>
                <w:rFonts w:ascii="標楷體" w:hAnsi="標楷體" w:hint="eastAsia"/>
                <w:u w:val="single"/>
              </w:rPr>
              <w:t>u</w:t>
            </w:r>
            <w:r w:rsidR="009039DE" w:rsidRPr="00384831">
              <w:rPr>
                <w:rFonts w:ascii="標楷體" w:hAnsi="標楷體"/>
                <w:u w:val="single"/>
              </w:rPr>
              <w:t>sers</w:t>
            </w:r>
            <w:r w:rsidR="009039DE" w:rsidRPr="00384831">
              <w:rPr>
                <w:rFonts w:ascii="標楷體" w:hAnsi="標楷體" w:hint="eastAsia"/>
                <w:u w:val="single"/>
              </w:rPr>
              <w:t>資料表之後</w:t>
            </w:r>
            <w:r w:rsidR="009039DE">
              <w:rPr>
                <w:rFonts w:ascii="標楷體" w:hAnsi="標楷體" w:hint="eastAsia"/>
              </w:rPr>
              <w:t>，同時新增l</w:t>
            </w:r>
            <w:r w:rsidR="009039DE">
              <w:rPr>
                <w:rFonts w:ascii="標楷體" w:hAnsi="標楷體"/>
              </w:rPr>
              <w:t>ogs</w:t>
            </w:r>
            <w:r w:rsidR="009039DE">
              <w:rPr>
                <w:rFonts w:ascii="標楷體" w:hAnsi="標楷體" w:hint="eastAsia"/>
              </w:rPr>
              <w:t>資料，其中l</w:t>
            </w:r>
            <w:r w:rsidR="009039DE">
              <w:rPr>
                <w:rFonts w:ascii="標楷體" w:hAnsi="標楷體"/>
              </w:rPr>
              <w:t>ogs.username</w:t>
            </w:r>
            <w:r w:rsidR="009039DE">
              <w:rPr>
                <w:rFonts w:ascii="標楷體" w:hAnsi="標楷體" w:hint="eastAsia"/>
              </w:rPr>
              <w:t>為u</w:t>
            </w:r>
            <w:r w:rsidR="009039DE">
              <w:rPr>
                <w:rFonts w:ascii="標楷體" w:hAnsi="標楷體"/>
              </w:rPr>
              <w:t>sers</w:t>
            </w:r>
            <w:r w:rsidR="009039DE">
              <w:rPr>
                <w:rFonts w:ascii="標楷體" w:hAnsi="標楷體" w:hint="eastAsia"/>
              </w:rPr>
              <w:t>資料修改前的u</w:t>
            </w:r>
            <w:r w:rsidR="009039DE">
              <w:rPr>
                <w:rFonts w:ascii="標楷體" w:hAnsi="標楷體"/>
              </w:rPr>
              <w:t>sername</w:t>
            </w:r>
            <w:r w:rsidR="009039DE">
              <w:rPr>
                <w:rFonts w:ascii="標楷體" w:hAnsi="標楷體" w:hint="eastAsia"/>
              </w:rPr>
              <w:t>欄位值，l</w:t>
            </w:r>
            <w:r w:rsidR="009039DE">
              <w:rPr>
                <w:rFonts w:ascii="標楷體" w:hAnsi="標楷體"/>
              </w:rPr>
              <w:t>ogs.update_at</w:t>
            </w:r>
            <w:r w:rsidR="009039DE">
              <w:rPr>
                <w:rFonts w:ascii="標楷體" w:hAnsi="標楷體" w:hint="eastAsia"/>
              </w:rPr>
              <w:t>為新增當下的格式化後時間欄位(西元年-月-日 時:分:秒</w:t>
            </w:r>
            <w:r w:rsidR="009039DE">
              <w:rPr>
                <w:rFonts w:ascii="標楷體" w:hAnsi="標楷體"/>
              </w:rPr>
              <w:t>)</w:t>
            </w:r>
            <w:r w:rsidR="009039DE">
              <w:rPr>
                <w:rFonts w:ascii="標楷體" w:hAnsi="標楷體" w:hint="eastAsia"/>
              </w:rPr>
              <w:t>。</w:t>
            </w:r>
          </w:p>
        </w:tc>
      </w:tr>
      <w:tr w:rsidR="00BD5CA3" w14:paraId="644E7EBE" w14:textId="77777777" w:rsidTr="00BD5CA3">
        <w:tc>
          <w:tcPr>
            <w:tcW w:w="8296" w:type="dxa"/>
          </w:tcPr>
          <w:p w14:paraId="2CFD856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DELIMITER /</w:t>
            </w:r>
          </w:p>
          <w:p w14:paraId="14F35AF2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CREATE TRIGGER `insert_logs_02`</w:t>
            </w:r>
          </w:p>
          <w:p w14:paraId="56F4B4E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 xml:space="preserve">AFTER </w:t>
            </w:r>
            <w:r w:rsidRPr="00D97D9B">
              <w:rPr>
                <w:rFonts w:ascii="Consolas" w:hAnsi="Consolas"/>
                <w:color w:val="FFC000" w:themeColor="accent4"/>
              </w:rPr>
              <w:t>UPDATE</w:t>
            </w:r>
            <w:r w:rsidRPr="00D97D9B">
              <w:rPr>
                <w:rFonts w:ascii="Consolas" w:hAnsi="Consolas"/>
              </w:rPr>
              <w:t xml:space="preserve"> ON `users`</w:t>
            </w:r>
          </w:p>
          <w:p w14:paraId="04CDDF1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FOR EACH ROW</w:t>
            </w:r>
          </w:p>
          <w:p w14:paraId="68F4138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BEGIN</w:t>
            </w:r>
          </w:p>
          <w:p w14:paraId="769EE9C7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ab/>
            </w:r>
            <w:r w:rsidRPr="00DB56B4">
              <w:rPr>
                <w:rFonts w:ascii="Consolas" w:hAnsi="Consolas"/>
                <w:shd w:val="pct15" w:color="auto" w:fill="FFFFFF"/>
              </w:rPr>
              <w:t>INSERT INTO `logs` (`username`, `updated_at`) VALUES (</w:t>
            </w:r>
            <w:r w:rsidRPr="00DB56B4">
              <w:rPr>
                <w:rFonts w:ascii="Consolas" w:hAnsi="Consolas"/>
                <w:color w:val="FFC000" w:themeColor="accent4"/>
                <w:shd w:val="pct15" w:color="auto" w:fill="FFFFFF"/>
              </w:rPr>
              <w:t>OLD</w:t>
            </w:r>
            <w:r w:rsidRPr="00DB56B4">
              <w:rPr>
                <w:rFonts w:ascii="Consolas" w:hAnsi="Consolas"/>
                <w:shd w:val="pct15" w:color="auto" w:fill="FFFFFF"/>
              </w:rPr>
              <w:t>.username, DATE_FORMAT(NOW(), '%Y-%m-%d %H:%i:%s'));</w:t>
            </w:r>
          </w:p>
          <w:p w14:paraId="1DBE7641" w14:textId="1053B416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END /</w:t>
            </w:r>
          </w:p>
          <w:p w14:paraId="6E5F97C6" w14:textId="2ECB4AAB" w:rsidR="00BD5CA3" w:rsidRDefault="00D97D9B" w:rsidP="00D97D9B">
            <w:pPr>
              <w:rPr>
                <w:rFonts w:ascii="標楷體" w:hAnsi="標楷體"/>
              </w:rPr>
            </w:pPr>
            <w:r w:rsidRPr="00D97D9B">
              <w:rPr>
                <w:rFonts w:ascii="Consolas" w:hAnsi="Consolas"/>
              </w:rPr>
              <w:t>DELIMITER ;</w:t>
            </w:r>
          </w:p>
        </w:tc>
      </w:tr>
    </w:tbl>
    <w:p w14:paraId="5BC5EDAD" w14:textId="77777777" w:rsidR="00C4566B" w:rsidRDefault="00C4566B" w:rsidP="00FD0D87">
      <w:pPr>
        <w:rPr>
          <w:rFonts w:ascii="標楷體" w:hAnsi="標楷體"/>
        </w:rPr>
      </w:pPr>
    </w:p>
    <w:p w14:paraId="22688CAE" w14:textId="1AF01FA5" w:rsidR="001E18DC" w:rsidRDefault="001E18DC" w:rsidP="0027686B">
      <w:pPr>
        <w:pStyle w:val="1"/>
      </w:pPr>
      <w:bookmarkStart w:id="12" w:name="_Toc71931189"/>
      <w:r>
        <w:rPr>
          <w:rFonts w:hint="eastAsia"/>
        </w:rPr>
        <w:lastRenderedPageBreak/>
        <w:t>十</w:t>
      </w:r>
      <w:r w:rsidR="00F97E9E">
        <w:rPr>
          <w:rFonts w:hint="eastAsia"/>
        </w:rPr>
        <w:t>二</w:t>
      </w:r>
      <w:r>
        <w:rPr>
          <w:rFonts w:hint="eastAsia"/>
        </w:rPr>
        <w:t>、事件</w:t>
      </w:r>
      <w:r w:rsidR="002C42A3">
        <w:rPr>
          <w:rFonts w:hint="eastAsia"/>
        </w:rPr>
        <w:t>（</w:t>
      </w:r>
      <w:r w:rsidR="002C42A3">
        <w:t>Event</w:t>
      </w:r>
      <w:r w:rsidR="002C42A3">
        <w:rPr>
          <w:rFonts w:hint="eastAsia"/>
        </w:rPr>
        <w:t>）</w:t>
      </w:r>
      <w:bookmarkEnd w:id="12"/>
    </w:p>
    <w:p w14:paraId="3F2C39B9" w14:textId="6759C026" w:rsidR="00DB298B" w:rsidRDefault="00FD5B19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若有週期性的觸發事件需要執行，可以透過設定事件排程，在特定的時間或間隔結束後，執行指定的 </w:t>
      </w:r>
      <w:r>
        <w:rPr>
          <w:rFonts w:ascii="標楷體" w:hAnsi="標楷體"/>
        </w:rPr>
        <w:t xml:space="preserve">SQL </w:t>
      </w:r>
      <w:r>
        <w:rPr>
          <w:rFonts w:ascii="標楷體" w:hAnsi="標楷體" w:hint="eastAsia"/>
        </w:rPr>
        <w:t>指令，例如2</w:t>
      </w:r>
      <w:r>
        <w:rPr>
          <w:rFonts w:ascii="標楷體" w:hAnsi="標楷體"/>
        </w:rPr>
        <w:t>4</w:t>
      </w:r>
      <w:r>
        <w:rPr>
          <w:rFonts w:ascii="標楷體" w:hAnsi="標楷體" w:hint="eastAsia"/>
        </w:rPr>
        <w:t>小時後、每兩小時、幾個月後或每天的特定時間。</w:t>
      </w:r>
    </w:p>
    <w:p w14:paraId="792D529C" w14:textId="5AC71E96" w:rsidR="0056237E" w:rsidRDefault="0056237E" w:rsidP="00FD0D87">
      <w:pPr>
        <w:rPr>
          <w:rFonts w:ascii="標楷體" w:hAnsi="標楷體"/>
        </w:rPr>
      </w:pPr>
    </w:p>
    <w:p w14:paraId="23ED3A55" w14:textId="76A329D7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6C8910F1" w14:textId="659B15BF" w:rsidR="0056237E" w:rsidRDefault="0056237E" w:rsidP="00FD0D87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56237E">
        <w:rPr>
          <w:rFonts w:ascii="標楷體" w:hAnsi="標楷體"/>
        </w:rPr>
        <w:t>MySQL/Event</w:t>
      </w:r>
    </w:p>
    <w:p w14:paraId="4FA2E24B" w14:textId="36D03AD4" w:rsidR="0056237E" w:rsidRPr="0056237E" w:rsidRDefault="009B4061" w:rsidP="00FD0D87">
      <w:pPr>
        <w:rPr>
          <w:rFonts w:ascii="標楷體" w:hAnsi="標楷體"/>
        </w:rPr>
      </w:pPr>
      <w:hyperlink r:id="rId174" w:history="1">
        <w:r w:rsidR="0056237E" w:rsidRPr="008060BD">
          <w:rPr>
            <w:rStyle w:val="aa"/>
            <w:rFonts w:ascii="標楷體" w:hAnsi="標楷體"/>
          </w:rPr>
          <w:t>https://zh.m.wikibooks.org/zh-tw/MySQL/Event</w:t>
        </w:r>
      </w:hyperlink>
    </w:p>
    <w:p w14:paraId="29BC7BBD" w14:textId="4F44C0F5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1FF5" w14:paraId="05325C86" w14:textId="77777777" w:rsidTr="00161FF5">
        <w:tc>
          <w:tcPr>
            <w:tcW w:w="8296" w:type="dxa"/>
          </w:tcPr>
          <w:p w14:paraId="4EFE19D8" w14:textId="3CB1868A" w:rsidR="00161FF5" w:rsidRDefault="00161FF5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開啟 事件排程狀態</w:t>
            </w:r>
          </w:p>
        </w:tc>
      </w:tr>
      <w:tr w:rsidR="00161FF5" w14:paraId="382D8AB5" w14:textId="77777777" w:rsidTr="00161FF5">
        <w:tc>
          <w:tcPr>
            <w:tcW w:w="8296" w:type="dxa"/>
          </w:tcPr>
          <w:p w14:paraId="7814271D" w14:textId="69BEC21C" w:rsidR="00161FF5" w:rsidRPr="00161FF5" w:rsidRDefault="0095587D" w:rsidP="00FD0D87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SET GLOBAL event_scheduler="ON"</w:t>
            </w:r>
          </w:p>
        </w:tc>
      </w:tr>
    </w:tbl>
    <w:p w14:paraId="1BAB46BB" w14:textId="1CB0DD70" w:rsidR="00161FF5" w:rsidRDefault="00161FF5" w:rsidP="00FD0D87">
      <w:pPr>
        <w:rPr>
          <w:rFonts w:ascii="標楷體" w:hAnsi="標楷體"/>
        </w:rPr>
      </w:pPr>
    </w:p>
    <w:p w14:paraId="6C0CA73A" w14:textId="27AF62C4" w:rsidR="00161FF5" w:rsidRDefault="00107BE8" w:rsidP="00161FF5">
      <w:pPr>
        <w:jc w:val="center"/>
        <w:rPr>
          <w:rFonts w:ascii="標楷體" w:hAnsi="標楷體"/>
        </w:rPr>
      </w:pPr>
      <w:r w:rsidRPr="00107BE8">
        <w:rPr>
          <w:rFonts w:ascii="標楷體" w:hAnsi="標楷體"/>
        </w:rPr>
        <w:drawing>
          <wp:inline distT="0" distB="0" distL="0" distR="0" wp14:anchorId="0E6CD00C" wp14:editId="1EF8483D">
            <wp:extent cx="5274310" cy="2402840"/>
            <wp:effectExtent l="19050" t="19050" r="21590" b="1651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2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243E6D" w14:textId="4BF55FAB" w:rsidR="00161FF5" w:rsidRDefault="00161FF5" w:rsidP="00161F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可以在「事件→事件排程狀態」中開啟</w:t>
      </w:r>
    </w:p>
    <w:p w14:paraId="3079E3F1" w14:textId="77777777" w:rsidR="00161FF5" w:rsidRDefault="00161FF5" w:rsidP="00161FF5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168F" w14:paraId="7F9E1B56" w14:textId="77777777" w:rsidTr="0069168F">
        <w:tc>
          <w:tcPr>
            <w:tcW w:w="8296" w:type="dxa"/>
          </w:tcPr>
          <w:p w14:paraId="0BA97946" w14:textId="0F85901B" w:rsidR="0069168F" w:rsidRDefault="0069168F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格式</w:t>
            </w:r>
          </w:p>
        </w:tc>
      </w:tr>
      <w:tr w:rsidR="0069168F" w14:paraId="5E4C4585" w14:textId="77777777" w:rsidTr="0069168F">
        <w:tc>
          <w:tcPr>
            <w:tcW w:w="8296" w:type="dxa"/>
          </w:tcPr>
          <w:p w14:paraId="7E6847A8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delimiter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0191FDC8" w14:textId="5DDC7A46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CREATE EVENT 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  <w:r w:rsidRPr="0069168F">
              <w:rPr>
                <w:rFonts w:ascii="Consolas" w:hAnsi="Consolas" w:hint="eastAsia"/>
                <w:color w:val="5B9BD5" w:themeColor="accent5"/>
              </w:rPr>
              <w:t>e</w:t>
            </w:r>
            <w:r w:rsidRPr="0069168F">
              <w:rPr>
                <w:rFonts w:ascii="Consolas" w:hAnsi="Consolas"/>
                <w:color w:val="5B9BD5" w:themeColor="accent5"/>
              </w:rPr>
              <w:t>vent</w:t>
            </w:r>
            <w:r w:rsidRPr="0069168F">
              <w:rPr>
                <w:rFonts w:ascii="Consolas" w:hAnsi="Consolas"/>
                <w:color w:val="5B9BD5" w:themeColor="accent5"/>
              </w:rPr>
              <w:t>名稱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</w:p>
          <w:p w14:paraId="58C19DF9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  <w:color w:val="FFC000" w:themeColor="accent4"/>
              </w:rPr>
              <w:t>ON SCHEDULE</w:t>
            </w:r>
            <w:r w:rsidRPr="0069168F">
              <w:rPr>
                <w:rFonts w:ascii="Consolas" w:hAnsi="Consolas"/>
              </w:rPr>
              <w:t xml:space="preserve"> </w:t>
            </w:r>
            <w:r w:rsidRPr="0069168F">
              <w:rPr>
                <w:rFonts w:ascii="Consolas" w:hAnsi="Consolas"/>
                <w:color w:val="FF0000"/>
              </w:rPr>
              <w:t>設定時間</w:t>
            </w:r>
          </w:p>
          <w:p w14:paraId="16D63BC4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DO</w:t>
            </w:r>
          </w:p>
          <w:p w14:paraId="33BF9922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BEGIN</w:t>
            </w:r>
          </w:p>
          <w:p w14:paraId="58627967" w14:textId="77777777" w:rsidR="0069168F" w:rsidRPr="0069168F" w:rsidRDefault="0069168F" w:rsidP="00B93BD1">
            <w:pPr>
              <w:ind w:firstLineChars="200" w:firstLine="480"/>
              <w:rPr>
                <w:rFonts w:ascii="Consolas" w:hAnsi="Consolas"/>
                <w:shd w:val="pct15" w:color="auto" w:fill="FFFFFF"/>
              </w:rPr>
            </w:pPr>
            <w:r w:rsidRPr="0069168F">
              <w:rPr>
                <w:rFonts w:ascii="Consolas" w:hAnsi="Consolas"/>
                <w:shd w:val="pct15" w:color="auto" w:fill="FFFFFF"/>
              </w:rPr>
              <w:t>待執行的</w:t>
            </w:r>
            <w:r w:rsidRPr="0069168F">
              <w:rPr>
                <w:rFonts w:ascii="Consolas" w:hAnsi="Consolas"/>
                <w:shd w:val="pct15" w:color="auto" w:fill="FFFFFF"/>
              </w:rPr>
              <w:t xml:space="preserve"> SQL </w:t>
            </w:r>
            <w:r w:rsidRPr="0069168F">
              <w:rPr>
                <w:rFonts w:ascii="Consolas" w:hAnsi="Consolas"/>
                <w:shd w:val="pct15" w:color="auto" w:fill="FFFFFF"/>
              </w:rPr>
              <w:t>語法</w:t>
            </w:r>
            <w:r w:rsidRPr="0069168F">
              <w:rPr>
                <w:rFonts w:ascii="Consolas" w:hAnsi="Consolas"/>
                <w:shd w:val="pct15" w:color="auto" w:fill="FFFFFF"/>
              </w:rPr>
              <w:t>;</w:t>
            </w:r>
          </w:p>
          <w:p w14:paraId="54D84C45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END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6F8BB92F" w14:textId="08F2C378" w:rsidR="0069168F" w:rsidRDefault="0069168F" w:rsidP="0069168F">
            <w:pPr>
              <w:rPr>
                <w:rFonts w:ascii="標楷體" w:hAnsi="標楷體"/>
              </w:rPr>
            </w:pPr>
            <w:r w:rsidRPr="0069168F">
              <w:rPr>
                <w:rFonts w:ascii="Consolas" w:hAnsi="Consolas"/>
              </w:rPr>
              <w:t>delimiter ;</w:t>
            </w:r>
          </w:p>
        </w:tc>
      </w:tr>
    </w:tbl>
    <w:p w14:paraId="451DFE0B" w14:textId="4C62EBEA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2A3C" w14:paraId="073EBAC2" w14:textId="77777777" w:rsidTr="00072A3C">
        <w:tc>
          <w:tcPr>
            <w:tcW w:w="8296" w:type="dxa"/>
          </w:tcPr>
          <w:p w14:paraId="11806F69" w14:textId="6748BDB4" w:rsidR="00072A3C" w:rsidRDefault="00072A3C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可用的時間單位</w:t>
            </w:r>
          </w:p>
        </w:tc>
      </w:tr>
      <w:tr w:rsidR="00072A3C" w14:paraId="708A5031" w14:textId="77777777" w:rsidTr="00072A3C">
        <w:tc>
          <w:tcPr>
            <w:tcW w:w="8296" w:type="dxa"/>
          </w:tcPr>
          <w:p w14:paraId="0C8F4D04" w14:textId="670B3940" w:rsidR="00072A3C" w:rsidRPr="00072A3C" w:rsidRDefault="00072A3C" w:rsidP="00FD0D87">
            <w:pPr>
              <w:rPr>
                <w:rFonts w:ascii="Consolas" w:hAnsi="Consolas"/>
              </w:rPr>
            </w:pPr>
            <w:r w:rsidRPr="00072A3C">
              <w:rPr>
                <w:rFonts w:ascii="Consolas" w:hAnsi="Consolas"/>
              </w:rPr>
              <w:t xml:space="preserve">YEAR, QUARTER, MONTH, WEEK, DAY, HOUR, MINUTE, SECOND, </w:t>
            </w:r>
            <w:r w:rsidRPr="00072A3C">
              <w:rPr>
                <w:rFonts w:ascii="Consolas" w:hAnsi="Consolas"/>
              </w:rPr>
              <w:lastRenderedPageBreak/>
              <w:t>YEAR_MONTH, DAY_HOUR, DAY_MINUTE, DAY_SECOND, HOUR_MINUTE, HOUR_SECOND, MINUTE_SECOND</w:t>
            </w:r>
          </w:p>
        </w:tc>
      </w:tr>
    </w:tbl>
    <w:p w14:paraId="68A94440" w14:textId="77777777" w:rsidR="00072A3C" w:rsidRDefault="00072A3C" w:rsidP="00FD0D87">
      <w:pPr>
        <w:rPr>
          <w:rFonts w:ascii="標楷體" w:hAnsi="標楷體"/>
        </w:rPr>
      </w:pPr>
    </w:p>
    <w:p w14:paraId="20B41AF0" w14:textId="479C2509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>我們</w:t>
      </w:r>
      <w:r w:rsidR="00EE670B">
        <w:rPr>
          <w:rFonts w:ascii="標楷體" w:hAnsi="標楷體" w:hint="eastAsia"/>
        </w:rPr>
        <w:t>繼續</w:t>
      </w:r>
      <w:r>
        <w:rPr>
          <w:rFonts w:ascii="標楷體" w:hAnsi="標楷體" w:hint="eastAsia"/>
        </w:rPr>
        <w:t>在</w:t>
      </w:r>
      <w:r>
        <w:rPr>
          <w:rFonts w:ascii="標楷體" w:hAnsi="標楷體"/>
        </w:rPr>
        <w:t xml:space="preserve">test </w:t>
      </w:r>
      <w:r>
        <w:rPr>
          <w:rFonts w:ascii="標楷體" w:hAnsi="標楷體" w:hint="eastAsia"/>
        </w:rPr>
        <w:t>資料庫當中的</w:t>
      </w:r>
      <w:r w:rsidR="00484B2A">
        <w:rPr>
          <w:rFonts w:ascii="標楷體" w:hAnsi="標楷體"/>
        </w:rPr>
        <w:t>users</w:t>
      </w:r>
      <w:r w:rsidR="00484B2A">
        <w:rPr>
          <w:rFonts w:ascii="標楷體" w:hAnsi="標楷體" w:hint="eastAsia"/>
        </w:rPr>
        <w:t>、</w:t>
      </w:r>
      <w:r>
        <w:rPr>
          <w:rFonts w:ascii="標楷體" w:hAnsi="標楷體" w:hint="eastAsia"/>
        </w:rPr>
        <w:t>l</w:t>
      </w:r>
      <w:r>
        <w:rPr>
          <w:rFonts w:ascii="標楷體" w:hAnsi="標楷體"/>
        </w:rPr>
        <w:t>ogs</w:t>
      </w:r>
      <w:r>
        <w:rPr>
          <w:rFonts w:ascii="標楷體" w:hAnsi="標楷體" w:hint="eastAsia"/>
        </w:rPr>
        <w:t>資料表，進行測試。</w:t>
      </w:r>
    </w:p>
    <w:p w14:paraId="3F7C7980" w14:textId="77777777" w:rsidR="0056237E" w:rsidRDefault="0056237E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37E" w14:paraId="3D9CBCEC" w14:textId="77777777" w:rsidTr="0056237E">
        <w:tc>
          <w:tcPr>
            <w:tcW w:w="8296" w:type="dxa"/>
          </w:tcPr>
          <w:p w14:paraId="3BF192E2" w14:textId="0AFCC44F" w:rsidR="0056237E" w:rsidRDefault="0056237E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E</w:t>
            </w:r>
            <w:r>
              <w:rPr>
                <w:rFonts w:ascii="標楷體" w:hAnsi="標楷體"/>
              </w:rPr>
              <w:t>VT1</w:t>
            </w:r>
            <w:r>
              <w:rPr>
                <w:rFonts w:ascii="標楷體" w:hAnsi="標楷體" w:hint="eastAsia"/>
              </w:rPr>
              <w:t>：每</w:t>
            </w:r>
            <w:r w:rsidR="00161FF5">
              <w:rPr>
                <w:rFonts w:ascii="標楷體" w:hAnsi="標楷體" w:hint="eastAsia"/>
              </w:rPr>
              <w:t>2</w:t>
            </w:r>
            <w:r>
              <w:rPr>
                <w:rFonts w:ascii="標楷體" w:hAnsi="標楷體" w:hint="eastAsia"/>
              </w:rPr>
              <w:t>秒在</w:t>
            </w:r>
            <w:r>
              <w:rPr>
                <w:rFonts w:ascii="標楷體" w:hAnsi="標楷體"/>
              </w:rPr>
              <w:t>logs</w:t>
            </w:r>
            <w:r>
              <w:rPr>
                <w:rFonts w:ascii="標楷體" w:hAnsi="標楷體" w:hint="eastAsia"/>
              </w:rPr>
              <w:t>資</w:t>
            </w:r>
            <w:r w:rsidR="0095587D">
              <w:rPr>
                <w:rFonts w:ascii="標楷體" w:hAnsi="標楷體" w:hint="eastAsia"/>
              </w:rPr>
              <w:t>料表中，寫入u</w:t>
            </w:r>
            <w:r w:rsidR="0095587D">
              <w:rPr>
                <w:rFonts w:ascii="標楷體" w:hAnsi="標楷體"/>
              </w:rPr>
              <w:t>sername</w:t>
            </w:r>
            <w:r w:rsidR="0095587D">
              <w:rPr>
                <w:rFonts w:ascii="標楷體" w:hAnsi="標楷體" w:hint="eastAsia"/>
              </w:rPr>
              <w:t>和u</w:t>
            </w:r>
            <w:r w:rsidR="0095587D">
              <w:rPr>
                <w:rFonts w:ascii="標楷體" w:hAnsi="標楷體"/>
              </w:rPr>
              <w:t>pdated_at</w:t>
            </w:r>
            <w:r w:rsidR="0095587D">
              <w:rPr>
                <w:rFonts w:ascii="標楷體" w:hAnsi="標楷體" w:hint="eastAsia"/>
              </w:rPr>
              <w:t>欄位資料</w:t>
            </w:r>
          </w:p>
        </w:tc>
      </w:tr>
      <w:tr w:rsidR="0056237E" w14:paraId="7C79096B" w14:textId="77777777" w:rsidTr="0056237E">
        <w:tc>
          <w:tcPr>
            <w:tcW w:w="8296" w:type="dxa"/>
          </w:tcPr>
          <w:p w14:paraId="065E181E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delimiter /</w:t>
            </w:r>
          </w:p>
          <w:p w14:paraId="62CFE79A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every_2_seconds_insert_logs`</w:t>
            </w:r>
          </w:p>
          <w:p w14:paraId="5CF4DB55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ON SCHEDULE </w:t>
            </w:r>
            <w:r w:rsidRPr="0095587D">
              <w:rPr>
                <w:rFonts w:ascii="Consolas" w:hAnsi="Consolas"/>
                <w:color w:val="FF0000"/>
              </w:rPr>
              <w:t>EVERY 2 SECOND</w:t>
            </w:r>
          </w:p>
          <w:p w14:paraId="388F244C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DO</w:t>
            </w:r>
          </w:p>
          <w:p w14:paraId="667037F9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BEGIN</w:t>
            </w:r>
          </w:p>
          <w:p w14:paraId="7A20266B" w14:textId="77777777" w:rsidR="0095587D" w:rsidRPr="0095587D" w:rsidRDefault="0095587D" w:rsidP="005A08E0">
            <w:pPr>
              <w:ind w:leftChars="200" w:left="480"/>
              <w:rPr>
                <w:rFonts w:ascii="Consolas" w:hAnsi="Consolas"/>
              </w:rPr>
            </w:pPr>
            <w:r w:rsidRPr="0095587D">
              <w:rPr>
                <w:rFonts w:ascii="Consolas" w:hAnsi="Consolas"/>
                <w:shd w:val="pct15" w:color="auto" w:fill="FFFFFF"/>
              </w:rPr>
              <w:t>INSERT INTO `logs` (`username`, `updated_at`) VALUES ('darren', DATE_FORMAT(NOW(), '%Y-%m-%d %H:%i:%s'));</w:t>
            </w:r>
          </w:p>
          <w:p w14:paraId="3E6EC457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END /</w:t>
            </w:r>
          </w:p>
          <w:p w14:paraId="410874E3" w14:textId="3A6F25FB" w:rsidR="0056237E" w:rsidRDefault="0095587D" w:rsidP="0095587D">
            <w:pPr>
              <w:rPr>
                <w:rFonts w:ascii="標楷體" w:hAnsi="標楷體"/>
              </w:rPr>
            </w:pPr>
            <w:r w:rsidRPr="0095587D">
              <w:rPr>
                <w:rFonts w:ascii="Consolas" w:hAnsi="Consolas"/>
              </w:rPr>
              <w:t>delimiter ;</w:t>
            </w:r>
          </w:p>
        </w:tc>
      </w:tr>
    </w:tbl>
    <w:p w14:paraId="303EBA3F" w14:textId="7D4E0EDE" w:rsidR="0056237E" w:rsidRDefault="0056237E" w:rsidP="00FD0D87">
      <w:pPr>
        <w:rPr>
          <w:rFonts w:ascii="標楷體" w:hAnsi="標楷體"/>
        </w:rPr>
      </w:pPr>
    </w:p>
    <w:p w14:paraId="369D63EB" w14:textId="673DCD41" w:rsidR="00741A68" w:rsidRDefault="00741A68" w:rsidP="00741A68">
      <w:pPr>
        <w:jc w:val="center"/>
        <w:rPr>
          <w:rFonts w:ascii="標楷體" w:hAnsi="標楷體"/>
        </w:rPr>
      </w:pPr>
      <w:r w:rsidRPr="00741A68">
        <w:rPr>
          <w:rFonts w:ascii="標楷體" w:hAnsi="標楷體"/>
        </w:rPr>
        <w:drawing>
          <wp:inline distT="0" distB="0" distL="0" distR="0" wp14:anchorId="4EA9A684" wp14:editId="0B6971C2">
            <wp:extent cx="5274310" cy="3633470"/>
            <wp:effectExtent l="19050" t="19050" r="21590" b="24130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3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F83624" w14:textId="0CEBC3E7" w:rsidR="00741A68" w:rsidRDefault="00741A68" w:rsidP="00741A6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每</w:t>
      </w:r>
      <w:r>
        <w:rPr>
          <w:rFonts w:ascii="標楷體" w:hAnsi="標楷體"/>
        </w:rPr>
        <w:t>2</w:t>
      </w:r>
      <w:r>
        <w:rPr>
          <w:rFonts w:ascii="標楷體" w:hAnsi="標楷體" w:hint="eastAsia"/>
        </w:rPr>
        <w:t>秒</w:t>
      </w:r>
      <w:r w:rsidR="00161FF5">
        <w:rPr>
          <w:rFonts w:ascii="標楷體" w:hAnsi="標楷體" w:hint="eastAsia"/>
        </w:rPr>
        <w:t>自動</w:t>
      </w:r>
      <w:r>
        <w:rPr>
          <w:rFonts w:ascii="標楷體" w:hAnsi="標楷體" w:hint="eastAsia"/>
        </w:rPr>
        <w:t>寫入</w:t>
      </w:r>
      <w:r w:rsidR="00161FF5">
        <w:rPr>
          <w:rFonts w:ascii="標楷體" w:hAnsi="標楷體" w:hint="eastAsia"/>
        </w:rPr>
        <w:t>u</w:t>
      </w:r>
      <w:r w:rsidR="00161FF5">
        <w:rPr>
          <w:rFonts w:ascii="標楷體" w:hAnsi="標楷體"/>
        </w:rPr>
        <w:t>sername</w:t>
      </w:r>
      <w:r w:rsidR="00161FF5">
        <w:rPr>
          <w:rFonts w:ascii="標楷體" w:hAnsi="標楷體" w:hint="eastAsia"/>
        </w:rPr>
        <w:t>和u</w:t>
      </w:r>
      <w:r w:rsidR="00161FF5">
        <w:rPr>
          <w:rFonts w:ascii="標楷體" w:hAnsi="標楷體"/>
        </w:rPr>
        <w:t>pdated_at</w:t>
      </w:r>
      <w:r w:rsidR="00161FF5">
        <w:rPr>
          <w:rFonts w:ascii="標楷體" w:hAnsi="標楷體" w:hint="eastAsia"/>
        </w:rPr>
        <w:t>欄位</w:t>
      </w:r>
    </w:p>
    <w:p w14:paraId="4BC71BF5" w14:textId="308851D5" w:rsidR="00072A3C" w:rsidRDefault="00072A3C" w:rsidP="00072A3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436D" w14:paraId="2B6C3968" w14:textId="77777777" w:rsidTr="0077436D">
        <w:tc>
          <w:tcPr>
            <w:tcW w:w="8296" w:type="dxa"/>
          </w:tcPr>
          <w:p w14:paraId="4B58DEE8" w14:textId="36302A09" w:rsidR="0077436D" w:rsidRDefault="0077436D" w:rsidP="00072A3C">
            <w:pPr>
              <w:rPr>
                <w:rFonts w:ascii="標楷體" w:hAnsi="標楷體"/>
              </w:rPr>
            </w:pPr>
            <w:r w:rsidRPr="0077436D">
              <w:rPr>
                <w:rFonts w:ascii="標楷體" w:hAnsi="標楷體" w:hint="eastAsia"/>
              </w:rPr>
              <w:t>EVT2：1分鐘後，在users資料表中，寫入username和cht_name欄位資料</w:t>
            </w:r>
          </w:p>
        </w:tc>
      </w:tr>
      <w:tr w:rsidR="0077436D" w14:paraId="30ECC5DA" w14:textId="77777777" w:rsidTr="0077436D">
        <w:tc>
          <w:tcPr>
            <w:tcW w:w="8296" w:type="dxa"/>
          </w:tcPr>
          <w:p w14:paraId="28399734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elimiter /</w:t>
            </w:r>
          </w:p>
          <w:p w14:paraId="446A7637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after_1_minute_insert_users`</w:t>
            </w:r>
          </w:p>
          <w:p w14:paraId="4345EB08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lastRenderedPageBreak/>
              <w:t xml:space="preserve">ON SCHEDULE </w:t>
            </w:r>
            <w:r w:rsidRPr="00A009B9">
              <w:rPr>
                <w:rFonts w:ascii="Consolas" w:hAnsi="Consolas"/>
                <w:color w:val="FF0000"/>
              </w:rPr>
              <w:t>AT CURRENT_TIMESTAMP + INTERVAL 1 MINUTE</w:t>
            </w:r>
          </w:p>
          <w:p w14:paraId="6C565D95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O</w:t>
            </w:r>
          </w:p>
          <w:p w14:paraId="48510880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BEGIN</w:t>
            </w:r>
          </w:p>
          <w:p w14:paraId="67BFFB93" w14:textId="77777777" w:rsidR="00A009B9" w:rsidRPr="00314FB1" w:rsidRDefault="00A009B9" w:rsidP="00FE39E5">
            <w:pPr>
              <w:ind w:leftChars="200" w:left="480"/>
              <w:rPr>
                <w:rFonts w:ascii="Consolas" w:hAnsi="Consolas"/>
                <w:shd w:val="pct15" w:color="auto" w:fill="FFFFFF"/>
              </w:rPr>
            </w:pPr>
            <w:r w:rsidRPr="00314FB1">
              <w:rPr>
                <w:rFonts w:ascii="Consolas" w:hAnsi="Consolas"/>
                <w:shd w:val="pct15" w:color="auto" w:fill="FFFFFF"/>
              </w:rPr>
              <w:t>INSERT INTO `users` (`username`, `cht_name`) VALUES ('darren', '</w:t>
            </w:r>
            <w:r w:rsidRPr="00314FB1">
              <w:rPr>
                <w:rFonts w:ascii="Consolas" w:hAnsi="Consolas"/>
                <w:shd w:val="pct15" w:color="auto" w:fill="FFFFFF"/>
              </w:rPr>
              <w:t>楊</w:t>
            </w:r>
            <w:r w:rsidRPr="00314FB1">
              <w:rPr>
                <w:rFonts w:ascii="Consolas" w:hAnsi="Consolas"/>
                <w:shd w:val="pct15" w:color="auto" w:fill="FFFFFF"/>
              </w:rPr>
              <w:t>○○');</w:t>
            </w:r>
          </w:p>
          <w:p w14:paraId="4B2337E1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END /</w:t>
            </w:r>
          </w:p>
          <w:p w14:paraId="71E31D6D" w14:textId="212387C9" w:rsidR="0077436D" w:rsidRDefault="00A009B9" w:rsidP="00A009B9">
            <w:pPr>
              <w:rPr>
                <w:rFonts w:ascii="標楷體" w:hAnsi="標楷體"/>
              </w:rPr>
            </w:pPr>
            <w:r w:rsidRPr="00A009B9">
              <w:rPr>
                <w:rFonts w:ascii="Consolas" w:hAnsi="Consolas"/>
              </w:rPr>
              <w:t>delimiter ;</w:t>
            </w:r>
          </w:p>
        </w:tc>
      </w:tr>
    </w:tbl>
    <w:p w14:paraId="78B82B52" w14:textId="406C6A82" w:rsidR="00072A3C" w:rsidRDefault="00072A3C" w:rsidP="00072A3C">
      <w:pPr>
        <w:rPr>
          <w:rFonts w:ascii="標楷體" w:hAnsi="標楷體"/>
        </w:rPr>
      </w:pPr>
    </w:p>
    <w:p w14:paraId="1A3ED891" w14:textId="37E0E1E5" w:rsidR="00135E3D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70BA6261" wp14:editId="49D97EC3">
            <wp:extent cx="5274310" cy="957580"/>
            <wp:effectExtent l="19050" t="19050" r="21590" b="1397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7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46ECFA" w14:textId="549A7A8B" w:rsid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1</w:t>
      </w:r>
      <w:r>
        <w:rPr>
          <w:rFonts w:ascii="標楷體" w:hAnsi="標楷體" w:hint="eastAsia"/>
        </w:rPr>
        <w:t>分鐘後，在u</w:t>
      </w:r>
      <w:r>
        <w:rPr>
          <w:rFonts w:ascii="標楷體" w:hAnsi="標楷體"/>
        </w:rPr>
        <w:t>sers</w:t>
      </w:r>
      <w:r w:rsidR="006C3181">
        <w:rPr>
          <w:rFonts w:ascii="標楷體" w:hAnsi="標楷體" w:hint="eastAsia"/>
        </w:rPr>
        <w:t>資料中進行資料寫入</w:t>
      </w:r>
    </w:p>
    <w:p w14:paraId="7DECD566" w14:textId="0C83E2C9" w:rsidR="007866E5" w:rsidRDefault="007866E5" w:rsidP="007866E5">
      <w:pPr>
        <w:jc w:val="center"/>
        <w:rPr>
          <w:rFonts w:ascii="標楷體" w:hAnsi="標楷體"/>
        </w:rPr>
      </w:pPr>
    </w:p>
    <w:p w14:paraId="230A23C7" w14:textId="77777777" w:rsidR="007866E5" w:rsidRDefault="007866E5" w:rsidP="007866E5">
      <w:pPr>
        <w:jc w:val="center"/>
        <w:rPr>
          <w:rFonts w:ascii="標楷體" w:hAnsi="標楷體"/>
        </w:rPr>
      </w:pPr>
      <w:r w:rsidRPr="00D96B2B">
        <w:rPr>
          <w:rFonts w:ascii="標楷體" w:hAnsi="標楷體"/>
        </w:rPr>
        <w:drawing>
          <wp:inline distT="0" distB="0" distL="0" distR="0" wp14:anchorId="688B3C2E" wp14:editId="40909F88">
            <wp:extent cx="5274310" cy="1318260"/>
            <wp:effectExtent l="19050" t="19050" r="2159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8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B5365" w14:textId="77777777" w:rsidR="007866E5" w:rsidRPr="00DB298B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共有兩個事件，一個只執行一次，另一個是週期性地執行</w:t>
      </w:r>
    </w:p>
    <w:p w14:paraId="3A9FE467" w14:textId="0744F0B0" w:rsidR="007866E5" w:rsidRDefault="007866E5" w:rsidP="007866E5">
      <w:pPr>
        <w:jc w:val="center"/>
        <w:rPr>
          <w:rFonts w:ascii="標楷體" w:hAnsi="標楷體"/>
        </w:rPr>
      </w:pPr>
    </w:p>
    <w:p w14:paraId="7AD23FF7" w14:textId="05A09D4C" w:rsidR="007866E5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24B5E076" wp14:editId="172BC7E7">
            <wp:extent cx="5274310" cy="1118235"/>
            <wp:effectExtent l="19050" t="19050" r="21590" b="24765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8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BF1ECF" w14:textId="534C6AFB" w:rsidR="007866E5" w:rsidRP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當</w:t>
      </w:r>
      <w:r w:rsidR="00A9262A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一次性事件</w:t>
      </w:r>
      <w:r w:rsidR="00A9262A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執行完畢後，</w:t>
      </w:r>
      <w:r w:rsidR="00A83A25">
        <w:rPr>
          <w:rFonts w:ascii="標楷體" w:hAnsi="標楷體" w:hint="eastAsia"/>
        </w:rPr>
        <w:t>該</w:t>
      </w:r>
      <w:r w:rsidR="00FC50AD">
        <w:rPr>
          <w:rFonts w:ascii="標楷體" w:hAnsi="標楷體" w:hint="eastAsia"/>
        </w:rPr>
        <w:t>事件</w:t>
      </w:r>
      <w:r>
        <w:rPr>
          <w:rFonts w:ascii="標楷體" w:hAnsi="標楷體" w:hint="eastAsia"/>
        </w:rPr>
        <w:t>會自動</w:t>
      </w:r>
      <w:r w:rsidR="003E39EA">
        <w:rPr>
          <w:rFonts w:ascii="標楷體" w:hAnsi="標楷體" w:hint="eastAsia"/>
        </w:rPr>
        <w:t>被</w:t>
      </w:r>
      <w:r>
        <w:rPr>
          <w:rFonts w:ascii="標楷體" w:hAnsi="標楷體" w:hint="eastAsia"/>
        </w:rPr>
        <w:t>刪除</w:t>
      </w:r>
    </w:p>
    <w:p w14:paraId="1B7B1D26" w14:textId="5D19F95E" w:rsidR="005273EA" w:rsidRPr="00FD5B19" w:rsidRDefault="005273EA" w:rsidP="005273EA">
      <w:pPr>
        <w:rPr>
          <w:rFonts w:ascii="標楷體" w:hAnsi="標楷體"/>
        </w:rPr>
      </w:pPr>
    </w:p>
    <w:p w14:paraId="41AE07E3" w14:textId="3DF1E544" w:rsidR="00B570AA" w:rsidRPr="004F7EF6" w:rsidRDefault="00561B0E" w:rsidP="00747AA4">
      <w:pPr>
        <w:pStyle w:val="1"/>
      </w:pPr>
      <w:bookmarkStart w:id="13" w:name="_Toc71931190"/>
      <w:r w:rsidRPr="00207E79">
        <w:rPr>
          <w:rFonts w:hint="eastAsia"/>
        </w:rPr>
        <w:t>十</w:t>
      </w:r>
      <w:r w:rsidR="00F97E9E">
        <w:rPr>
          <w:rFonts w:hint="eastAsia"/>
        </w:rPr>
        <w:t>三</w:t>
      </w:r>
      <w:r w:rsidRPr="00207E79">
        <w:rPr>
          <w:rFonts w:hint="eastAsia"/>
        </w:rPr>
        <w:t>、</w:t>
      </w:r>
      <w:r w:rsidR="00B570AA" w:rsidRPr="00207E79">
        <w:rPr>
          <w:rFonts w:hint="eastAsia"/>
        </w:rPr>
        <w:t>子查詢（</w:t>
      </w:r>
      <w:r w:rsidR="00B570AA" w:rsidRPr="00207E79">
        <w:t xml:space="preserve">Sub </w:t>
      </w:r>
      <w:r w:rsidR="00B94AD9" w:rsidRPr="00207E79">
        <w:t>Q</w:t>
      </w:r>
      <w:r w:rsidR="00B570AA" w:rsidRPr="00207E79">
        <w:t>uery</w:t>
      </w:r>
      <w:r w:rsidR="00B570AA" w:rsidRPr="00207E79">
        <w:rPr>
          <w:rFonts w:hint="eastAsia"/>
        </w:rPr>
        <w:t>）</w:t>
      </w:r>
      <w:bookmarkEnd w:id="13"/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SELECT 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1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2,...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>1</w:t>
            </w:r>
          </w:p>
          <w:p w14:paraId="3205E7E7" w14:textId="47DB619C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WHERE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  <w:r w:rsidRPr="00C9434C">
              <w:rPr>
                <w:rFonts w:ascii="Consolas" w:hAnsi="Consolas"/>
                <w:color w:val="00B0F0"/>
              </w:rPr>
              <w:t xml:space="preserve">IN </w:t>
            </w:r>
            <w:r w:rsidR="00E74227" w:rsidRPr="00C9434C">
              <w:rPr>
                <w:rFonts w:ascii="Consolas" w:hAnsi="Consolas"/>
                <w:color w:val="FF0000"/>
              </w:rPr>
              <w:t>(</w:t>
            </w:r>
            <w:r w:rsidR="008347FE" w:rsidRPr="00C9434C">
              <w:rPr>
                <w:rFonts w:ascii="Consolas" w:hAnsi="Consolas"/>
                <w:color w:val="FF0000"/>
              </w:rPr>
              <w:t>或是</w:t>
            </w:r>
            <w:r w:rsidRPr="00C9434C">
              <w:rPr>
                <w:rFonts w:ascii="Consolas" w:hAnsi="Consolas"/>
                <w:color w:val="FF0000"/>
              </w:rPr>
              <w:t xml:space="preserve"> =</w:t>
            </w:r>
            <w:r w:rsidR="00E74227" w:rsidRPr="00C9434C">
              <w:rPr>
                <w:rFonts w:ascii="Consolas" w:hAnsi="Consolas"/>
                <w:color w:val="FF0000"/>
              </w:rPr>
              <w:t>)</w:t>
            </w:r>
            <w:r w:rsidRPr="00C9434C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SELECT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WHERE </w:t>
            </w:r>
            <w:r w:rsidRPr="00C9434C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6880D11B" w:rsidR="00C52992" w:rsidRPr="00207E79" w:rsidRDefault="00747AA4" w:rsidP="00B570AA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S</w:t>
            </w:r>
            <w:r w:rsidR="00C52992" w:rsidRPr="00207E79">
              <w:rPr>
                <w:rFonts w:ascii="標楷體" w:hAnsi="標楷體"/>
              </w:rPr>
              <w:t xml:space="preserve">1: </w:t>
            </w:r>
            <w:r w:rsidR="00C52992" w:rsidRPr="00207E79">
              <w:rPr>
                <w:rFonts w:ascii="標楷體" w:hAnsi="標楷體" w:hint="eastAsia"/>
              </w:rPr>
              <w:t>查詢</w:t>
            </w:r>
            <w:r w:rsidR="00420197">
              <w:rPr>
                <w:rFonts w:ascii="標楷體" w:hAnsi="標楷體" w:hint="eastAsia"/>
              </w:rPr>
              <w:t>員工資料，其</w:t>
            </w:r>
            <w:r w:rsidR="004E6034">
              <w:rPr>
                <w:rFonts w:ascii="標楷體" w:hAnsi="標楷體" w:hint="eastAsia"/>
              </w:rPr>
              <w:t>所屬</w:t>
            </w:r>
            <w:r w:rsidR="00420197">
              <w:rPr>
                <w:rFonts w:ascii="標楷體" w:hAnsi="標楷體" w:hint="eastAsia"/>
              </w:rPr>
              <w:t>部門代號</w:t>
            </w:r>
            <w:r w:rsidR="004E6034">
              <w:rPr>
                <w:rFonts w:ascii="標楷體" w:hAnsi="標楷體" w:hint="eastAsia"/>
              </w:rPr>
              <w:t>在部門資料表當中的編號，</w:t>
            </w:r>
            <w:r w:rsidR="00420197">
              <w:rPr>
                <w:rFonts w:ascii="標楷體" w:hAnsi="標楷體" w:hint="eastAsia"/>
              </w:rPr>
              <w:t xml:space="preserve">不是 </w:t>
            </w:r>
            <w:r w:rsidR="00420197">
              <w:rPr>
                <w:rFonts w:ascii="標楷體" w:hAnsi="標楷體"/>
              </w:rPr>
              <w:t xml:space="preserve">4 </w:t>
            </w:r>
            <w:r w:rsidR="00420197">
              <w:rPr>
                <w:rFonts w:ascii="標楷體" w:hAnsi="標楷體" w:hint="eastAsia"/>
              </w:rPr>
              <w:t xml:space="preserve">和 </w:t>
            </w:r>
            <w:r w:rsidR="00420197">
              <w:rPr>
                <w:rFonts w:ascii="標楷體" w:hAnsi="標楷體"/>
              </w:rPr>
              <w:t>5</w:t>
            </w:r>
            <w:r w:rsidR="00420197">
              <w:rPr>
                <w:rFonts w:ascii="標楷體" w:hAnsi="標楷體" w:hint="eastAsia"/>
              </w:rPr>
              <w:t>。</w:t>
            </w:r>
            <w:r w:rsidR="00420197">
              <w:rPr>
                <w:rFonts w:ascii="標楷體" w:hAnsi="標楷體"/>
              </w:rPr>
              <w:t xml:space="preserve"> 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6E570E28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SELECT *</w:t>
            </w:r>
          </w:p>
          <w:p w14:paraId="1CC6FBA3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FROM `employee`</w:t>
            </w:r>
          </w:p>
          <w:p w14:paraId="18B04D4C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WHERE `Dno` IN (</w:t>
            </w:r>
          </w:p>
          <w:p w14:paraId="3E920F1D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SELECT `Dnumber`</w:t>
            </w:r>
          </w:p>
          <w:p w14:paraId="045A8F59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FROM `department`</w:t>
            </w:r>
          </w:p>
          <w:p w14:paraId="213A0B92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WHERE `Dnumber` NOT IN (4, 5)</w:t>
            </w:r>
          </w:p>
          <w:p w14:paraId="3B5E26AF" w14:textId="4ADAA965" w:rsidR="00C52992" w:rsidRPr="00207E79" w:rsidRDefault="00420197" w:rsidP="00420197">
            <w:pPr>
              <w:rPr>
                <w:rFonts w:ascii="標楷體" w:hAnsi="標楷體"/>
              </w:rPr>
            </w:pPr>
            <w:r w:rsidRPr="00420197">
              <w:rPr>
                <w:rFonts w:ascii="Consolas" w:hAnsi="Consolas"/>
              </w:rPr>
              <w:t>)</w:t>
            </w:r>
          </w:p>
        </w:tc>
      </w:tr>
    </w:tbl>
    <w:p w14:paraId="5173C2AD" w14:textId="13F28675" w:rsidR="00C52992" w:rsidRDefault="00C52992" w:rsidP="004C1259">
      <w:pPr>
        <w:jc w:val="center"/>
        <w:rPr>
          <w:rFonts w:ascii="標楷體" w:hAnsi="標楷體"/>
        </w:rPr>
      </w:pPr>
    </w:p>
    <w:p w14:paraId="5A1CE3C2" w14:textId="293BA0FB" w:rsidR="00420197" w:rsidRPr="00207E79" w:rsidRDefault="00420197" w:rsidP="004C1259">
      <w:pPr>
        <w:jc w:val="center"/>
        <w:rPr>
          <w:rFonts w:ascii="標楷體" w:hAnsi="標楷體"/>
        </w:rPr>
      </w:pPr>
      <w:r w:rsidRPr="00420197">
        <w:rPr>
          <w:rFonts w:ascii="標楷體" w:hAnsi="標楷體"/>
        </w:rPr>
        <w:drawing>
          <wp:inline distT="0" distB="0" distL="0" distR="0" wp14:anchorId="6F9B7FA4" wp14:editId="46CF2661">
            <wp:extent cx="5274310" cy="527685"/>
            <wp:effectExtent l="19050" t="19050" r="21590" b="24765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113387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420197">
        <w:rPr>
          <w:rFonts w:ascii="標楷體" w:hAnsi="標楷體"/>
        </w:rPr>
        <w:t>S</w:t>
      </w:r>
      <w:r w:rsidRPr="00207E79">
        <w:rPr>
          <w:rFonts w:ascii="標楷體" w:hAnsi="標楷體"/>
        </w:rPr>
        <w:t>1</w:t>
      </w:r>
      <w:r w:rsidRPr="00207E79">
        <w:rPr>
          <w:rFonts w:ascii="標楷體" w:hAnsi="標楷體" w:cs="新細明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0B7BF46A" w:rsidR="006811EF" w:rsidRPr="006811EF" w:rsidRDefault="00840AFD" w:rsidP="00840AFD">
      <w:pPr>
        <w:pStyle w:val="1"/>
      </w:pPr>
      <w:bookmarkStart w:id="14" w:name="_Toc71931191"/>
      <w:r>
        <w:rPr>
          <w:rFonts w:hint="eastAsia"/>
        </w:rPr>
        <w:t>十</w:t>
      </w:r>
      <w:r w:rsidR="00F97E9E">
        <w:rPr>
          <w:rFonts w:hint="eastAsia"/>
        </w:rPr>
        <w:t>四</w:t>
      </w:r>
      <w:r>
        <w:rPr>
          <w:rFonts w:hint="eastAsia"/>
        </w:rPr>
        <w:t>、</w:t>
      </w:r>
      <w:r w:rsidR="006811EF" w:rsidRPr="006811EF">
        <w:rPr>
          <w:rFonts w:hint="eastAsia"/>
        </w:rPr>
        <w:t>檢視表（</w:t>
      </w:r>
      <w:r w:rsidR="006811EF" w:rsidRPr="006811EF">
        <w:t>View</w:t>
      </w:r>
      <w:r w:rsidR="006811EF" w:rsidRPr="006811EF">
        <w:rPr>
          <w:rFonts w:hint="eastAsia"/>
        </w:rPr>
        <w:t>）</w:t>
      </w:r>
      <w:bookmarkEnd w:id="14"/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lastRenderedPageBreak/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6790FCE1" w14:textId="2612991E" w:rsidR="00A23674" w:rsidRDefault="00A23674" w:rsidP="00A23674">
      <w:pPr>
        <w:pStyle w:val="1"/>
      </w:pPr>
      <w:bookmarkStart w:id="15" w:name="_Toc71931192"/>
      <w:r>
        <w:rPr>
          <w:rFonts w:hint="eastAsia"/>
        </w:rPr>
        <w:t>十</w:t>
      </w:r>
      <w:r w:rsidR="00F97E9E">
        <w:rPr>
          <w:rFonts w:hint="eastAsia"/>
        </w:rPr>
        <w:t>五</w:t>
      </w:r>
      <w:r>
        <w:rPr>
          <w:rFonts w:hint="eastAsia"/>
        </w:rPr>
        <w:t>、</w:t>
      </w:r>
      <w:r w:rsidR="00C54BE1">
        <w:rPr>
          <w:rFonts w:hint="eastAsia"/>
        </w:rPr>
        <w:t>案例</w:t>
      </w:r>
      <w:r w:rsidR="00C54BE1">
        <w:rPr>
          <w:rFonts w:hint="eastAsia"/>
        </w:rPr>
        <w:t>:</w:t>
      </w:r>
      <w:r w:rsidR="00C54BE1">
        <w:t xml:space="preserve"> </w:t>
      </w:r>
      <w:r>
        <w:rPr>
          <w:rFonts w:hint="eastAsia"/>
        </w:rPr>
        <w:t>O</w:t>
      </w:r>
      <w:r>
        <w:t>penData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全國宗教資訊系統資料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寺廟</w:t>
      </w:r>
      <w:bookmarkEnd w:id="15"/>
    </w:p>
    <w:p w14:paraId="43E2C386" w14:textId="2E2B448F" w:rsidR="00A2367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  <w:r>
        <w:t xml:space="preserve"> </w:t>
      </w:r>
      <w:hyperlink r:id="rId189" w:history="1">
        <w:r w:rsidRPr="00A22188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187B83F0" w14:textId="7A55F3DE" w:rsidR="00A23674" w:rsidRDefault="00A23674" w:rsidP="00A23674"/>
    <w:p w14:paraId="4E7977B2" w14:textId="6C8FED8B" w:rsidR="00C97C78" w:rsidRDefault="00C97C78" w:rsidP="004A2830">
      <w:pPr>
        <w:pStyle w:val="1"/>
      </w:pPr>
      <w:bookmarkStart w:id="16" w:name="_Toc71931193"/>
      <w:r>
        <w:rPr>
          <w:rFonts w:hint="eastAsia"/>
        </w:rPr>
        <w:lastRenderedPageBreak/>
        <w:t>十</w:t>
      </w:r>
      <w:r w:rsidR="00F97E9E">
        <w:rPr>
          <w:rFonts w:hint="eastAsia"/>
        </w:rPr>
        <w:t>六</w:t>
      </w:r>
      <w:r>
        <w:rPr>
          <w:rFonts w:hint="eastAsia"/>
        </w:rPr>
        <w:t>、思考與規畫</w:t>
      </w:r>
      <w:r w:rsidR="005573B5">
        <w:rPr>
          <w:rFonts w:hint="eastAsia"/>
        </w:rPr>
        <w:t xml:space="preserve"> </w:t>
      </w:r>
      <w:r w:rsidR="005A5CD6">
        <w:t>-</w:t>
      </w:r>
      <w:r w:rsidR="005573B5">
        <w:t xml:space="preserve"> </w:t>
      </w:r>
      <w:r w:rsidR="002A5A43">
        <w:rPr>
          <w:rFonts w:hint="eastAsia"/>
        </w:rPr>
        <w:t>通訊錄</w:t>
      </w:r>
      <w:bookmarkEnd w:id="16"/>
    </w:p>
    <w:p w14:paraId="6931C830" w14:textId="0F6168CE" w:rsidR="00C97C78" w:rsidRDefault="004A2830" w:rsidP="00A23674">
      <w:r>
        <w:rPr>
          <w:rFonts w:hint="eastAsia"/>
        </w:rPr>
        <w:t>如果今天我要製作一個通訊錄，我可能會準備</w:t>
      </w:r>
      <w:r w:rsidR="00E046DA">
        <w:rPr>
          <w:rFonts w:hint="eastAsia"/>
        </w:rPr>
        <w:t>一個</w:t>
      </w:r>
      <w:r w:rsidR="00E046DA">
        <w:rPr>
          <w:rFonts w:hint="eastAsia"/>
        </w:rPr>
        <w:t xml:space="preserve"> </w:t>
      </w:r>
      <w:r w:rsidR="00E046DA">
        <w:t>address_book</w:t>
      </w:r>
      <w:r w:rsidR="00E046DA">
        <w:rPr>
          <w:rFonts w:hint="eastAsia"/>
        </w:rPr>
        <w:t>資料庫，裡面有一個</w:t>
      </w:r>
      <w:r w:rsidR="00E046DA">
        <w:rPr>
          <w:rFonts w:hint="eastAsia"/>
        </w:rPr>
        <w:t xml:space="preserve"> </w:t>
      </w:r>
      <w:r w:rsidR="00E046DA">
        <w:t xml:space="preserve">students </w:t>
      </w:r>
      <w:r w:rsidR="00E046DA">
        <w:rPr>
          <w:rFonts w:hint="eastAsia"/>
        </w:rPr>
        <w:t>資料表</w:t>
      </w:r>
      <w:r w:rsidR="007613DD">
        <w:rPr>
          <w:rFonts w:hint="eastAsia"/>
        </w:rPr>
        <w:t>，以及登入帳號密碼用的</w:t>
      </w:r>
      <w:r w:rsidR="007613DD">
        <w:rPr>
          <w:rFonts w:hint="eastAsia"/>
        </w:rPr>
        <w:t xml:space="preserve"> </w:t>
      </w:r>
      <w:r w:rsidR="007613DD">
        <w:t xml:space="preserve">admin </w:t>
      </w:r>
      <w:r w:rsidR="007613DD">
        <w:rPr>
          <w:rFonts w:hint="eastAsia"/>
        </w:rPr>
        <w:t>資料表</w:t>
      </w:r>
      <w:r>
        <w:rPr>
          <w:rFonts w:hint="eastAsia"/>
        </w:rPr>
        <w:t>：</w:t>
      </w:r>
    </w:p>
    <w:p w14:paraId="344691D8" w14:textId="77777777" w:rsidR="009059B6" w:rsidRDefault="009059B6" w:rsidP="00A23674"/>
    <w:p w14:paraId="2A11D952" w14:textId="3F2ECEC6" w:rsidR="006373CD" w:rsidRDefault="007613DD" w:rsidP="006373CD">
      <w:pPr>
        <w:jc w:val="center"/>
      </w:pPr>
      <w:r w:rsidRPr="007613DD">
        <w:drawing>
          <wp:inline distT="0" distB="0" distL="0" distR="0" wp14:anchorId="01BF4ECF" wp14:editId="42EA6203">
            <wp:extent cx="5274310" cy="1715135"/>
            <wp:effectExtent l="19050" t="19050" r="21590" b="1841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5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1C05D" w14:textId="52FFD949" w:rsidR="005573B5" w:rsidRDefault="005573B5" w:rsidP="006373C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通訊錄基本結構，同學可依實際情形自由更改</w:t>
      </w:r>
    </w:p>
    <w:p w14:paraId="102FBEE7" w14:textId="6DEEC9FD" w:rsidR="00E046DA" w:rsidRDefault="00E046DA" w:rsidP="00A23674"/>
    <w:p w14:paraId="7CC7EE49" w14:textId="7130C6EF" w:rsidR="007613DD" w:rsidRDefault="007613DD" w:rsidP="007613DD">
      <w:pPr>
        <w:jc w:val="center"/>
      </w:pPr>
      <w:r w:rsidRPr="007613DD">
        <w:drawing>
          <wp:inline distT="0" distB="0" distL="0" distR="0" wp14:anchorId="1EBA969D" wp14:editId="4AE5E937">
            <wp:extent cx="5274310" cy="963930"/>
            <wp:effectExtent l="19050" t="19050" r="21590" b="2667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3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4CA480" w14:textId="66AA1AA8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登入時，檢查帳號密碼所使用的資料表</w:t>
      </w:r>
    </w:p>
    <w:p w14:paraId="0BE1BBD0" w14:textId="77777777" w:rsidR="007613DD" w:rsidRDefault="007613DD" w:rsidP="00A23674"/>
    <w:p w14:paraId="6E1BA371" w14:textId="365707C4" w:rsidR="00144F59" w:rsidRDefault="00144F59" w:rsidP="005D0ECF">
      <w:pPr>
        <w:pStyle w:val="1"/>
      </w:pPr>
      <w:bookmarkStart w:id="17" w:name="_Toc71931194"/>
      <w:r>
        <w:rPr>
          <w:rFonts w:hint="eastAsia"/>
        </w:rPr>
        <w:t>十</w:t>
      </w:r>
      <w:r w:rsidR="00F97E9E">
        <w:rPr>
          <w:rFonts w:hint="eastAsia"/>
        </w:rPr>
        <w:t>七</w:t>
      </w:r>
      <w:r>
        <w:rPr>
          <w:rFonts w:hint="eastAsia"/>
        </w:rPr>
        <w:t>、思考與規畫</w:t>
      </w:r>
      <w:r>
        <w:rPr>
          <w:rFonts w:hint="eastAsia"/>
        </w:rPr>
        <w:t xml:space="preserve"> </w:t>
      </w:r>
      <w:r>
        <w:t xml:space="preserve">- </w:t>
      </w:r>
      <w:r>
        <w:rPr>
          <w:rFonts w:hint="eastAsia"/>
        </w:rPr>
        <w:t>購物車</w:t>
      </w:r>
      <w:bookmarkEnd w:id="17"/>
    </w:p>
    <w:p w14:paraId="46333AB5" w14:textId="5053AFA5" w:rsidR="00787335" w:rsidRDefault="00787335" w:rsidP="00A23674">
      <w:r>
        <w:rPr>
          <w:rFonts w:hint="eastAsia"/>
        </w:rPr>
        <w:t>我們先想想，一個</w:t>
      </w:r>
      <w:r w:rsidR="0001632B">
        <w:rPr>
          <w:rFonts w:hint="eastAsia"/>
        </w:rPr>
        <w:t>線上</w:t>
      </w:r>
      <w:r>
        <w:rPr>
          <w:rFonts w:hint="eastAsia"/>
        </w:rPr>
        <w:t>購物車裡面，應該</w:t>
      </w:r>
      <w:r w:rsidR="007613DD">
        <w:rPr>
          <w:rFonts w:hint="eastAsia"/>
        </w:rPr>
        <w:t>有些</w:t>
      </w:r>
      <w:r>
        <w:rPr>
          <w:rFonts w:hint="eastAsia"/>
        </w:rPr>
        <w:t>什麼</w:t>
      </w:r>
      <w:r w:rsidR="007613DD">
        <w:rPr>
          <w:rFonts w:hint="eastAsia"/>
        </w:rPr>
        <w:t>元素</w:t>
      </w:r>
      <w:r w:rsidR="005D0ECF">
        <w:rPr>
          <w:rFonts w:hint="eastAsia"/>
        </w:rPr>
        <w:t>？</w:t>
      </w:r>
      <w:r w:rsidR="005D0ECF">
        <w:rPr>
          <w:rFonts w:hint="eastAsia"/>
        </w:rPr>
        <w:t xml:space="preserve"> </w:t>
      </w:r>
    </w:p>
    <w:p w14:paraId="0B2E021F" w14:textId="2167C106" w:rsidR="00787335" w:rsidRDefault="005D0ECF" w:rsidP="00787335">
      <w:pPr>
        <w:pStyle w:val="ab"/>
        <w:numPr>
          <w:ilvl w:val="0"/>
          <w:numId w:val="17"/>
        </w:numPr>
        <w:ind w:leftChars="0"/>
      </w:pPr>
      <w:r w:rsidRPr="005D0ECF">
        <w:rPr>
          <w:rFonts w:hint="eastAsia"/>
        </w:rPr>
        <w:t>線上賣</w:t>
      </w:r>
      <w:r>
        <w:rPr>
          <w:rFonts w:hint="eastAsia"/>
        </w:rPr>
        <w:t>場會有許多</w:t>
      </w:r>
      <w:r w:rsidR="00787335">
        <w:rPr>
          <w:rFonts w:hint="eastAsia"/>
        </w:rPr>
        <w:t>商品，所以會有「商品」資料表</w:t>
      </w:r>
      <w:r>
        <w:rPr>
          <w:rFonts w:hint="eastAsia"/>
        </w:rPr>
        <w:t>。</w:t>
      </w:r>
    </w:p>
    <w:p w14:paraId="0E428FDA" w14:textId="733C4566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上架的商品，可能會有不同的預覽照片，因此可能需要上傳商品不同角度或明亮程度不一的照片，所以會有「商品圖片」資料表。</w:t>
      </w:r>
    </w:p>
    <w:p w14:paraId="6B2EBDC4" w14:textId="49300CAF" w:rsidR="00144F59" w:rsidRDefault="00787335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在結帳的時候，會產生訂單，所以需要「訂單」資料表</w:t>
      </w:r>
      <w:r w:rsidR="005D0ECF">
        <w:rPr>
          <w:rFonts w:hint="eastAsia"/>
        </w:rPr>
        <w:t>。</w:t>
      </w:r>
    </w:p>
    <w:p w14:paraId="368DF186" w14:textId="552D6801" w:rsidR="005A6A18" w:rsidRDefault="005A6A18" w:rsidP="005A6A18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將購物車商品結帳後，在產生訂單前，需要有個地方存放購買的商品列表以及每個商品對應的訂單編號，所以會有「訂單中商品」資料表</w:t>
      </w:r>
      <w:r w:rsidR="005D0ECF">
        <w:rPr>
          <w:rFonts w:hint="eastAsia"/>
        </w:rPr>
        <w:t>。</w:t>
      </w:r>
    </w:p>
    <w:p w14:paraId="5BA56137" w14:textId="29145BD3" w:rsidR="00787335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商品都有進行分類，例如肉類、海鮮類、蔬菜水果類、飲料沖泡、冷藏冷凍類等，所以會有「類別」資料表</w:t>
      </w:r>
      <w:r w:rsidR="005D0ECF">
        <w:rPr>
          <w:rFonts w:hint="eastAsia"/>
        </w:rPr>
        <w:t>。</w:t>
      </w:r>
    </w:p>
    <w:p w14:paraId="1F5734F4" w14:textId="20FE9A0E" w:rsidR="005A6A18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有時候我們對某項商品有興趣，希望能追縱該商品的資訊，此時需要一個</w:t>
      </w:r>
      <w:r w:rsidR="005D0ECF">
        <w:rPr>
          <w:rFonts w:hint="eastAsia"/>
        </w:rPr>
        <w:t>專門記錄個人偏好較高的「商品追縱」資料表。</w:t>
      </w:r>
    </w:p>
    <w:p w14:paraId="5DBB9788" w14:textId="17BAF58B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線上購物的時候，可能有不</w:t>
      </w:r>
      <w:r w:rsidR="007613DD">
        <w:rPr>
          <w:rFonts w:hint="eastAsia"/>
        </w:rPr>
        <w:t>同</w:t>
      </w:r>
      <w:r>
        <w:rPr>
          <w:rFonts w:hint="eastAsia"/>
        </w:rPr>
        <w:t>的付費管道，例如</w:t>
      </w:r>
      <w:r>
        <w:rPr>
          <w:rFonts w:hint="eastAsia"/>
        </w:rPr>
        <w:t xml:space="preserve"> </w:t>
      </w:r>
      <w:r>
        <w:t>LINE Pay</w:t>
      </w:r>
      <w:r>
        <w:rPr>
          <w:rFonts w:hint="eastAsia"/>
        </w:rPr>
        <w:t>、</w:t>
      </w:r>
      <w:r>
        <w:rPr>
          <w:rFonts w:hint="eastAsia"/>
        </w:rPr>
        <w:t>G</w:t>
      </w:r>
      <w:r>
        <w:t>oogle Pay</w:t>
      </w:r>
      <w:r>
        <w:rPr>
          <w:rFonts w:hint="eastAsia"/>
        </w:rPr>
        <w:t>、</w:t>
      </w:r>
      <w:r>
        <w:rPr>
          <w:rFonts w:hint="eastAsia"/>
        </w:rPr>
        <w:t>S</w:t>
      </w:r>
      <w:r>
        <w:t>amsung Pay</w:t>
      </w:r>
      <w:r>
        <w:rPr>
          <w:rFonts w:hint="eastAsia"/>
        </w:rPr>
        <w:t>、</w:t>
      </w:r>
      <w:r>
        <w:rPr>
          <w:rFonts w:hint="eastAsia"/>
        </w:rPr>
        <w:t>A</w:t>
      </w:r>
      <w:r>
        <w:t xml:space="preserve">pple Pay </w:t>
      </w:r>
      <w:r>
        <w:rPr>
          <w:rFonts w:hint="eastAsia"/>
        </w:rPr>
        <w:t>等等，所以需要「付款方式」資料表。</w:t>
      </w:r>
    </w:p>
    <w:p w14:paraId="5F7A8446" w14:textId="34BEEA27" w:rsidR="00B42F4F" w:rsidRDefault="00B42F4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lastRenderedPageBreak/>
        <w:t>買家有可能針對特定商品進行評論，作為其他買家的參考依據，所以我們需要「評論」資料表。</w:t>
      </w:r>
    </w:p>
    <w:p w14:paraId="1B29A493" w14:textId="7E70DE07" w:rsidR="007613DD" w:rsidRDefault="007613DD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賣家上架時，</w:t>
      </w:r>
      <w:r w:rsidR="002D79B2">
        <w:rPr>
          <w:rFonts w:hint="eastAsia"/>
        </w:rPr>
        <w:t>需要</w:t>
      </w:r>
      <w:r>
        <w:rPr>
          <w:rFonts w:hint="eastAsia"/>
        </w:rPr>
        <w:t>登入帳號密碼用的「賣家」資料表。</w:t>
      </w:r>
    </w:p>
    <w:p w14:paraId="465FB40E" w14:textId="4333C841" w:rsidR="007613DD" w:rsidRDefault="002D79B2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買家購物結帳時，需要登入帳號密碼用的「買家」資料表。</w:t>
      </w:r>
    </w:p>
    <w:p w14:paraId="3C959C22" w14:textId="547328D0" w:rsidR="00B42F4F" w:rsidRDefault="00B42F4F" w:rsidP="00B42F4F"/>
    <w:p w14:paraId="60F1A97F" w14:textId="6EE6C731" w:rsidR="00B42F4F" w:rsidRDefault="00B42F4F" w:rsidP="00B42F4F">
      <w:pPr>
        <w:jc w:val="center"/>
      </w:pPr>
      <w:r w:rsidRPr="00B42F4F">
        <w:drawing>
          <wp:inline distT="0" distB="0" distL="0" distR="0" wp14:anchorId="1A384DCC" wp14:editId="76DBF22E">
            <wp:extent cx="5274310" cy="967740"/>
            <wp:effectExtent l="19050" t="19050" r="21590" b="22860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4A601" w14:textId="70BDF38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類別資料表</w:t>
      </w:r>
    </w:p>
    <w:p w14:paraId="42353879" w14:textId="0EC4421E" w:rsidR="00B42F4F" w:rsidRDefault="00B42F4F" w:rsidP="00B42F4F">
      <w:pPr>
        <w:jc w:val="center"/>
      </w:pPr>
    </w:p>
    <w:p w14:paraId="1A29294E" w14:textId="72A31E72" w:rsidR="00B42F4F" w:rsidRDefault="00B42F4F" w:rsidP="00B42F4F">
      <w:pPr>
        <w:jc w:val="center"/>
      </w:pPr>
      <w:r w:rsidRPr="00B42F4F">
        <w:drawing>
          <wp:inline distT="0" distB="0" distL="0" distR="0" wp14:anchorId="5E6C5CF5" wp14:editId="5DF74872">
            <wp:extent cx="5274310" cy="1442085"/>
            <wp:effectExtent l="19050" t="19050" r="21590" b="2476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2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3DDDE" w14:textId="680D4FE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資料表</w:t>
      </w:r>
    </w:p>
    <w:p w14:paraId="61C00C97" w14:textId="1FAFE05D" w:rsidR="002D79B2" w:rsidRDefault="002D79B2" w:rsidP="00B42F4F">
      <w:pPr>
        <w:jc w:val="center"/>
      </w:pPr>
    </w:p>
    <w:p w14:paraId="393F0BA7" w14:textId="1E523810" w:rsidR="002D79B2" w:rsidRDefault="002D79B2" w:rsidP="00B42F4F">
      <w:pPr>
        <w:jc w:val="center"/>
      </w:pPr>
      <w:r w:rsidRPr="002D79B2">
        <w:drawing>
          <wp:inline distT="0" distB="0" distL="0" distR="0" wp14:anchorId="71DA4547" wp14:editId="6440A04B">
            <wp:extent cx="5274310" cy="945515"/>
            <wp:effectExtent l="19050" t="19050" r="21590" b="26035"/>
            <wp:docPr id="79" name="圖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5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3D76FB" w14:textId="20897A40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圖片資料表</w:t>
      </w:r>
    </w:p>
    <w:p w14:paraId="79C95789" w14:textId="3C301D81" w:rsidR="00B42F4F" w:rsidRDefault="00B42F4F" w:rsidP="00B42F4F">
      <w:pPr>
        <w:jc w:val="center"/>
      </w:pPr>
    </w:p>
    <w:p w14:paraId="1CE8A5B9" w14:textId="60E0D0DC" w:rsidR="00B42F4F" w:rsidRDefault="00B42F4F" w:rsidP="00B42F4F">
      <w:pPr>
        <w:jc w:val="center"/>
      </w:pPr>
      <w:r w:rsidRPr="00B42F4F">
        <w:drawing>
          <wp:inline distT="0" distB="0" distL="0" distR="0" wp14:anchorId="65995118" wp14:editId="1DA8696A">
            <wp:extent cx="5274310" cy="922020"/>
            <wp:effectExtent l="19050" t="19050" r="21590" b="1143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8175" w14:textId="4BC3A4B3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付款方式資料表</w:t>
      </w:r>
    </w:p>
    <w:p w14:paraId="2B925746" w14:textId="282ACFA7" w:rsidR="00B42F4F" w:rsidRDefault="00B42F4F" w:rsidP="00B42F4F">
      <w:pPr>
        <w:jc w:val="center"/>
      </w:pPr>
    </w:p>
    <w:p w14:paraId="0D6D0E7D" w14:textId="67B5352E" w:rsidR="00B42F4F" w:rsidRDefault="007613DD" w:rsidP="00B42F4F">
      <w:pPr>
        <w:jc w:val="center"/>
      </w:pPr>
      <w:r w:rsidRPr="007613DD">
        <w:lastRenderedPageBreak/>
        <w:drawing>
          <wp:inline distT="0" distB="0" distL="0" distR="0" wp14:anchorId="7BD95B67" wp14:editId="629ACCF1">
            <wp:extent cx="5274310" cy="965835"/>
            <wp:effectExtent l="19050" t="19050" r="21590" b="2476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61AAD" w14:textId="5B6F4C16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訂單資料表</w:t>
      </w:r>
    </w:p>
    <w:p w14:paraId="57C6DBE8" w14:textId="02EF2D0D" w:rsidR="007613DD" w:rsidRDefault="007613DD" w:rsidP="007613DD">
      <w:pPr>
        <w:jc w:val="center"/>
      </w:pPr>
    </w:p>
    <w:p w14:paraId="2C9FF010" w14:textId="1643AF8A" w:rsidR="007613DD" w:rsidRDefault="007613DD" w:rsidP="007613DD">
      <w:pPr>
        <w:jc w:val="center"/>
      </w:pPr>
      <w:r w:rsidRPr="007613DD">
        <w:drawing>
          <wp:inline distT="0" distB="0" distL="0" distR="0" wp14:anchorId="4DABB872" wp14:editId="2B91DFCE">
            <wp:extent cx="5274310" cy="1525905"/>
            <wp:effectExtent l="19050" t="19050" r="21590" b="1714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20279" w14:textId="07AA8347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結帳後，該訂單內的商品清單資料表</w:t>
      </w:r>
    </w:p>
    <w:p w14:paraId="337ADF82" w14:textId="0BDD5838" w:rsidR="007613DD" w:rsidRDefault="007613DD" w:rsidP="007613DD">
      <w:pPr>
        <w:jc w:val="center"/>
      </w:pPr>
    </w:p>
    <w:p w14:paraId="458E1597" w14:textId="07C59B6F" w:rsidR="007613DD" w:rsidRDefault="007613DD" w:rsidP="007613DD">
      <w:pPr>
        <w:jc w:val="center"/>
      </w:pPr>
      <w:r w:rsidRPr="007613DD">
        <w:drawing>
          <wp:inline distT="0" distB="0" distL="0" distR="0" wp14:anchorId="0E73A72F" wp14:editId="2D6E9E8F">
            <wp:extent cx="5274310" cy="1156970"/>
            <wp:effectExtent l="19050" t="19050" r="21590" b="2413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8AFBD" w14:textId="37CD74F3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追縱資料表</w:t>
      </w:r>
    </w:p>
    <w:p w14:paraId="54DFBABE" w14:textId="260BF2A7" w:rsidR="00B42F4F" w:rsidRDefault="00B42F4F" w:rsidP="00B42F4F">
      <w:pPr>
        <w:jc w:val="center"/>
      </w:pPr>
    </w:p>
    <w:p w14:paraId="3368AC2A" w14:textId="6AE068AC" w:rsidR="00B42F4F" w:rsidRDefault="002D79B2" w:rsidP="00B42F4F">
      <w:pPr>
        <w:jc w:val="center"/>
      </w:pPr>
      <w:r w:rsidRPr="002D79B2">
        <w:drawing>
          <wp:inline distT="0" distB="0" distL="0" distR="0" wp14:anchorId="3949D951" wp14:editId="18BECD8D">
            <wp:extent cx="5274310" cy="1449705"/>
            <wp:effectExtent l="19050" t="19050" r="21590" b="17145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9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1C6F24" w14:textId="35DD21E3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評論資料表</w:t>
      </w:r>
    </w:p>
    <w:p w14:paraId="4FFF856F" w14:textId="18AEC6F2" w:rsidR="002D79B2" w:rsidRDefault="002D79B2" w:rsidP="00B42F4F">
      <w:pPr>
        <w:jc w:val="center"/>
      </w:pPr>
    </w:p>
    <w:p w14:paraId="041300AB" w14:textId="5826C27C" w:rsidR="002D79B2" w:rsidRDefault="002D79B2" w:rsidP="00B42F4F">
      <w:pPr>
        <w:jc w:val="center"/>
      </w:pPr>
      <w:r w:rsidRPr="002D79B2">
        <w:drawing>
          <wp:inline distT="0" distB="0" distL="0" distR="0" wp14:anchorId="38E222FC" wp14:editId="101A3317">
            <wp:extent cx="5274310" cy="1122045"/>
            <wp:effectExtent l="19050" t="19050" r="21590" b="20955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2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FF3AC" w14:textId="569100FE" w:rsidR="002D79B2" w:rsidRDefault="002D79B2" w:rsidP="00B42F4F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賣家資料表</w:t>
      </w:r>
    </w:p>
    <w:p w14:paraId="13DFEBC4" w14:textId="1064695D" w:rsidR="002D79B2" w:rsidRDefault="002D79B2" w:rsidP="00B42F4F">
      <w:pPr>
        <w:jc w:val="center"/>
      </w:pPr>
    </w:p>
    <w:p w14:paraId="772AE03C" w14:textId="2D8B9AC6" w:rsidR="002D79B2" w:rsidRDefault="002D79B2" w:rsidP="00B42F4F">
      <w:pPr>
        <w:jc w:val="center"/>
      </w:pPr>
      <w:r w:rsidRPr="002D79B2">
        <w:drawing>
          <wp:inline distT="0" distB="0" distL="0" distR="0" wp14:anchorId="56F814E0" wp14:editId="7B209F49">
            <wp:extent cx="5274310" cy="1946910"/>
            <wp:effectExtent l="19050" t="19050" r="21590" b="15240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6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543020" w14:textId="1ECA1727" w:rsidR="00B42F4F" w:rsidRDefault="002D79B2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買家資料表</w:t>
      </w:r>
    </w:p>
    <w:p w14:paraId="49E705E3" w14:textId="28B788D2" w:rsidR="001231A4" w:rsidRDefault="001231A4" w:rsidP="00E36A45">
      <w:pPr>
        <w:jc w:val="center"/>
      </w:pPr>
    </w:p>
    <w:p w14:paraId="24089A83" w14:textId="21E30F7C" w:rsidR="00E77790" w:rsidRDefault="00E77790" w:rsidP="00E77790">
      <w:r>
        <w:rPr>
          <w:rFonts w:hint="eastAsia"/>
        </w:rPr>
        <w:t>如果我們真的想建立一個完整的關聯式資料庫，該怎麼做呢？</w:t>
      </w:r>
    </w:p>
    <w:p w14:paraId="1ED5BAB3" w14:textId="28ACEA12" w:rsidR="00E77790" w:rsidRDefault="00E77790" w:rsidP="00E77790">
      <w:pPr>
        <w:pStyle w:val="ab"/>
        <w:numPr>
          <w:ilvl w:val="0"/>
          <w:numId w:val="20"/>
        </w:numPr>
        <w:ind w:leftChars="0"/>
      </w:pPr>
      <w:r>
        <w:rPr>
          <w:rFonts w:hint="eastAsia"/>
        </w:rPr>
        <w:t>將</w:t>
      </w:r>
      <w:r w:rsidR="005477D7">
        <w:rPr>
          <w:rFonts w:hint="eastAsia"/>
        </w:rPr>
        <w:t>資料表（</w:t>
      </w:r>
      <w:r w:rsidR="005477D7">
        <w:t>table</w:t>
      </w:r>
      <w:r w:rsidR="005477D7">
        <w:rPr>
          <w:rFonts w:hint="eastAsia"/>
        </w:rPr>
        <w:t>）</w:t>
      </w:r>
      <w:r>
        <w:rPr>
          <w:rFonts w:hint="eastAsia"/>
        </w:rPr>
        <w:t>設定成</w:t>
      </w:r>
      <w:r>
        <w:rPr>
          <w:rFonts w:hint="eastAsia"/>
        </w:rPr>
        <w:t xml:space="preserve"> </w:t>
      </w:r>
      <w:r>
        <w:t>InnoDB</w:t>
      </w:r>
      <w:r w:rsidR="00977894">
        <w:rPr>
          <w:rFonts w:hint="eastAsia"/>
        </w:rPr>
        <w:t>類型。</w:t>
      </w:r>
    </w:p>
    <w:p w14:paraId="6114A7BD" w14:textId="318D12D4" w:rsidR="00E77790" w:rsidRDefault="00EE5BD8" w:rsidP="00E77790">
      <w:pPr>
        <w:pStyle w:val="ab"/>
        <w:numPr>
          <w:ilvl w:val="0"/>
          <w:numId w:val="20"/>
        </w:numPr>
        <w:ind w:leftChars="0"/>
      </w:pPr>
      <w:r>
        <w:rPr>
          <w:rFonts w:hint="eastAsia"/>
        </w:rPr>
        <w:t>被參考的鍵，必須具有索引的特性，例如主鍵（</w:t>
      </w:r>
      <w:r>
        <w:t>primary key</w:t>
      </w:r>
      <w:r>
        <w:rPr>
          <w:rFonts w:hint="eastAsia"/>
        </w:rPr>
        <w:t>）、索引鍵（</w:t>
      </w:r>
      <w:r>
        <w:t>index</w:t>
      </w:r>
      <w:r>
        <w:rPr>
          <w:rFonts w:hint="eastAsia"/>
        </w:rPr>
        <w:t>）或是唯一鍵（</w:t>
      </w:r>
      <w:r>
        <w:t>unique key</w:t>
      </w:r>
      <w:r>
        <w:rPr>
          <w:rFonts w:hint="eastAsia"/>
        </w:rPr>
        <w:t>）。</w:t>
      </w:r>
    </w:p>
    <w:p w14:paraId="4DA57FEC" w14:textId="77777777" w:rsidR="00E77790" w:rsidRDefault="00E77790" w:rsidP="00E36A45">
      <w:pPr>
        <w:jc w:val="center"/>
      </w:pPr>
    </w:p>
    <w:p w14:paraId="47C1CF47" w14:textId="39F1F147" w:rsidR="001231A4" w:rsidRDefault="00750CEE" w:rsidP="00E36A45">
      <w:pPr>
        <w:jc w:val="center"/>
      </w:pPr>
      <w:r w:rsidRPr="00750CEE">
        <w:drawing>
          <wp:inline distT="0" distB="0" distL="0" distR="0" wp14:anchorId="11C21114" wp14:editId="078C3F5A">
            <wp:extent cx="5274310" cy="2633980"/>
            <wp:effectExtent l="19050" t="19050" r="21590" b="13970"/>
            <wp:docPr id="98" name="圖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7F02D" w14:textId="15E954BB" w:rsidR="001231A4" w:rsidRDefault="001231A4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110F8E">
        <w:rPr>
          <w:rFonts w:hint="eastAsia"/>
        </w:rPr>
        <w:t>購物車關聯表</w:t>
      </w:r>
    </w:p>
    <w:p w14:paraId="26683E52" w14:textId="148E3A53" w:rsidR="00144F59" w:rsidRDefault="00144F59" w:rsidP="00A23674"/>
    <w:p w14:paraId="5785C56E" w14:textId="77777777" w:rsidR="00A43618" w:rsidRDefault="00A43618" w:rsidP="00A23674">
      <w:r w:rsidRPr="00A43618">
        <w:rPr>
          <w:rFonts w:hint="eastAsia"/>
        </w:rPr>
        <w:t>對於外來鍵約束，最好是採</w:t>
      </w:r>
      <w:r>
        <w:rPr>
          <w:rFonts w:hint="eastAsia"/>
        </w:rPr>
        <w:t>用：</w:t>
      </w:r>
    </w:p>
    <w:p w14:paraId="68D563FB" w14:textId="77777777" w:rsidR="00A43618" w:rsidRDefault="00A43618" w:rsidP="00A23674">
      <w:r w:rsidRPr="00A43618">
        <w:rPr>
          <w:rFonts w:hint="eastAsia"/>
        </w:rPr>
        <w:t xml:space="preserve">ON </w:t>
      </w:r>
      <w:r w:rsidRPr="00A43618">
        <w:rPr>
          <w:rFonts w:hint="eastAsia"/>
          <w:color w:val="00B0F0"/>
        </w:rPr>
        <w:t>UPDATE</w:t>
      </w:r>
      <w:r w:rsidRPr="00A43618">
        <w:rPr>
          <w:rFonts w:hint="eastAsia"/>
        </w:rPr>
        <w:t xml:space="preserve"> </w:t>
      </w:r>
      <w:r w:rsidRPr="00A43618">
        <w:rPr>
          <w:rFonts w:hint="eastAsia"/>
          <w:color w:val="FF0000"/>
        </w:rPr>
        <w:t>CASCADE</w:t>
      </w:r>
      <w:r w:rsidRPr="00A43618">
        <w:rPr>
          <w:rFonts w:hint="eastAsia"/>
        </w:rPr>
        <w:t xml:space="preserve"> </w:t>
      </w:r>
    </w:p>
    <w:p w14:paraId="2F6033AE" w14:textId="7179CDB4" w:rsidR="00A43618" w:rsidRPr="00A43618" w:rsidRDefault="00A43618" w:rsidP="00A23674">
      <w:r w:rsidRPr="00A43618">
        <w:rPr>
          <w:rFonts w:hint="eastAsia"/>
        </w:rPr>
        <w:t xml:space="preserve">ON </w:t>
      </w:r>
      <w:r w:rsidRPr="00A43618">
        <w:rPr>
          <w:rFonts w:hint="eastAsia"/>
          <w:color w:val="00B0F0"/>
        </w:rPr>
        <w:t>DELETE</w:t>
      </w:r>
      <w:r w:rsidRPr="00A43618">
        <w:rPr>
          <w:rFonts w:hint="eastAsia"/>
        </w:rPr>
        <w:t xml:space="preserve"> </w:t>
      </w:r>
      <w:r w:rsidRPr="00A43618">
        <w:rPr>
          <w:rFonts w:hint="eastAsia"/>
          <w:color w:val="FF0000"/>
        </w:rPr>
        <w:t>RESTRICT</w:t>
      </w:r>
    </w:p>
    <w:p w14:paraId="281D3BA6" w14:textId="77777777" w:rsidR="00A43618" w:rsidRDefault="00A43618" w:rsidP="00A23674"/>
    <w:p w14:paraId="499D1252" w14:textId="35312FC1" w:rsidR="00A43618" w:rsidRDefault="00A43618" w:rsidP="00A43618">
      <w:r>
        <w:rPr>
          <w:rFonts w:hint="eastAsia"/>
        </w:rPr>
        <w:t>參數解釋：</w:t>
      </w:r>
    </w:p>
    <w:p w14:paraId="29D4A3F7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 w:rsidRPr="00840AFD">
        <w:rPr>
          <w:color w:val="FF0000"/>
        </w:rPr>
        <w:t>CASCADE</w:t>
      </w:r>
      <w:r>
        <w:t xml:space="preserve"> - </w:t>
      </w:r>
    </w:p>
    <w:p w14:paraId="5DA2FBD7" w14:textId="77777777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lastRenderedPageBreak/>
        <w:t>會將有所關聯的紀錄行也會進行刪除或修改。</w:t>
      </w:r>
    </w:p>
    <w:p w14:paraId="4D38FD96" w14:textId="010B9C38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外來鍵</w:t>
      </w:r>
      <w:r w:rsidR="008C48B2">
        <w:rPr>
          <w:rFonts w:hint="eastAsia"/>
        </w:rPr>
        <w:t>的</w:t>
      </w:r>
      <w:r>
        <w:rPr>
          <w:rFonts w:hint="eastAsia"/>
        </w:rPr>
        <w:t>來源表中，外來鍵欄位值會被更新，或所在的列會被刪除。</w:t>
      </w:r>
    </w:p>
    <w:p w14:paraId="1E654F8B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SET NULL - </w:t>
      </w:r>
    </w:p>
    <w:p w14:paraId="09DAF90C" w14:textId="50969E31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會將有所關聯的紀錄行設定成</w:t>
      </w:r>
      <w:r>
        <w:rPr>
          <w:rFonts w:hint="eastAsia"/>
        </w:rPr>
        <w:t xml:space="preserve"> NULL</w:t>
      </w:r>
      <w:r>
        <w:rPr>
          <w:rFonts w:hint="eastAsia"/>
        </w:rPr>
        <w:t>。</w:t>
      </w:r>
    </w:p>
    <w:p w14:paraId="3090F789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NO ACTION - </w:t>
      </w:r>
    </w:p>
    <w:p w14:paraId="57F7AAF6" w14:textId="3D3F9FBC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有存在的關聯紀錄行時，會禁止父資料表的刪除或修改動作。</w:t>
      </w:r>
    </w:p>
    <w:p w14:paraId="53667B14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 w:rsidRPr="00840AFD">
        <w:rPr>
          <w:color w:val="FF0000"/>
        </w:rPr>
        <w:t>RESTRICT</w:t>
      </w:r>
      <w:r>
        <w:t xml:space="preserve"> - </w:t>
      </w:r>
    </w:p>
    <w:p w14:paraId="6BF05197" w14:textId="26EE57B6" w:rsidR="009B4D8C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與</w:t>
      </w:r>
      <w:r>
        <w:rPr>
          <w:rFonts w:hint="eastAsia"/>
        </w:rPr>
        <w:t xml:space="preserve"> NO ACTION </w:t>
      </w:r>
      <w:r>
        <w:rPr>
          <w:rFonts w:hint="eastAsia"/>
        </w:rPr>
        <w:t>相同。</w:t>
      </w:r>
    </w:p>
    <w:p w14:paraId="20A79771" w14:textId="77777777" w:rsidR="00A43618" w:rsidRPr="005A6A18" w:rsidRDefault="00A43618" w:rsidP="00A43618"/>
    <w:p w14:paraId="105C5070" w14:textId="233B55B7" w:rsidR="00A645A2" w:rsidRDefault="00F97E9E" w:rsidP="00A645A2">
      <w:pPr>
        <w:pStyle w:val="1"/>
      </w:pPr>
      <w:bookmarkStart w:id="18" w:name="_Toc71931195"/>
      <w:r>
        <w:rPr>
          <w:rFonts w:hint="eastAsia"/>
        </w:rPr>
        <w:t>附錄一</w:t>
      </w:r>
      <w:r w:rsidR="00A645A2">
        <w:rPr>
          <w:rFonts w:hint="eastAsia"/>
        </w:rPr>
        <w:t>、作業</w:t>
      </w:r>
      <w:bookmarkEnd w:id="18"/>
    </w:p>
    <w:p w14:paraId="765B61B2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參考</w:t>
      </w:r>
      <w:r w:rsidRPr="00860E4E">
        <w:rPr>
          <w:rFonts w:ascii="Consolas" w:hAnsi="Consolas"/>
        </w:rPr>
        <w:t xml:space="preserve"> company </w:t>
      </w:r>
      <w:r w:rsidRPr="00860E4E">
        <w:rPr>
          <w:rFonts w:ascii="Consolas" w:hAnsi="Consolas"/>
        </w:rPr>
        <w:t>資料庫。</w:t>
      </w:r>
    </w:p>
    <w:p w14:paraId="2ABFDC9B" w14:textId="77777777" w:rsidR="00A645A2" w:rsidRPr="00860E4E" w:rsidRDefault="00A645A2" w:rsidP="00A645A2">
      <w:pPr>
        <w:rPr>
          <w:rFonts w:ascii="Consolas" w:hAnsi="Consolas"/>
        </w:rPr>
      </w:pPr>
    </w:p>
    <w:p w14:paraId="1D7EF25D" w14:textId="5980B8BA" w:rsidR="00A645A2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男性員工的</w:t>
      </w:r>
      <w:r w:rsidRPr="00860E4E">
        <w:rPr>
          <w:rFonts w:ascii="Consolas" w:hAnsi="Consolas"/>
        </w:rPr>
        <w:t xml:space="preserve"> </w:t>
      </w:r>
      <w:r w:rsidRPr="00C97F92">
        <w:rPr>
          <w:rFonts w:ascii="Consolas" w:hAnsi="Consolas"/>
          <w:color w:val="70AD47" w:themeColor="accent6"/>
        </w:rPr>
        <w:t>Fname</w:t>
      </w:r>
      <w:r w:rsidRPr="00C97F92">
        <w:rPr>
          <w:rFonts w:ascii="Consolas" w:hAnsi="Consolas"/>
          <w:color w:val="70AD47" w:themeColor="accent6"/>
        </w:rPr>
        <w:t>、</w:t>
      </w:r>
      <w:r w:rsidRPr="00C97F92">
        <w:rPr>
          <w:rFonts w:ascii="Consolas" w:hAnsi="Consolas"/>
          <w:color w:val="70AD47" w:themeColor="accent6"/>
        </w:rPr>
        <w:t>Lname</w:t>
      </w:r>
      <w:r w:rsidRPr="00C97F92">
        <w:rPr>
          <w:rFonts w:ascii="Consolas" w:hAnsi="Consolas"/>
          <w:color w:val="70AD47" w:themeColor="accent6"/>
        </w:rPr>
        <w:t>、</w:t>
      </w:r>
      <w:r w:rsidRPr="00C97F92">
        <w:rPr>
          <w:rFonts w:ascii="Consolas" w:hAnsi="Consolas"/>
          <w:color w:val="70AD47" w:themeColor="accent6"/>
        </w:rPr>
        <w:t>Ssn</w:t>
      </w:r>
      <w:r w:rsidRPr="00C97F92">
        <w:rPr>
          <w:rFonts w:ascii="Consolas" w:hAnsi="Consolas"/>
          <w:color w:val="70AD47" w:themeColor="accent6"/>
        </w:rPr>
        <w:t>、</w:t>
      </w:r>
      <w:r w:rsidRPr="00C97F92">
        <w:rPr>
          <w:rFonts w:ascii="Consolas" w:hAnsi="Consolas"/>
          <w:color w:val="70AD47" w:themeColor="accent6"/>
        </w:rPr>
        <w:t>Sex</w:t>
      </w:r>
      <w:r w:rsidRPr="00C97F92">
        <w:rPr>
          <w:rFonts w:ascii="Consolas" w:hAnsi="Consolas"/>
          <w:color w:val="70AD47" w:themeColor="accent6"/>
        </w:rPr>
        <w:t>、</w:t>
      </w:r>
      <w:r w:rsidRPr="00C97F92">
        <w:rPr>
          <w:rFonts w:ascii="Consolas" w:hAnsi="Consolas"/>
          <w:color w:val="70AD47" w:themeColor="accent6"/>
        </w:rPr>
        <w:t>Salary</w:t>
      </w:r>
      <w:r w:rsidRPr="00860E4E">
        <w:rPr>
          <w:rFonts w:ascii="Consolas" w:hAnsi="Consolas"/>
        </w:rPr>
        <w:t>，並依</w:t>
      </w:r>
      <w:r w:rsidRPr="00860E4E">
        <w:rPr>
          <w:rFonts w:ascii="Consolas" w:hAnsi="Consolas"/>
        </w:rPr>
        <w:t xml:space="preserve"> </w:t>
      </w:r>
      <w:r w:rsidRPr="00C97F92">
        <w:rPr>
          <w:rFonts w:ascii="Consolas" w:hAnsi="Consolas"/>
          <w:color w:val="70AD47" w:themeColor="accent6"/>
        </w:rPr>
        <w:t>Salary</w:t>
      </w:r>
      <w:r w:rsidRPr="00860E4E">
        <w:rPr>
          <w:rFonts w:ascii="Consolas" w:hAnsi="Consolas"/>
        </w:rPr>
        <w:t xml:space="preserve"> </w:t>
      </w:r>
      <w:r w:rsidRPr="00860E4E">
        <w:rPr>
          <w:rFonts w:ascii="Consolas" w:hAnsi="Consolas"/>
        </w:rPr>
        <w:t>由高至低排列。（</w:t>
      </w:r>
      <w:r w:rsidRPr="00860E4E">
        <w:rPr>
          <w:rFonts w:ascii="Consolas" w:hAnsi="Consolas"/>
        </w:rPr>
        <w:t>30%</w:t>
      </w:r>
      <w:r w:rsidRPr="00860E4E">
        <w:rPr>
          <w:rFonts w:ascii="Consolas" w:hAnsi="Consolas"/>
        </w:rPr>
        <w:t>）</w:t>
      </w:r>
    </w:p>
    <w:p w14:paraId="3A3B94A2" w14:textId="2D0B319F" w:rsidR="009C2BB7" w:rsidRDefault="003554CB" w:rsidP="009C2BB7">
      <w:pPr>
        <w:jc w:val="center"/>
        <w:rPr>
          <w:rFonts w:ascii="Consolas" w:hAnsi="Consolas"/>
        </w:rPr>
      </w:pPr>
      <w:r w:rsidRPr="003554CB">
        <w:rPr>
          <w:rFonts w:ascii="Consolas" w:hAnsi="Consolas"/>
        </w:rPr>
        <w:drawing>
          <wp:inline distT="0" distB="0" distL="0" distR="0" wp14:anchorId="217B5F8E" wp14:editId="213CAC91">
            <wp:extent cx="5274310" cy="1315085"/>
            <wp:effectExtent l="19050" t="19050" r="21590" b="18415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5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9F556" w14:textId="686067C6" w:rsidR="009C2BB7" w:rsidRPr="009C2BB7" w:rsidRDefault="009C2BB7" w:rsidP="009C2BB7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一題執行結果</w:t>
      </w:r>
    </w:p>
    <w:p w14:paraId="3FDA1530" w14:textId="77777777" w:rsidR="00EC0CCA" w:rsidRPr="00860E4E" w:rsidRDefault="00EC0CCA" w:rsidP="00A645A2">
      <w:pPr>
        <w:rPr>
          <w:rFonts w:ascii="Consolas" w:hAnsi="Consolas"/>
        </w:rPr>
      </w:pPr>
    </w:p>
    <w:p w14:paraId="2A3E4709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所有員工的</w:t>
      </w:r>
      <w:r w:rsidRPr="00860E4E">
        <w:rPr>
          <w:rFonts w:ascii="Consolas" w:hAnsi="Consolas"/>
        </w:rPr>
        <w:t xml:space="preserve"> </w:t>
      </w:r>
      <w:r w:rsidRPr="00A70573">
        <w:rPr>
          <w:rFonts w:ascii="Consolas" w:hAnsi="Consolas"/>
          <w:color w:val="70AD47" w:themeColor="accent6"/>
        </w:rPr>
        <w:t>F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L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Ssn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Bdate</w:t>
      </w:r>
      <w:r w:rsidRPr="00860E4E">
        <w:rPr>
          <w:rFonts w:ascii="Consolas" w:hAnsi="Consolas"/>
        </w:rPr>
        <w:t>、</w:t>
      </w:r>
      <w:r w:rsidRPr="00A70573">
        <w:rPr>
          <w:rFonts w:ascii="Consolas" w:hAnsi="Consolas"/>
          <w:color w:val="0070C0"/>
        </w:rPr>
        <w:t>Dname</w:t>
      </w:r>
      <w:r w:rsidRPr="00860E4E">
        <w:rPr>
          <w:rFonts w:ascii="Consolas" w:hAnsi="Consolas"/>
        </w:rPr>
        <w:t>。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237EBD4" w14:textId="735CC563" w:rsidR="00A645A2" w:rsidRDefault="00540D0E" w:rsidP="00E66A56">
      <w:pPr>
        <w:jc w:val="center"/>
        <w:rPr>
          <w:rFonts w:ascii="Consolas" w:hAnsi="Consolas"/>
        </w:rPr>
      </w:pPr>
      <w:r w:rsidRPr="00540D0E">
        <w:rPr>
          <w:rFonts w:ascii="Consolas" w:hAnsi="Consolas"/>
        </w:rPr>
        <w:drawing>
          <wp:inline distT="0" distB="0" distL="0" distR="0" wp14:anchorId="5D02C35B" wp14:editId="7A274F21">
            <wp:extent cx="5274310" cy="1031240"/>
            <wp:effectExtent l="19050" t="19050" r="21590" b="16510"/>
            <wp:docPr id="299" name="圖片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D6691" w14:textId="6FF643EB" w:rsidR="00540D0E" w:rsidRDefault="00540D0E" w:rsidP="00E66A56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二題執行結果</w:t>
      </w:r>
    </w:p>
    <w:p w14:paraId="36CBD359" w14:textId="77777777" w:rsidR="00EC0CCA" w:rsidRPr="00860E4E" w:rsidRDefault="00EC0CCA" w:rsidP="00A645A2">
      <w:pPr>
        <w:rPr>
          <w:rFonts w:ascii="Consolas" w:hAnsi="Consolas"/>
        </w:rPr>
      </w:pPr>
    </w:p>
    <w:p w14:paraId="222CCF8A" w14:textId="6400559E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</w:t>
      </w:r>
      <w:r w:rsidRPr="00F52F5C">
        <w:rPr>
          <w:rFonts w:ascii="Consolas" w:hAnsi="Consolas"/>
          <w:color w:val="70AD47" w:themeColor="accent6"/>
        </w:rPr>
        <w:t>員工</w:t>
      </w:r>
      <w:r w:rsidRPr="00F52F5C">
        <w:rPr>
          <w:rFonts w:ascii="Consolas" w:hAnsi="Consolas"/>
          <w:color w:val="0070C0"/>
        </w:rPr>
        <w:t>家</w:t>
      </w:r>
      <w:r w:rsidRPr="00F52F5C">
        <w:rPr>
          <w:color w:val="0070C0"/>
        </w:rPr>
        <w:t>眷</w:t>
      </w:r>
      <w:r w:rsidRPr="00250E95">
        <w:t>資料</w:t>
      </w:r>
      <w:r w:rsidR="006A132A">
        <w:rPr>
          <w:rFonts w:hint="eastAsia"/>
        </w:rPr>
        <w:t>，依</w:t>
      </w:r>
      <w:r w:rsidR="006A132A">
        <w:rPr>
          <w:rFonts w:hint="eastAsia"/>
        </w:rPr>
        <w:t xml:space="preserve"> </w:t>
      </w:r>
      <w:r w:rsidR="006A132A">
        <w:t xml:space="preserve">Bdate </w:t>
      </w:r>
      <w:r w:rsidR="006A132A">
        <w:rPr>
          <w:rFonts w:hint="eastAsia"/>
        </w:rPr>
        <w:t>排序</w:t>
      </w:r>
      <w:r w:rsidRPr="00250E95">
        <w:rPr>
          <w:rFonts w:hint="eastAsia"/>
        </w:rPr>
        <w:t>，共</w:t>
      </w:r>
      <w:r w:rsidRPr="00250E95">
        <w:rPr>
          <w:rFonts w:hint="eastAsia"/>
        </w:rPr>
        <w:t xml:space="preserve"> </w:t>
      </w:r>
      <w:r w:rsidRPr="00250E95">
        <w:t xml:space="preserve">7 </w:t>
      </w:r>
      <w:r w:rsidRPr="00250E95">
        <w:rPr>
          <w:rFonts w:hint="eastAsia"/>
        </w:rPr>
        <w:t>筆資料</w:t>
      </w:r>
      <w:r w:rsidRPr="00250E95">
        <w:t>，結果如下（</w:t>
      </w:r>
      <w:r w:rsidRPr="00250E95">
        <w:t>30%</w:t>
      </w:r>
      <w:r w:rsidRPr="00250E95">
        <w:t>）：</w:t>
      </w:r>
    </w:p>
    <w:p w14:paraId="5E7E3DDD" w14:textId="3E151E65" w:rsidR="00C67065" w:rsidRDefault="00A645A2" w:rsidP="00C67065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3704D5D" wp14:editId="3654E8C3">
            <wp:extent cx="5274310" cy="1130300"/>
            <wp:effectExtent l="19050" t="19050" r="21590" b="1270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BD066" w14:textId="0A1AB09C" w:rsidR="00C67065" w:rsidRDefault="00C67065" w:rsidP="00C6706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三題執行結果</w:t>
      </w:r>
    </w:p>
    <w:p w14:paraId="2BC4F0CE" w14:textId="77777777" w:rsidR="00664F15" w:rsidRPr="00860E4E" w:rsidRDefault="00664F15" w:rsidP="00A645A2">
      <w:pPr>
        <w:rPr>
          <w:rFonts w:ascii="Consolas" w:hAnsi="Consolas"/>
        </w:rPr>
      </w:pPr>
    </w:p>
    <w:p w14:paraId="68B7534F" w14:textId="13925DF5" w:rsidR="00A645A2" w:rsidRPr="00B87AF1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 xml:space="preserve">MySQL </w:t>
      </w:r>
      <w:r w:rsidRPr="00860E4E">
        <w:rPr>
          <w:rFonts w:ascii="Consolas" w:hAnsi="Consolas"/>
        </w:rPr>
        <w:t>中有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函式，</w:t>
      </w:r>
      <w:r w:rsidR="001076CF" w:rsidRPr="00860E4E">
        <w:rPr>
          <w:rFonts w:ascii="Consolas" w:hAnsi="Consolas"/>
        </w:rPr>
        <w:t>請查詢</w:t>
      </w:r>
      <w:r w:rsidR="00BD7288" w:rsidRPr="0040212F">
        <w:rPr>
          <w:rFonts w:ascii="Consolas" w:hAnsi="Consolas" w:hint="eastAsia"/>
          <w:color w:val="70AD47" w:themeColor="accent6"/>
        </w:rPr>
        <w:t>F</w:t>
      </w:r>
      <w:r w:rsidR="00BD7288" w:rsidRPr="0040212F">
        <w:rPr>
          <w:rFonts w:ascii="Consolas" w:hAnsi="Consolas"/>
          <w:color w:val="70AD47" w:themeColor="accent6"/>
        </w:rPr>
        <w:t>name</w:t>
      </w:r>
      <w:r w:rsidR="00BD7288" w:rsidRPr="0040212F">
        <w:rPr>
          <w:rFonts w:ascii="Consolas" w:hAnsi="Consolas" w:hint="eastAsia"/>
          <w:color w:val="70AD47" w:themeColor="accent6"/>
        </w:rPr>
        <w:t>、</w:t>
      </w:r>
      <w:r w:rsidR="00BD7288" w:rsidRPr="0040212F">
        <w:rPr>
          <w:rFonts w:ascii="Consolas" w:hAnsi="Consolas" w:hint="eastAsia"/>
          <w:color w:val="70AD47" w:themeColor="accent6"/>
        </w:rPr>
        <w:t>L</w:t>
      </w:r>
      <w:r w:rsidR="00BD7288" w:rsidRPr="0040212F">
        <w:rPr>
          <w:rFonts w:ascii="Consolas" w:hAnsi="Consolas"/>
          <w:color w:val="70AD47" w:themeColor="accent6"/>
        </w:rPr>
        <w:t>name</w:t>
      </w:r>
      <w:r w:rsidR="00BD7288" w:rsidRPr="0040212F">
        <w:rPr>
          <w:rFonts w:ascii="Consolas" w:hAnsi="Consolas" w:hint="eastAsia"/>
          <w:color w:val="70AD47" w:themeColor="accent6"/>
        </w:rPr>
        <w:t>、</w:t>
      </w:r>
      <w:r w:rsidR="00BD7288" w:rsidRPr="0040212F">
        <w:rPr>
          <w:rFonts w:ascii="Consolas" w:hAnsi="Consolas" w:hint="eastAsia"/>
          <w:color w:val="70AD47" w:themeColor="accent6"/>
        </w:rPr>
        <w:t>B</w:t>
      </w:r>
      <w:r w:rsidR="00BD7288" w:rsidRPr="0040212F">
        <w:rPr>
          <w:rFonts w:ascii="Consolas" w:hAnsi="Consolas"/>
          <w:color w:val="70AD47" w:themeColor="accent6"/>
        </w:rPr>
        <w:t>date</w:t>
      </w:r>
      <w:r w:rsidR="00BD7288">
        <w:rPr>
          <w:rFonts w:ascii="Consolas" w:hAnsi="Consolas" w:hint="eastAsia"/>
        </w:rPr>
        <w:t>、</w:t>
      </w:r>
      <w:r w:rsidR="00BD7288" w:rsidRPr="00C97F92">
        <w:rPr>
          <w:rFonts w:ascii="Consolas" w:hAnsi="Consolas" w:hint="eastAsia"/>
          <w:b/>
        </w:rPr>
        <w:t>B</w:t>
      </w:r>
      <w:r w:rsidR="00BD7288" w:rsidRPr="00C97F92">
        <w:rPr>
          <w:rFonts w:ascii="Consolas" w:hAnsi="Consolas"/>
          <w:b/>
        </w:rPr>
        <w:t>year</w:t>
      </w:r>
      <w:r w:rsidR="00BD7288">
        <w:rPr>
          <w:rFonts w:ascii="Consolas" w:hAnsi="Consolas" w:hint="eastAsia"/>
        </w:rPr>
        <w:t>、</w:t>
      </w:r>
      <w:r w:rsidR="00BD7288" w:rsidRPr="0040212F">
        <w:rPr>
          <w:rFonts w:ascii="Consolas" w:hAnsi="Consolas" w:hint="eastAsia"/>
          <w:color w:val="C45911" w:themeColor="accent2" w:themeShade="BF"/>
        </w:rPr>
        <w:t>H</w:t>
      </w:r>
      <w:r w:rsidR="00BD7288" w:rsidRPr="0040212F">
        <w:rPr>
          <w:rFonts w:ascii="Consolas" w:hAnsi="Consolas"/>
          <w:color w:val="C45911" w:themeColor="accent2" w:themeShade="BF"/>
        </w:rPr>
        <w:t>ours</w:t>
      </w:r>
      <w:r w:rsidR="00BD7288" w:rsidRPr="0040212F">
        <w:rPr>
          <w:rFonts w:ascii="Consolas" w:hAnsi="Consolas" w:hint="eastAsia"/>
          <w:color w:val="C45911" w:themeColor="accent2" w:themeShade="BF"/>
        </w:rPr>
        <w:t>、</w:t>
      </w:r>
      <w:r w:rsidR="00BD7288" w:rsidRPr="0040212F">
        <w:rPr>
          <w:rFonts w:ascii="Consolas" w:hAnsi="Consolas" w:hint="eastAsia"/>
          <w:color w:val="C45911" w:themeColor="accent2" w:themeShade="BF"/>
        </w:rPr>
        <w:t>P</w:t>
      </w:r>
      <w:r w:rsidR="00BD7288" w:rsidRPr="0040212F">
        <w:rPr>
          <w:rFonts w:ascii="Consolas" w:hAnsi="Consolas"/>
          <w:color w:val="C45911" w:themeColor="accent2" w:themeShade="BF"/>
        </w:rPr>
        <w:t>name</w:t>
      </w:r>
      <w:r w:rsidR="00BD7288" w:rsidRPr="0040212F">
        <w:rPr>
          <w:rFonts w:ascii="Consolas" w:hAnsi="Consolas" w:hint="eastAsia"/>
          <w:color w:val="C45911" w:themeColor="accent2" w:themeShade="BF"/>
        </w:rPr>
        <w:t>、</w:t>
      </w:r>
      <w:r w:rsidR="00BD7288" w:rsidRPr="0040212F">
        <w:rPr>
          <w:rFonts w:ascii="Consolas" w:hAnsi="Consolas" w:hint="eastAsia"/>
          <w:color w:val="C45911" w:themeColor="accent2" w:themeShade="BF"/>
        </w:rPr>
        <w:t>P</w:t>
      </w:r>
      <w:r w:rsidR="00BD7288" w:rsidRPr="0040212F">
        <w:rPr>
          <w:rFonts w:ascii="Consolas" w:hAnsi="Consolas"/>
          <w:color w:val="C45911" w:themeColor="accent2" w:themeShade="BF"/>
        </w:rPr>
        <w:t>location</w:t>
      </w:r>
      <w:r w:rsidR="001076CF">
        <w:rPr>
          <w:rFonts w:ascii="Consolas" w:hAnsi="Consolas" w:hint="eastAsia"/>
        </w:rPr>
        <w:t>，共</w:t>
      </w:r>
      <w:r w:rsidR="001076CF">
        <w:rPr>
          <w:rFonts w:ascii="Consolas" w:hAnsi="Consolas" w:hint="eastAsia"/>
        </w:rPr>
        <w:t xml:space="preserve"> </w:t>
      </w:r>
      <w:r w:rsidR="001076CF">
        <w:rPr>
          <w:rFonts w:ascii="Consolas" w:hAnsi="Consolas"/>
        </w:rPr>
        <w:t xml:space="preserve">13 </w:t>
      </w:r>
      <w:r w:rsidR="001076CF">
        <w:rPr>
          <w:rFonts w:ascii="Consolas" w:hAnsi="Consolas" w:hint="eastAsia"/>
        </w:rPr>
        <w:t>筆資料</w:t>
      </w:r>
      <w:r w:rsidR="001076CF" w:rsidRPr="00860E4E">
        <w:rPr>
          <w:rFonts w:ascii="Consolas" w:hAnsi="Consolas"/>
        </w:rPr>
        <w:t>：</w:t>
      </w:r>
      <w:r w:rsidRPr="00860E4E">
        <w:rPr>
          <w:rFonts w:ascii="Consolas" w:hAnsi="Consolas"/>
        </w:rPr>
        <w:t>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5C03EE04" w14:textId="2C7A0CBA" w:rsidR="00A645A2" w:rsidRDefault="00A645A2" w:rsidP="00F55F7D">
      <w:pPr>
        <w:jc w:val="center"/>
        <w:rPr>
          <w:rFonts w:ascii="Consolas" w:hAnsi="Consolas"/>
        </w:rPr>
      </w:pPr>
      <w:r w:rsidRPr="00302683">
        <w:rPr>
          <w:rFonts w:ascii="Consolas" w:hAnsi="Consolas"/>
        </w:rPr>
        <w:drawing>
          <wp:inline distT="0" distB="0" distL="0" distR="0" wp14:anchorId="32600521" wp14:editId="28B197F5">
            <wp:extent cx="5274310" cy="2658110"/>
            <wp:effectExtent l="19050" t="19050" r="21590" b="27940"/>
            <wp:docPr id="194" name="圖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708AB" w14:textId="1CA28247" w:rsidR="00F55F7D" w:rsidRPr="00860E4E" w:rsidRDefault="00F55F7D" w:rsidP="00F55F7D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四題執行結果</w:t>
      </w:r>
    </w:p>
    <w:p w14:paraId="63F4414D" w14:textId="77777777" w:rsidR="00F55F7D" w:rsidRPr="00860E4E" w:rsidRDefault="00F55F7D" w:rsidP="00A645A2">
      <w:pPr>
        <w:rPr>
          <w:rFonts w:ascii="Consolas" w:hAnsi="Consolas"/>
        </w:rPr>
      </w:pPr>
    </w:p>
    <w:p w14:paraId="2773C16D" w14:textId="550DB1DB" w:rsidR="00A645A2" w:rsidRPr="00F97100" w:rsidRDefault="00A645A2" w:rsidP="00A645A2">
      <w:pPr>
        <w:rPr>
          <w:rFonts w:ascii="Consolas" w:hAnsi="Consolas"/>
          <w:b/>
          <w:bdr w:val="single" w:sz="4" w:space="0" w:color="auto"/>
        </w:rPr>
      </w:pPr>
      <w:r w:rsidRPr="00F97100">
        <w:rPr>
          <w:rFonts w:ascii="Consolas" w:hAnsi="Consolas"/>
          <w:b/>
          <w:bdr w:val="single" w:sz="4" w:space="0" w:color="auto"/>
        </w:rPr>
        <w:t>提示</w:t>
      </w:r>
      <w:r w:rsidR="00A54965" w:rsidRPr="00F97100">
        <w:rPr>
          <w:rFonts w:ascii="Consolas" w:hAnsi="Consolas" w:hint="eastAsia"/>
          <w:b/>
          <w:bdr w:val="single" w:sz="4" w:space="0" w:color="auto"/>
        </w:rPr>
        <w:t>1</w:t>
      </w:r>
    </w:p>
    <w:p w14:paraId="1ED03E21" w14:textId="77777777" w:rsidR="00A645A2" w:rsidRDefault="009B4061" w:rsidP="00A645A2">
      <w:pPr>
        <w:rPr>
          <w:rFonts w:ascii="Consolas" w:hAnsi="Consolas" w:cs="Courier New"/>
          <w:color w:val="444444"/>
          <w:shd w:val="clear" w:color="auto" w:fill="E5E5E5"/>
        </w:rPr>
      </w:pPr>
      <w:hyperlink r:id="rId217" w:tgtFrame="mysql_doc" w:history="1">
        <w:r w:rsidR="00A645A2" w:rsidRPr="00860E4E">
          <w:rPr>
            <w:rStyle w:val="aa"/>
            <w:rFonts w:ascii="Consolas" w:hAnsi="Consolas" w:cs="Courier New"/>
            <w:color w:val="7030A0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5EC2F10" w14:textId="77777777" w:rsidR="00A645A2" w:rsidRDefault="00A645A2" w:rsidP="00A645A2">
      <w:pPr>
        <w:rPr>
          <w:rStyle w:val="cm-punctuation"/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F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</w:p>
    <w:p w14:paraId="40D63FB2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L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7656630E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6B2316A8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keyword"/>
          <w:rFonts w:ascii="Consolas" w:hAnsi="Consolas" w:cs="Courier New"/>
          <w:color w:val="770088"/>
          <w:shd w:val="clear" w:color="auto" w:fill="E5E5E5"/>
        </w:rPr>
        <w:t>AS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C290D90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works_on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Hours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0DFA21C3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4FEDDE27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location`</w:t>
      </w:r>
    </w:p>
    <w:p w14:paraId="74E5E603" w14:textId="77777777" w:rsidR="00A54965" w:rsidRDefault="00A54965" w:rsidP="00A54965"/>
    <w:p w14:paraId="12A8F212" w14:textId="096D12C7" w:rsidR="00A645A2" w:rsidRPr="00F97100" w:rsidRDefault="00A54965" w:rsidP="00A54965">
      <w:pPr>
        <w:rPr>
          <w:b/>
          <w:bdr w:val="single" w:sz="4" w:space="0" w:color="auto"/>
        </w:rPr>
      </w:pPr>
      <w:r w:rsidRPr="00F97100">
        <w:rPr>
          <w:rFonts w:hint="eastAsia"/>
          <w:b/>
          <w:bdr w:val="single" w:sz="4" w:space="0" w:color="auto"/>
        </w:rPr>
        <w:t>提示</w:t>
      </w:r>
      <w:r w:rsidRPr="00F97100">
        <w:rPr>
          <w:rFonts w:hint="eastAsia"/>
          <w:b/>
          <w:bdr w:val="single" w:sz="4" w:space="0" w:color="auto"/>
        </w:rPr>
        <w:t>2</w:t>
      </w:r>
    </w:p>
    <w:p w14:paraId="0C64E019" w14:textId="50CA97BC" w:rsidR="00A54965" w:rsidRPr="00207E79" w:rsidRDefault="00A54965" w:rsidP="00A54965">
      <w:r>
        <w:rPr>
          <w:rFonts w:hint="eastAsia"/>
        </w:rPr>
        <w:t>當</w:t>
      </w:r>
      <w:r>
        <w:t xml:space="preserve"> WHERE </w:t>
      </w:r>
      <w:r>
        <w:rPr>
          <w:rFonts w:hint="eastAsia"/>
        </w:rPr>
        <w:t>當中使用函式，例如</w:t>
      </w:r>
      <w:r>
        <w:rPr>
          <w:rFonts w:hint="eastAsia"/>
        </w:rPr>
        <w:t xml:space="preserve"> </w:t>
      </w:r>
      <w:r>
        <w:t>DATE_FORMAT()</w:t>
      </w:r>
      <w:r>
        <w:rPr>
          <w:rFonts w:hint="eastAsia"/>
        </w:rPr>
        <w:t>，無法使用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>
        <w:rPr>
          <w:rFonts w:hint="eastAsia"/>
        </w:rPr>
        <w:t>別名來</w:t>
      </w:r>
      <w:r w:rsidR="003663B6">
        <w:rPr>
          <w:rFonts w:hint="eastAsia"/>
        </w:rPr>
        <w:t>進行條件判斷</w:t>
      </w:r>
      <w:r w:rsidR="00537B3F">
        <w:rPr>
          <w:rFonts w:hint="eastAsia"/>
        </w:rPr>
        <w:t>，必須使用</w:t>
      </w:r>
      <w:r w:rsidR="00537B3F">
        <w:rPr>
          <w:rFonts w:hint="eastAsia"/>
        </w:rPr>
        <w:t xml:space="preserve"> </w:t>
      </w:r>
      <w:r w:rsidR="00537B3F"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="00537B3F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537B3F"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="00537B3F"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="00537B3F"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="00537B3F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537B3F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="00537B3F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="00537B3F">
        <w:rPr>
          <w:rFonts w:hint="eastAsia"/>
        </w:rPr>
        <w:t xml:space="preserve"> </w:t>
      </w:r>
      <w:r w:rsidR="00537B3F">
        <w:rPr>
          <w:rFonts w:hint="eastAsia"/>
        </w:rPr>
        <w:t>語法</w:t>
      </w:r>
      <w:r w:rsidR="00EE7036">
        <w:rPr>
          <w:rFonts w:hint="eastAsia"/>
        </w:rPr>
        <w:t>才能運作。</w:t>
      </w:r>
    </w:p>
    <w:sectPr w:rsidR="00A54965" w:rsidRPr="00207E79" w:rsidSect="004E60D9">
      <w:footerReference w:type="default" r:id="rId21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48266D" w14:textId="77777777" w:rsidR="009B4061" w:rsidRDefault="009B4061" w:rsidP="00C605C9">
      <w:r>
        <w:separator/>
      </w:r>
    </w:p>
  </w:endnote>
  <w:endnote w:type="continuationSeparator" w:id="0">
    <w:p w14:paraId="640475CB" w14:textId="77777777" w:rsidR="009B4061" w:rsidRDefault="009B4061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452E2C" w:rsidRDefault="00452E2C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B3CEEE" w14:textId="77777777" w:rsidR="009B4061" w:rsidRDefault="009B4061" w:rsidP="00C605C9">
      <w:r>
        <w:separator/>
      </w:r>
    </w:p>
  </w:footnote>
  <w:footnote w:type="continuationSeparator" w:id="0">
    <w:p w14:paraId="21BD26A6" w14:textId="77777777" w:rsidR="009B4061" w:rsidRDefault="009B4061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452E2C" w:rsidRPr="00853FA7" w14:paraId="7B9E4EC9" w14:textId="77777777" w:rsidTr="00DC78EE">
      <w:tc>
        <w:tcPr>
          <w:tcW w:w="2765" w:type="dxa"/>
        </w:tcPr>
        <w:p w14:paraId="41CBCB6D" w14:textId="77777777" w:rsidR="00452E2C" w:rsidRPr="00853FA7" w:rsidRDefault="00452E2C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452E2C" w:rsidRPr="00853FA7" w:rsidRDefault="00452E2C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452E2C" w:rsidRPr="00853FA7" w:rsidRDefault="00452E2C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452E2C" w:rsidRPr="00853FA7" w:rsidRDefault="00452E2C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B4F5D6A"/>
    <w:multiLevelType w:val="hybridMultilevel"/>
    <w:tmpl w:val="E0000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1"/>
  </w:num>
  <w:num w:numId="2">
    <w:abstractNumId w:val="13"/>
  </w:num>
  <w:num w:numId="3">
    <w:abstractNumId w:val="19"/>
  </w:num>
  <w:num w:numId="4">
    <w:abstractNumId w:val="0"/>
  </w:num>
  <w:num w:numId="5">
    <w:abstractNumId w:val="11"/>
  </w:num>
  <w:num w:numId="6">
    <w:abstractNumId w:val="14"/>
  </w:num>
  <w:num w:numId="7">
    <w:abstractNumId w:val="3"/>
  </w:num>
  <w:num w:numId="8">
    <w:abstractNumId w:val="12"/>
  </w:num>
  <w:num w:numId="9">
    <w:abstractNumId w:val="4"/>
  </w:num>
  <w:num w:numId="10">
    <w:abstractNumId w:val="17"/>
  </w:num>
  <w:num w:numId="11">
    <w:abstractNumId w:val="2"/>
  </w:num>
  <w:num w:numId="12">
    <w:abstractNumId w:val="8"/>
  </w:num>
  <w:num w:numId="13">
    <w:abstractNumId w:val="1"/>
  </w:num>
  <w:num w:numId="14">
    <w:abstractNumId w:val="7"/>
  </w:num>
  <w:num w:numId="15">
    <w:abstractNumId w:val="15"/>
  </w:num>
  <w:num w:numId="16">
    <w:abstractNumId w:val="20"/>
  </w:num>
  <w:num w:numId="17">
    <w:abstractNumId w:val="10"/>
  </w:num>
  <w:num w:numId="18">
    <w:abstractNumId w:val="9"/>
  </w:num>
  <w:num w:numId="19">
    <w:abstractNumId w:val="16"/>
  </w:num>
  <w:num w:numId="20">
    <w:abstractNumId w:val="5"/>
  </w:num>
  <w:num w:numId="21">
    <w:abstractNumId w:val="22"/>
  </w:num>
  <w:num w:numId="22">
    <w:abstractNumId w:val="6"/>
  </w:num>
  <w:num w:numId="23">
    <w:abstractNumId w:val="18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MqkFAIarJhMtAAAA"/>
  </w:docVars>
  <w:rsids>
    <w:rsidRoot w:val="00DC78EE"/>
    <w:rsid w:val="00001CCD"/>
    <w:rsid w:val="00003FC6"/>
    <w:rsid w:val="00004BA2"/>
    <w:rsid w:val="0001342D"/>
    <w:rsid w:val="0001632B"/>
    <w:rsid w:val="0001718A"/>
    <w:rsid w:val="00020E96"/>
    <w:rsid w:val="00024933"/>
    <w:rsid w:val="00024DE4"/>
    <w:rsid w:val="000309E5"/>
    <w:rsid w:val="000314C4"/>
    <w:rsid w:val="00031EE2"/>
    <w:rsid w:val="00032E4F"/>
    <w:rsid w:val="00035D58"/>
    <w:rsid w:val="000372D5"/>
    <w:rsid w:val="00040224"/>
    <w:rsid w:val="000431EB"/>
    <w:rsid w:val="000442B9"/>
    <w:rsid w:val="000446B8"/>
    <w:rsid w:val="00050D3B"/>
    <w:rsid w:val="0005355D"/>
    <w:rsid w:val="00054510"/>
    <w:rsid w:val="000579BF"/>
    <w:rsid w:val="00057E0D"/>
    <w:rsid w:val="000600C3"/>
    <w:rsid w:val="00064360"/>
    <w:rsid w:val="00070580"/>
    <w:rsid w:val="00072A3C"/>
    <w:rsid w:val="00073AD3"/>
    <w:rsid w:val="0007731F"/>
    <w:rsid w:val="000833F4"/>
    <w:rsid w:val="00083C45"/>
    <w:rsid w:val="00086CF8"/>
    <w:rsid w:val="000965B6"/>
    <w:rsid w:val="000A0EA6"/>
    <w:rsid w:val="000A2F6F"/>
    <w:rsid w:val="000A4818"/>
    <w:rsid w:val="000A51AF"/>
    <w:rsid w:val="000A6F90"/>
    <w:rsid w:val="000A7BAE"/>
    <w:rsid w:val="000B037B"/>
    <w:rsid w:val="000B03EC"/>
    <w:rsid w:val="000B07B9"/>
    <w:rsid w:val="000B2DFC"/>
    <w:rsid w:val="000C00B8"/>
    <w:rsid w:val="000C4DB6"/>
    <w:rsid w:val="000C62F7"/>
    <w:rsid w:val="000C679B"/>
    <w:rsid w:val="000E195A"/>
    <w:rsid w:val="000E3337"/>
    <w:rsid w:val="000E39A0"/>
    <w:rsid w:val="000E3A1E"/>
    <w:rsid w:val="000E4C77"/>
    <w:rsid w:val="000F060D"/>
    <w:rsid w:val="000F3730"/>
    <w:rsid w:val="000F42F9"/>
    <w:rsid w:val="000F463F"/>
    <w:rsid w:val="000F658E"/>
    <w:rsid w:val="000F7B03"/>
    <w:rsid w:val="00100A3E"/>
    <w:rsid w:val="00100BDF"/>
    <w:rsid w:val="00102651"/>
    <w:rsid w:val="001076CF"/>
    <w:rsid w:val="00107BE8"/>
    <w:rsid w:val="00110DF9"/>
    <w:rsid w:val="00110F8E"/>
    <w:rsid w:val="0011159F"/>
    <w:rsid w:val="00111FE8"/>
    <w:rsid w:val="00112EFB"/>
    <w:rsid w:val="001156EA"/>
    <w:rsid w:val="00116B2C"/>
    <w:rsid w:val="00117987"/>
    <w:rsid w:val="001207BB"/>
    <w:rsid w:val="001231A4"/>
    <w:rsid w:val="00123E0D"/>
    <w:rsid w:val="0012591F"/>
    <w:rsid w:val="00126D78"/>
    <w:rsid w:val="001305E9"/>
    <w:rsid w:val="0013125A"/>
    <w:rsid w:val="00131A28"/>
    <w:rsid w:val="00133E2B"/>
    <w:rsid w:val="00133FED"/>
    <w:rsid w:val="00135E3D"/>
    <w:rsid w:val="0013712E"/>
    <w:rsid w:val="00140504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1FF5"/>
    <w:rsid w:val="00162833"/>
    <w:rsid w:val="00163E26"/>
    <w:rsid w:val="00165CF4"/>
    <w:rsid w:val="001665CE"/>
    <w:rsid w:val="00166A22"/>
    <w:rsid w:val="00170F53"/>
    <w:rsid w:val="0017181E"/>
    <w:rsid w:val="00171A15"/>
    <w:rsid w:val="00171A22"/>
    <w:rsid w:val="001731C0"/>
    <w:rsid w:val="00174654"/>
    <w:rsid w:val="0018089D"/>
    <w:rsid w:val="00182BA9"/>
    <w:rsid w:val="00182D01"/>
    <w:rsid w:val="00187714"/>
    <w:rsid w:val="00192635"/>
    <w:rsid w:val="00197F80"/>
    <w:rsid w:val="001A0F7F"/>
    <w:rsid w:val="001A19BD"/>
    <w:rsid w:val="001A2EE3"/>
    <w:rsid w:val="001A5D47"/>
    <w:rsid w:val="001A5FC6"/>
    <w:rsid w:val="001A692C"/>
    <w:rsid w:val="001A6CC7"/>
    <w:rsid w:val="001B0F84"/>
    <w:rsid w:val="001B19F4"/>
    <w:rsid w:val="001B4ADC"/>
    <w:rsid w:val="001B56E4"/>
    <w:rsid w:val="001B5840"/>
    <w:rsid w:val="001C0A2E"/>
    <w:rsid w:val="001C182D"/>
    <w:rsid w:val="001C3DB9"/>
    <w:rsid w:val="001C47CE"/>
    <w:rsid w:val="001C4BD6"/>
    <w:rsid w:val="001D229E"/>
    <w:rsid w:val="001D625D"/>
    <w:rsid w:val="001E18DC"/>
    <w:rsid w:val="001E30FF"/>
    <w:rsid w:val="001E3D7B"/>
    <w:rsid w:val="001E5070"/>
    <w:rsid w:val="001E5620"/>
    <w:rsid w:val="001E661F"/>
    <w:rsid w:val="001E77D5"/>
    <w:rsid w:val="001F49B6"/>
    <w:rsid w:val="00200E35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37F7"/>
    <w:rsid w:val="00215C57"/>
    <w:rsid w:val="0021611E"/>
    <w:rsid w:val="00217587"/>
    <w:rsid w:val="00220A5A"/>
    <w:rsid w:val="00223F18"/>
    <w:rsid w:val="00224A6D"/>
    <w:rsid w:val="002254D5"/>
    <w:rsid w:val="002266EC"/>
    <w:rsid w:val="00226D41"/>
    <w:rsid w:val="00232679"/>
    <w:rsid w:val="00232757"/>
    <w:rsid w:val="00236E80"/>
    <w:rsid w:val="00240555"/>
    <w:rsid w:val="00243935"/>
    <w:rsid w:val="00247E85"/>
    <w:rsid w:val="0025041F"/>
    <w:rsid w:val="00250E95"/>
    <w:rsid w:val="0025189B"/>
    <w:rsid w:val="00251AA7"/>
    <w:rsid w:val="00252153"/>
    <w:rsid w:val="00253C40"/>
    <w:rsid w:val="00253E5E"/>
    <w:rsid w:val="00254BCD"/>
    <w:rsid w:val="0025534E"/>
    <w:rsid w:val="002567A3"/>
    <w:rsid w:val="0026115A"/>
    <w:rsid w:val="00264335"/>
    <w:rsid w:val="002652B5"/>
    <w:rsid w:val="00265667"/>
    <w:rsid w:val="002700F7"/>
    <w:rsid w:val="00272065"/>
    <w:rsid w:val="00273711"/>
    <w:rsid w:val="00274D8F"/>
    <w:rsid w:val="0027686B"/>
    <w:rsid w:val="002768A2"/>
    <w:rsid w:val="002800C4"/>
    <w:rsid w:val="00280F92"/>
    <w:rsid w:val="00286A96"/>
    <w:rsid w:val="00290C1B"/>
    <w:rsid w:val="002943E8"/>
    <w:rsid w:val="0029731F"/>
    <w:rsid w:val="002A0E66"/>
    <w:rsid w:val="002A1181"/>
    <w:rsid w:val="002A4D37"/>
    <w:rsid w:val="002A5A43"/>
    <w:rsid w:val="002A78E7"/>
    <w:rsid w:val="002A7CE9"/>
    <w:rsid w:val="002B3CE2"/>
    <w:rsid w:val="002B4F04"/>
    <w:rsid w:val="002C1A75"/>
    <w:rsid w:val="002C2552"/>
    <w:rsid w:val="002C3052"/>
    <w:rsid w:val="002C314A"/>
    <w:rsid w:val="002C3450"/>
    <w:rsid w:val="002C42A3"/>
    <w:rsid w:val="002C4953"/>
    <w:rsid w:val="002C6408"/>
    <w:rsid w:val="002C6BC4"/>
    <w:rsid w:val="002C6D6A"/>
    <w:rsid w:val="002C73DB"/>
    <w:rsid w:val="002D3C24"/>
    <w:rsid w:val="002D46C7"/>
    <w:rsid w:val="002D6537"/>
    <w:rsid w:val="002D79B2"/>
    <w:rsid w:val="002E0A08"/>
    <w:rsid w:val="002E139A"/>
    <w:rsid w:val="002E1895"/>
    <w:rsid w:val="002E5606"/>
    <w:rsid w:val="002E56F7"/>
    <w:rsid w:val="002E669A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7AF1"/>
    <w:rsid w:val="00314FB1"/>
    <w:rsid w:val="00315BB2"/>
    <w:rsid w:val="00316E11"/>
    <w:rsid w:val="00323194"/>
    <w:rsid w:val="00323CBB"/>
    <w:rsid w:val="00323EE7"/>
    <w:rsid w:val="00325091"/>
    <w:rsid w:val="00326FE1"/>
    <w:rsid w:val="003273AA"/>
    <w:rsid w:val="00327809"/>
    <w:rsid w:val="00327ADC"/>
    <w:rsid w:val="00330430"/>
    <w:rsid w:val="00332196"/>
    <w:rsid w:val="00333355"/>
    <w:rsid w:val="00336D1B"/>
    <w:rsid w:val="003415B1"/>
    <w:rsid w:val="00342187"/>
    <w:rsid w:val="0034237D"/>
    <w:rsid w:val="00345CEB"/>
    <w:rsid w:val="00347EEA"/>
    <w:rsid w:val="00350831"/>
    <w:rsid w:val="0035239E"/>
    <w:rsid w:val="003530ED"/>
    <w:rsid w:val="003554CB"/>
    <w:rsid w:val="00355713"/>
    <w:rsid w:val="00356557"/>
    <w:rsid w:val="00365BDD"/>
    <w:rsid w:val="003663B6"/>
    <w:rsid w:val="00371E3A"/>
    <w:rsid w:val="00382C3C"/>
    <w:rsid w:val="00384831"/>
    <w:rsid w:val="00390191"/>
    <w:rsid w:val="003963F6"/>
    <w:rsid w:val="00397EB3"/>
    <w:rsid w:val="003A17A1"/>
    <w:rsid w:val="003A56BC"/>
    <w:rsid w:val="003B17E2"/>
    <w:rsid w:val="003B22CF"/>
    <w:rsid w:val="003B25C0"/>
    <w:rsid w:val="003B49AB"/>
    <w:rsid w:val="003B709D"/>
    <w:rsid w:val="003C1103"/>
    <w:rsid w:val="003C503E"/>
    <w:rsid w:val="003C65B6"/>
    <w:rsid w:val="003D0155"/>
    <w:rsid w:val="003D1EC9"/>
    <w:rsid w:val="003D4E62"/>
    <w:rsid w:val="003D746F"/>
    <w:rsid w:val="003D7D36"/>
    <w:rsid w:val="003E19AE"/>
    <w:rsid w:val="003E39EA"/>
    <w:rsid w:val="003E401A"/>
    <w:rsid w:val="003E7394"/>
    <w:rsid w:val="003F0189"/>
    <w:rsid w:val="003F7F7C"/>
    <w:rsid w:val="0040160B"/>
    <w:rsid w:val="0040212F"/>
    <w:rsid w:val="00402D2B"/>
    <w:rsid w:val="00402E40"/>
    <w:rsid w:val="004034F5"/>
    <w:rsid w:val="004040B8"/>
    <w:rsid w:val="004068FE"/>
    <w:rsid w:val="00407285"/>
    <w:rsid w:val="004121E3"/>
    <w:rsid w:val="00420197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7246"/>
    <w:rsid w:val="004379DB"/>
    <w:rsid w:val="004408E1"/>
    <w:rsid w:val="00442B0E"/>
    <w:rsid w:val="00443A97"/>
    <w:rsid w:val="0044427A"/>
    <w:rsid w:val="00444E6E"/>
    <w:rsid w:val="00450846"/>
    <w:rsid w:val="004511D4"/>
    <w:rsid w:val="004520C4"/>
    <w:rsid w:val="00452E2C"/>
    <w:rsid w:val="004559FD"/>
    <w:rsid w:val="00460F0D"/>
    <w:rsid w:val="004635F9"/>
    <w:rsid w:val="00464B9D"/>
    <w:rsid w:val="004657A3"/>
    <w:rsid w:val="00472720"/>
    <w:rsid w:val="00473D98"/>
    <w:rsid w:val="0047688D"/>
    <w:rsid w:val="00476945"/>
    <w:rsid w:val="00477E85"/>
    <w:rsid w:val="00481A5F"/>
    <w:rsid w:val="00481DCF"/>
    <w:rsid w:val="00484B2A"/>
    <w:rsid w:val="00486382"/>
    <w:rsid w:val="00486940"/>
    <w:rsid w:val="00492441"/>
    <w:rsid w:val="00492D96"/>
    <w:rsid w:val="00494B3A"/>
    <w:rsid w:val="0049700F"/>
    <w:rsid w:val="004A23A5"/>
    <w:rsid w:val="004A2830"/>
    <w:rsid w:val="004A66DB"/>
    <w:rsid w:val="004B22F8"/>
    <w:rsid w:val="004B2807"/>
    <w:rsid w:val="004B28C2"/>
    <w:rsid w:val="004B2D6D"/>
    <w:rsid w:val="004B2E47"/>
    <w:rsid w:val="004C00EE"/>
    <w:rsid w:val="004C0CD0"/>
    <w:rsid w:val="004C1259"/>
    <w:rsid w:val="004C2AFC"/>
    <w:rsid w:val="004C2DD6"/>
    <w:rsid w:val="004C4A6A"/>
    <w:rsid w:val="004C4F8B"/>
    <w:rsid w:val="004C5AF6"/>
    <w:rsid w:val="004C65B0"/>
    <w:rsid w:val="004C7674"/>
    <w:rsid w:val="004D05F0"/>
    <w:rsid w:val="004D3F87"/>
    <w:rsid w:val="004D4AEB"/>
    <w:rsid w:val="004D566A"/>
    <w:rsid w:val="004D5EEF"/>
    <w:rsid w:val="004E22AD"/>
    <w:rsid w:val="004E22D1"/>
    <w:rsid w:val="004E3BC1"/>
    <w:rsid w:val="004E5874"/>
    <w:rsid w:val="004E5D7A"/>
    <w:rsid w:val="004E6034"/>
    <w:rsid w:val="004E60D9"/>
    <w:rsid w:val="004F31FD"/>
    <w:rsid w:val="004F3413"/>
    <w:rsid w:val="004F38A5"/>
    <w:rsid w:val="004F421F"/>
    <w:rsid w:val="004F71FC"/>
    <w:rsid w:val="004F7EF6"/>
    <w:rsid w:val="005018E1"/>
    <w:rsid w:val="00502D45"/>
    <w:rsid w:val="0050310E"/>
    <w:rsid w:val="00503CEC"/>
    <w:rsid w:val="00505164"/>
    <w:rsid w:val="00505EBE"/>
    <w:rsid w:val="005064FC"/>
    <w:rsid w:val="005079D2"/>
    <w:rsid w:val="00511404"/>
    <w:rsid w:val="00511510"/>
    <w:rsid w:val="00511F00"/>
    <w:rsid w:val="005123ED"/>
    <w:rsid w:val="0051283E"/>
    <w:rsid w:val="00512E9E"/>
    <w:rsid w:val="00516F18"/>
    <w:rsid w:val="005170B1"/>
    <w:rsid w:val="00517BE9"/>
    <w:rsid w:val="0052127F"/>
    <w:rsid w:val="00523794"/>
    <w:rsid w:val="00525D66"/>
    <w:rsid w:val="005273EA"/>
    <w:rsid w:val="00531E8F"/>
    <w:rsid w:val="005331B8"/>
    <w:rsid w:val="00536F53"/>
    <w:rsid w:val="005373B6"/>
    <w:rsid w:val="00537B3F"/>
    <w:rsid w:val="00540D0E"/>
    <w:rsid w:val="005473DA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237E"/>
    <w:rsid w:val="00565158"/>
    <w:rsid w:val="00566181"/>
    <w:rsid w:val="00566D27"/>
    <w:rsid w:val="0056717B"/>
    <w:rsid w:val="005732E8"/>
    <w:rsid w:val="005736B9"/>
    <w:rsid w:val="0057434E"/>
    <w:rsid w:val="005754E4"/>
    <w:rsid w:val="005838B3"/>
    <w:rsid w:val="00586114"/>
    <w:rsid w:val="005923C7"/>
    <w:rsid w:val="00595CE7"/>
    <w:rsid w:val="005961D5"/>
    <w:rsid w:val="00596594"/>
    <w:rsid w:val="00597DD6"/>
    <w:rsid w:val="005A002D"/>
    <w:rsid w:val="005A08E0"/>
    <w:rsid w:val="005A263F"/>
    <w:rsid w:val="005A5C42"/>
    <w:rsid w:val="005A5CD6"/>
    <w:rsid w:val="005A6A18"/>
    <w:rsid w:val="005A7FB6"/>
    <w:rsid w:val="005B1D68"/>
    <w:rsid w:val="005B4486"/>
    <w:rsid w:val="005B5E9B"/>
    <w:rsid w:val="005B6588"/>
    <w:rsid w:val="005C2206"/>
    <w:rsid w:val="005C28B1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5479"/>
    <w:rsid w:val="005F684C"/>
    <w:rsid w:val="006069DD"/>
    <w:rsid w:val="00613133"/>
    <w:rsid w:val="00614285"/>
    <w:rsid w:val="006145BA"/>
    <w:rsid w:val="006207F0"/>
    <w:rsid w:val="00626922"/>
    <w:rsid w:val="006317D2"/>
    <w:rsid w:val="00634F1E"/>
    <w:rsid w:val="006363ED"/>
    <w:rsid w:val="006373CD"/>
    <w:rsid w:val="00645E8D"/>
    <w:rsid w:val="00647DBC"/>
    <w:rsid w:val="0065054C"/>
    <w:rsid w:val="00651499"/>
    <w:rsid w:val="00653256"/>
    <w:rsid w:val="0065661D"/>
    <w:rsid w:val="00657CE9"/>
    <w:rsid w:val="00660A1A"/>
    <w:rsid w:val="00663F01"/>
    <w:rsid w:val="006643F3"/>
    <w:rsid w:val="00664F15"/>
    <w:rsid w:val="00666BEB"/>
    <w:rsid w:val="00672B9D"/>
    <w:rsid w:val="00673175"/>
    <w:rsid w:val="00673BE4"/>
    <w:rsid w:val="006745E9"/>
    <w:rsid w:val="00674B71"/>
    <w:rsid w:val="00676FAA"/>
    <w:rsid w:val="00680C6E"/>
    <w:rsid w:val="006811EF"/>
    <w:rsid w:val="00681E9F"/>
    <w:rsid w:val="006833FE"/>
    <w:rsid w:val="006842AF"/>
    <w:rsid w:val="00686D4A"/>
    <w:rsid w:val="006870D2"/>
    <w:rsid w:val="0069168F"/>
    <w:rsid w:val="00696E98"/>
    <w:rsid w:val="006A132A"/>
    <w:rsid w:val="006A33BF"/>
    <w:rsid w:val="006A3E58"/>
    <w:rsid w:val="006A41B5"/>
    <w:rsid w:val="006A4646"/>
    <w:rsid w:val="006A467B"/>
    <w:rsid w:val="006A721D"/>
    <w:rsid w:val="006A7BA4"/>
    <w:rsid w:val="006B68C5"/>
    <w:rsid w:val="006C0804"/>
    <w:rsid w:val="006C3181"/>
    <w:rsid w:val="006D26E7"/>
    <w:rsid w:val="006D3709"/>
    <w:rsid w:val="006D4DD5"/>
    <w:rsid w:val="006D52D2"/>
    <w:rsid w:val="006D5970"/>
    <w:rsid w:val="006D65B0"/>
    <w:rsid w:val="006E09A6"/>
    <w:rsid w:val="006E2AA7"/>
    <w:rsid w:val="006E3C49"/>
    <w:rsid w:val="006E45F5"/>
    <w:rsid w:val="006E4875"/>
    <w:rsid w:val="006E4E21"/>
    <w:rsid w:val="006E4FD2"/>
    <w:rsid w:val="006E5C97"/>
    <w:rsid w:val="006E7687"/>
    <w:rsid w:val="006E7EAD"/>
    <w:rsid w:val="006F0D4C"/>
    <w:rsid w:val="006F3CCE"/>
    <w:rsid w:val="006F5281"/>
    <w:rsid w:val="00703CB9"/>
    <w:rsid w:val="00703ED8"/>
    <w:rsid w:val="00705389"/>
    <w:rsid w:val="00710DF7"/>
    <w:rsid w:val="00712493"/>
    <w:rsid w:val="00713D09"/>
    <w:rsid w:val="00715246"/>
    <w:rsid w:val="007206A9"/>
    <w:rsid w:val="0072251B"/>
    <w:rsid w:val="0073179A"/>
    <w:rsid w:val="00734493"/>
    <w:rsid w:val="00741A68"/>
    <w:rsid w:val="007438B2"/>
    <w:rsid w:val="00743F9E"/>
    <w:rsid w:val="007445CF"/>
    <w:rsid w:val="007453CA"/>
    <w:rsid w:val="0074788F"/>
    <w:rsid w:val="00747AA4"/>
    <w:rsid w:val="00747E77"/>
    <w:rsid w:val="007505A2"/>
    <w:rsid w:val="00750BC7"/>
    <w:rsid w:val="00750CEE"/>
    <w:rsid w:val="007514ED"/>
    <w:rsid w:val="00752846"/>
    <w:rsid w:val="007609A0"/>
    <w:rsid w:val="00760CCE"/>
    <w:rsid w:val="007613DD"/>
    <w:rsid w:val="0076165F"/>
    <w:rsid w:val="00770162"/>
    <w:rsid w:val="00772C31"/>
    <w:rsid w:val="00772FC9"/>
    <w:rsid w:val="0077436D"/>
    <w:rsid w:val="00774EE6"/>
    <w:rsid w:val="007866E5"/>
    <w:rsid w:val="00787335"/>
    <w:rsid w:val="00794FF6"/>
    <w:rsid w:val="007A0BD8"/>
    <w:rsid w:val="007A133D"/>
    <w:rsid w:val="007A16BA"/>
    <w:rsid w:val="007A32F9"/>
    <w:rsid w:val="007A47CD"/>
    <w:rsid w:val="007A4B62"/>
    <w:rsid w:val="007A670D"/>
    <w:rsid w:val="007A67AB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7267"/>
    <w:rsid w:val="00800AD7"/>
    <w:rsid w:val="00804AB9"/>
    <w:rsid w:val="008068D1"/>
    <w:rsid w:val="0080774A"/>
    <w:rsid w:val="008106A2"/>
    <w:rsid w:val="00813C32"/>
    <w:rsid w:val="00816E3E"/>
    <w:rsid w:val="00817AA0"/>
    <w:rsid w:val="00820F63"/>
    <w:rsid w:val="00820FE1"/>
    <w:rsid w:val="0082429C"/>
    <w:rsid w:val="0082510E"/>
    <w:rsid w:val="00832327"/>
    <w:rsid w:val="008347FE"/>
    <w:rsid w:val="0083616C"/>
    <w:rsid w:val="008367D9"/>
    <w:rsid w:val="00840AFD"/>
    <w:rsid w:val="008416C0"/>
    <w:rsid w:val="00847C89"/>
    <w:rsid w:val="008517A3"/>
    <w:rsid w:val="00853FA7"/>
    <w:rsid w:val="008540F2"/>
    <w:rsid w:val="00854183"/>
    <w:rsid w:val="00854EC9"/>
    <w:rsid w:val="00857B8F"/>
    <w:rsid w:val="00860214"/>
    <w:rsid w:val="00864519"/>
    <w:rsid w:val="0086489A"/>
    <w:rsid w:val="0087079E"/>
    <w:rsid w:val="00870E79"/>
    <w:rsid w:val="008740D9"/>
    <w:rsid w:val="00874555"/>
    <w:rsid w:val="00875670"/>
    <w:rsid w:val="0087797C"/>
    <w:rsid w:val="008809BA"/>
    <w:rsid w:val="00880F39"/>
    <w:rsid w:val="008821AF"/>
    <w:rsid w:val="008824C0"/>
    <w:rsid w:val="00890710"/>
    <w:rsid w:val="00891711"/>
    <w:rsid w:val="008926D8"/>
    <w:rsid w:val="008961DD"/>
    <w:rsid w:val="008A2AEE"/>
    <w:rsid w:val="008A4CA3"/>
    <w:rsid w:val="008A581E"/>
    <w:rsid w:val="008A69B8"/>
    <w:rsid w:val="008B1E2C"/>
    <w:rsid w:val="008B42E9"/>
    <w:rsid w:val="008B506F"/>
    <w:rsid w:val="008B5368"/>
    <w:rsid w:val="008B580B"/>
    <w:rsid w:val="008B5A23"/>
    <w:rsid w:val="008C1994"/>
    <w:rsid w:val="008C1AE6"/>
    <w:rsid w:val="008C2FCC"/>
    <w:rsid w:val="008C316D"/>
    <w:rsid w:val="008C48B2"/>
    <w:rsid w:val="008D0E59"/>
    <w:rsid w:val="008D60AF"/>
    <w:rsid w:val="008D78F0"/>
    <w:rsid w:val="008E1A7E"/>
    <w:rsid w:val="008E3382"/>
    <w:rsid w:val="008E6385"/>
    <w:rsid w:val="008F0986"/>
    <w:rsid w:val="008F325C"/>
    <w:rsid w:val="008F5DD8"/>
    <w:rsid w:val="008F712E"/>
    <w:rsid w:val="00902923"/>
    <w:rsid w:val="00902F83"/>
    <w:rsid w:val="009039DE"/>
    <w:rsid w:val="00903FF8"/>
    <w:rsid w:val="00905818"/>
    <w:rsid w:val="009059B6"/>
    <w:rsid w:val="0090608C"/>
    <w:rsid w:val="00906CC2"/>
    <w:rsid w:val="009104B0"/>
    <w:rsid w:val="009107EB"/>
    <w:rsid w:val="00911DF0"/>
    <w:rsid w:val="00917D48"/>
    <w:rsid w:val="009219C5"/>
    <w:rsid w:val="009245B6"/>
    <w:rsid w:val="0092469F"/>
    <w:rsid w:val="00926D3C"/>
    <w:rsid w:val="0093556E"/>
    <w:rsid w:val="00941485"/>
    <w:rsid w:val="0094195C"/>
    <w:rsid w:val="00941A3B"/>
    <w:rsid w:val="009474C7"/>
    <w:rsid w:val="00950B9F"/>
    <w:rsid w:val="0095149D"/>
    <w:rsid w:val="00952CCA"/>
    <w:rsid w:val="00954198"/>
    <w:rsid w:val="0095587D"/>
    <w:rsid w:val="009634C0"/>
    <w:rsid w:val="0096590C"/>
    <w:rsid w:val="00967D30"/>
    <w:rsid w:val="00970187"/>
    <w:rsid w:val="009709A6"/>
    <w:rsid w:val="00970AF5"/>
    <w:rsid w:val="00971FAA"/>
    <w:rsid w:val="00972B61"/>
    <w:rsid w:val="00974ACF"/>
    <w:rsid w:val="0097534F"/>
    <w:rsid w:val="00975D87"/>
    <w:rsid w:val="00977894"/>
    <w:rsid w:val="00981F57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2B72"/>
    <w:rsid w:val="009B4061"/>
    <w:rsid w:val="009B4D8C"/>
    <w:rsid w:val="009B685D"/>
    <w:rsid w:val="009C0CC3"/>
    <w:rsid w:val="009C0E1E"/>
    <w:rsid w:val="009C2BB7"/>
    <w:rsid w:val="009C5AF5"/>
    <w:rsid w:val="009C6DC8"/>
    <w:rsid w:val="009D0552"/>
    <w:rsid w:val="009D0FDF"/>
    <w:rsid w:val="009D4A00"/>
    <w:rsid w:val="009E0120"/>
    <w:rsid w:val="009E0429"/>
    <w:rsid w:val="009E1EB9"/>
    <w:rsid w:val="009E731C"/>
    <w:rsid w:val="009F02BC"/>
    <w:rsid w:val="009F2A38"/>
    <w:rsid w:val="009F2C4B"/>
    <w:rsid w:val="009F38FD"/>
    <w:rsid w:val="009F3D08"/>
    <w:rsid w:val="009F5B7D"/>
    <w:rsid w:val="009F6246"/>
    <w:rsid w:val="009F6E3B"/>
    <w:rsid w:val="009F7317"/>
    <w:rsid w:val="009F7BB5"/>
    <w:rsid w:val="00A0037B"/>
    <w:rsid w:val="00A009B9"/>
    <w:rsid w:val="00A0200B"/>
    <w:rsid w:val="00A02189"/>
    <w:rsid w:val="00A02302"/>
    <w:rsid w:val="00A0509D"/>
    <w:rsid w:val="00A0667F"/>
    <w:rsid w:val="00A077D0"/>
    <w:rsid w:val="00A129E0"/>
    <w:rsid w:val="00A12A5D"/>
    <w:rsid w:val="00A148E8"/>
    <w:rsid w:val="00A15AAA"/>
    <w:rsid w:val="00A15E03"/>
    <w:rsid w:val="00A16AF1"/>
    <w:rsid w:val="00A21117"/>
    <w:rsid w:val="00A23674"/>
    <w:rsid w:val="00A24035"/>
    <w:rsid w:val="00A25345"/>
    <w:rsid w:val="00A26BFC"/>
    <w:rsid w:val="00A276F1"/>
    <w:rsid w:val="00A3211D"/>
    <w:rsid w:val="00A3251B"/>
    <w:rsid w:val="00A35191"/>
    <w:rsid w:val="00A36EF9"/>
    <w:rsid w:val="00A4291B"/>
    <w:rsid w:val="00A43618"/>
    <w:rsid w:val="00A44C1F"/>
    <w:rsid w:val="00A454F5"/>
    <w:rsid w:val="00A45576"/>
    <w:rsid w:val="00A4695A"/>
    <w:rsid w:val="00A469A9"/>
    <w:rsid w:val="00A507FE"/>
    <w:rsid w:val="00A511B8"/>
    <w:rsid w:val="00A54965"/>
    <w:rsid w:val="00A5764D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2D47"/>
    <w:rsid w:val="00A738EA"/>
    <w:rsid w:val="00A77BD8"/>
    <w:rsid w:val="00A83A25"/>
    <w:rsid w:val="00A8594D"/>
    <w:rsid w:val="00A85F56"/>
    <w:rsid w:val="00A91627"/>
    <w:rsid w:val="00A9262A"/>
    <w:rsid w:val="00A95354"/>
    <w:rsid w:val="00A963A1"/>
    <w:rsid w:val="00A97B72"/>
    <w:rsid w:val="00AA08BF"/>
    <w:rsid w:val="00AA2003"/>
    <w:rsid w:val="00AA72D5"/>
    <w:rsid w:val="00AB01DA"/>
    <w:rsid w:val="00AB1F9F"/>
    <w:rsid w:val="00AB3842"/>
    <w:rsid w:val="00AB3D2C"/>
    <w:rsid w:val="00AB56D4"/>
    <w:rsid w:val="00AB5CD3"/>
    <w:rsid w:val="00AB64B2"/>
    <w:rsid w:val="00AB6754"/>
    <w:rsid w:val="00AC0DA8"/>
    <w:rsid w:val="00AC2BFB"/>
    <w:rsid w:val="00AC3D8B"/>
    <w:rsid w:val="00AC5C99"/>
    <w:rsid w:val="00AD3A65"/>
    <w:rsid w:val="00AD5C37"/>
    <w:rsid w:val="00AD6C88"/>
    <w:rsid w:val="00AD7AEF"/>
    <w:rsid w:val="00AE0121"/>
    <w:rsid w:val="00AE25D5"/>
    <w:rsid w:val="00AE3516"/>
    <w:rsid w:val="00AF0B9A"/>
    <w:rsid w:val="00AF2B02"/>
    <w:rsid w:val="00AF2F8B"/>
    <w:rsid w:val="00B01665"/>
    <w:rsid w:val="00B0188C"/>
    <w:rsid w:val="00B025BE"/>
    <w:rsid w:val="00B0268B"/>
    <w:rsid w:val="00B02C26"/>
    <w:rsid w:val="00B041B2"/>
    <w:rsid w:val="00B04882"/>
    <w:rsid w:val="00B0633C"/>
    <w:rsid w:val="00B101A6"/>
    <w:rsid w:val="00B10293"/>
    <w:rsid w:val="00B10FD9"/>
    <w:rsid w:val="00B12602"/>
    <w:rsid w:val="00B14CF0"/>
    <w:rsid w:val="00B1719D"/>
    <w:rsid w:val="00B2000C"/>
    <w:rsid w:val="00B20EED"/>
    <w:rsid w:val="00B2347E"/>
    <w:rsid w:val="00B2457A"/>
    <w:rsid w:val="00B30A4A"/>
    <w:rsid w:val="00B33BB0"/>
    <w:rsid w:val="00B40445"/>
    <w:rsid w:val="00B42F4F"/>
    <w:rsid w:val="00B45304"/>
    <w:rsid w:val="00B45D55"/>
    <w:rsid w:val="00B46139"/>
    <w:rsid w:val="00B46840"/>
    <w:rsid w:val="00B4793E"/>
    <w:rsid w:val="00B50CDF"/>
    <w:rsid w:val="00B516C5"/>
    <w:rsid w:val="00B557D8"/>
    <w:rsid w:val="00B570AA"/>
    <w:rsid w:val="00B63892"/>
    <w:rsid w:val="00B642F1"/>
    <w:rsid w:val="00B64CB7"/>
    <w:rsid w:val="00B64E31"/>
    <w:rsid w:val="00B70823"/>
    <w:rsid w:val="00B71F80"/>
    <w:rsid w:val="00B73431"/>
    <w:rsid w:val="00B736D8"/>
    <w:rsid w:val="00B756AD"/>
    <w:rsid w:val="00B778EE"/>
    <w:rsid w:val="00B80985"/>
    <w:rsid w:val="00B82932"/>
    <w:rsid w:val="00B87AF1"/>
    <w:rsid w:val="00B90411"/>
    <w:rsid w:val="00B915FF"/>
    <w:rsid w:val="00B93326"/>
    <w:rsid w:val="00B93BD1"/>
    <w:rsid w:val="00B940BD"/>
    <w:rsid w:val="00B94AD9"/>
    <w:rsid w:val="00B94F90"/>
    <w:rsid w:val="00BA0E3C"/>
    <w:rsid w:val="00BB0DC4"/>
    <w:rsid w:val="00BB557D"/>
    <w:rsid w:val="00BC0985"/>
    <w:rsid w:val="00BC238D"/>
    <w:rsid w:val="00BC27A8"/>
    <w:rsid w:val="00BC368B"/>
    <w:rsid w:val="00BC785A"/>
    <w:rsid w:val="00BD2D0E"/>
    <w:rsid w:val="00BD39B4"/>
    <w:rsid w:val="00BD58C5"/>
    <w:rsid w:val="00BD5CA3"/>
    <w:rsid w:val="00BD6A23"/>
    <w:rsid w:val="00BD6B33"/>
    <w:rsid w:val="00BD7288"/>
    <w:rsid w:val="00BD7F14"/>
    <w:rsid w:val="00BE0A49"/>
    <w:rsid w:val="00BE223E"/>
    <w:rsid w:val="00BE4437"/>
    <w:rsid w:val="00BE5294"/>
    <w:rsid w:val="00BF0B54"/>
    <w:rsid w:val="00BF33CB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081"/>
    <w:rsid w:val="00C27B87"/>
    <w:rsid w:val="00C37A38"/>
    <w:rsid w:val="00C4566B"/>
    <w:rsid w:val="00C45686"/>
    <w:rsid w:val="00C460A2"/>
    <w:rsid w:val="00C51832"/>
    <w:rsid w:val="00C52992"/>
    <w:rsid w:val="00C54BE1"/>
    <w:rsid w:val="00C605C9"/>
    <w:rsid w:val="00C62022"/>
    <w:rsid w:val="00C64009"/>
    <w:rsid w:val="00C64D69"/>
    <w:rsid w:val="00C66C28"/>
    <w:rsid w:val="00C67065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24FC"/>
    <w:rsid w:val="00C93F60"/>
    <w:rsid w:val="00C9434C"/>
    <w:rsid w:val="00C9511C"/>
    <w:rsid w:val="00C97BB7"/>
    <w:rsid w:val="00C97C78"/>
    <w:rsid w:val="00C97F92"/>
    <w:rsid w:val="00CA2E02"/>
    <w:rsid w:val="00CA348C"/>
    <w:rsid w:val="00CA5B4C"/>
    <w:rsid w:val="00CA6030"/>
    <w:rsid w:val="00CB1B31"/>
    <w:rsid w:val="00CB3793"/>
    <w:rsid w:val="00CB5AB8"/>
    <w:rsid w:val="00CB61D9"/>
    <w:rsid w:val="00CB7A80"/>
    <w:rsid w:val="00CC0CCE"/>
    <w:rsid w:val="00CC131A"/>
    <w:rsid w:val="00CC2204"/>
    <w:rsid w:val="00CC6980"/>
    <w:rsid w:val="00CD1F0B"/>
    <w:rsid w:val="00CE22F3"/>
    <w:rsid w:val="00CE42E3"/>
    <w:rsid w:val="00CE725F"/>
    <w:rsid w:val="00CF0344"/>
    <w:rsid w:val="00CF0CC2"/>
    <w:rsid w:val="00CF25F9"/>
    <w:rsid w:val="00CF3BF5"/>
    <w:rsid w:val="00CF63A1"/>
    <w:rsid w:val="00D0247D"/>
    <w:rsid w:val="00D02F36"/>
    <w:rsid w:val="00D15338"/>
    <w:rsid w:val="00D229A7"/>
    <w:rsid w:val="00D245FE"/>
    <w:rsid w:val="00D2627F"/>
    <w:rsid w:val="00D27F67"/>
    <w:rsid w:val="00D33676"/>
    <w:rsid w:val="00D34086"/>
    <w:rsid w:val="00D352AB"/>
    <w:rsid w:val="00D369E6"/>
    <w:rsid w:val="00D40C42"/>
    <w:rsid w:val="00D42CB7"/>
    <w:rsid w:val="00D467E8"/>
    <w:rsid w:val="00D46F4B"/>
    <w:rsid w:val="00D4705D"/>
    <w:rsid w:val="00D51663"/>
    <w:rsid w:val="00D51E48"/>
    <w:rsid w:val="00D530D5"/>
    <w:rsid w:val="00D5563D"/>
    <w:rsid w:val="00D55A41"/>
    <w:rsid w:val="00D55ACB"/>
    <w:rsid w:val="00D569C8"/>
    <w:rsid w:val="00D6243B"/>
    <w:rsid w:val="00D636FB"/>
    <w:rsid w:val="00D6556F"/>
    <w:rsid w:val="00D66473"/>
    <w:rsid w:val="00D73EF4"/>
    <w:rsid w:val="00D75437"/>
    <w:rsid w:val="00D833D1"/>
    <w:rsid w:val="00D83ACF"/>
    <w:rsid w:val="00D90FBE"/>
    <w:rsid w:val="00D914E6"/>
    <w:rsid w:val="00D91BB9"/>
    <w:rsid w:val="00D93AE0"/>
    <w:rsid w:val="00D93B6E"/>
    <w:rsid w:val="00D96B2B"/>
    <w:rsid w:val="00D97731"/>
    <w:rsid w:val="00D97C48"/>
    <w:rsid w:val="00D97D9B"/>
    <w:rsid w:val="00DA0065"/>
    <w:rsid w:val="00DA4508"/>
    <w:rsid w:val="00DB1973"/>
    <w:rsid w:val="00DB298B"/>
    <w:rsid w:val="00DB305A"/>
    <w:rsid w:val="00DB4896"/>
    <w:rsid w:val="00DB56B4"/>
    <w:rsid w:val="00DB7AC0"/>
    <w:rsid w:val="00DC0620"/>
    <w:rsid w:val="00DC09F5"/>
    <w:rsid w:val="00DC0A72"/>
    <w:rsid w:val="00DC78EE"/>
    <w:rsid w:val="00DD4D98"/>
    <w:rsid w:val="00DE0FD2"/>
    <w:rsid w:val="00DE29A3"/>
    <w:rsid w:val="00DE329B"/>
    <w:rsid w:val="00DE4905"/>
    <w:rsid w:val="00DE707D"/>
    <w:rsid w:val="00DE7085"/>
    <w:rsid w:val="00DE7B6F"/>
    <w:rsid w:val="00DF04D9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24756"/>
    <w:rsid w:val="00E31EBF"/>
    <w:rsid w:val="00E33451"/>
    <w:rsid w:val="00E3393C"/>
    <w:rsid w:val="00E36A45"/>
    <w:rsid w:val="00E3777C"/>
    <w:rsid w:val="00E40034"/>
    <w:rsid w:val="00E41A90"/>
    <w:rsid w:val="00E45522"/>
    <w:rsid w:val="00E456A7"/>
    <w:rsid w:val="00E4797B"/>
    <w:rsid w:val="00E5015F"/>
    <w:rsid w:val="00E527C6"/>
    <w:rsid w:val="00E54636"/>
    <w:rsid w:val="00E5714C"/>
    <w:rsid w:val="00E60FF8"/>
    <w:rsid w:val="00E61321"/>
    <w:rsid w:val="00E66A56"/>
    <w:rsid w:val="00E73338"/>
    <w:rsid w:val="00E73B1E"/>
    <w:rsid w:val="00E74227"/>
    <w:rsid w:val="00E77790"/>
    <w:rsid w:val="00E82191"/>
    <w:rsid w:val="00E85B64"/>
    <w:rsid w:val="00E866BC"/>
    <w:rsid w:val="00E92BFC"/>
    <w:rsid w:val="00E92EC4"/>
    <w:rsid w:val="00E931FA"/>
    <w:rsid w:val="00E9334F"/>
    <w:rsid w:val="00E963C5"/>
    <w:rsid w:val="00E96C86"/>
    <w:rsid w:val="00E9722C"/>
    <w:rsid w:val="00EA0824"/>
    <w:rsid w:val="00EA1C79"/>
    <w:rsid w:val="00EA64FA"/>
    <w:rsid w:val="00EB2E34"/>
    <w:rsid w:val="00EB6D92"/>
    <w:rsid w:val="00EC07EF"/>
    <w:rsid w:val="00EC0CCA"/>
    <w:rsid w:val="00EC0D06"/>
    <w:rsid w:val="00EC46B4"/>
    <w:rsid w:val="00EC777E"/>
    <w:rsid w:val="00ED0FE5"/>
    <w:rsid w:val="00ED3202"/>
    <w:rsid w:val="00ED5A30"/>
    <w:rsid w:val="00EE3242"/>
    <w:rsid w:val="00EE362A"/>
    <w:rsid w:val="00EE4835"/>
    <w:rsid w:val="00EE5BD8"/>
    <w:rsid w:val="00EE5E1E"/>
    <w:rsid w:val="00EE6416"/>
    <w:rsid w:val="00EE670B"/>
    <w:rsid w:val="00EE7036"/>
    <w:rsid w:val="00EF1325"/>
    <w:rsid w:val="00EF2C86"/>
    <w:rsid w:val="00EF411E"/>
    <w:rsid w:val="00EF4C1E"/>
    <w:rsid w:val="00EF5D8D"/>
    <w:rsid w:val="00EF65A6"/>
    <w:rsid w:val="00F003C6"/>
    <w:rsid w:val="00F0306A"/>
    <w:rsid w:val="00F049B2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37B6B"/>
    <w:rsid w:val="00F4321E"/>
    <w:rsid w:val="00F44038"/>
    <w:rsid w:val="00F46EB9"/>
    <w:rsid w:val="00F47A87"/>
    <w:rsid w:val="00F50408"/>
    <w:rsid w:val="00F51DB2"/>
    <w:rsid w:val="00F52BD3"/>
    <w:rsid w:val="00F52F5C"/>
    <w:rsid w:val="00F55B09"/>
    <w:rsid w:val="00F55F7D"/>
    <w:rsid w:val="00F60AB7"/>
    <w:rsid w:val="00F612F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57B1"/>
    <w:rsid w:val="00F879A6"/>
    <w:rsid w:val="00F903C1"/>
    <w:rsid w:val="00F90B0C"/>
    <w:rsid w:val="00F91016"/>
    <w:rsid w:val="00F924EB"/>
    <w:rsid w:val="00F97100"/>
    <w:rsid w:val="00F9767F"/>
    <w:rsid w:val="00F97C4B"/>
    <w:rsid w:val="00F97E9E"/>
    <w:rsid w:val="00FA0B93"/>
    <w:rsid w:val="00FA5682"/>
    <w:rsid w:val="00FA5976"/>
    <w:rsid w:val="00FA70DF"/>
    <w:rsid w:val="00FA7D84"/>
    <w:rsid w:val="00FB0886"/>
    <w:rsid w:val="00FB2E19"/>
    <w:rsid w:val="00FB3112"/>
    <w:rsid w:val="00FB3BE8"/>
    <w:rsid w:val="00FB49E5"/>
    <w:rsid w:val="00FB4FEB"/>
    <w:rsid w:val="00FB6920"/>
    <w:rsid w:val="00FC2090"/>
    <w:rsid w:val="00FC50AD"/>
    <w:rsid w:val="00FD0A10"/>
    <w:rsid w:val="00FD0D87"/>
    <w:rsid w:val="00FD26F4"/>
    <w:rsid w:val="00FD45FE"/>
    <w:rsid w:val="00FD4D27"/>
    <w:rsid w:val="00FD5600"/>
    <w:rsid w:val="00FD5B19"/>
    <w:rsid w:val="00FE034F"/>
    <w:rsid w:val="00FE39E5"/>
    <w:rsid w:val="00FE5921"/>
    <w:rsid w:val="00FE763B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13.png"/><Relationship Id="rId42" Type="http://schemas.openxmlformats.org/officeDocument/2006/relationships/image" Target="media/image32.png"/><Relationship Id="rId63" Type="http://schemas.openxmlformats.org/officeDocument/2006/relationships/image" Target="media/image53.png"/><Relationship Id="rId84" Type="http://schemas.openxmlformats.org/officeDocument/2006/relationships/image" Target="media/image74.png"/><Relationship Id="rId138" Type="http://schemas.openxmlformats.org/officeDocument/2006/relationships/image" Target="media/image125.png"/><Relationship Id="rId159" Type="http://schemas.openxmlformats.org/officeDocument/2006/relationships/image" Target="media/image146.png"/><Relationship Id="rId170" Type="http://schemas.openxmlformats.org/officeDocument/2006/relationships/image" Target="media/image156.png"/><Relationship Id="rId191" Type="http://schemas.openxmlformats.org/officeDocument/2006/relationships/image" Target="media/image175.png"/><Relationship Id="rId205" Type="http://schemas.openxmlformats.org/officeDocument/2006/relationships/image" Target="media/image189.png"/><Relationship Id="rId107" Type="http://schemas.openxmlformats.org/officeDocument/2006/relationships/image" Target="media/image94.png"/><Relationship Id="rId11" Type="http://schemas.openxmlformats.org/officeDocument/2006/relationships/image" Target="media/image3.png"/><Relationship Id="rId32" Type="http://schemas.openxmlformats.org/officeDocument/2006/relationships/image" Target="media/image22.png"/><Relationship Id="rId53" Type="http://schemas.openxmlformats.org/officeDocument/2006/relationships/image" Target="media/image43.png"/><Relationship Id="rId74" Type="http://schemas.openxmlformats.org/officeDocument/2006/relationships/image" Target="media/image64.png"/><Relationship Id="rId128" Type="http://schemas.openxmlformats.org/officeDocument/2006/relationships/image" Target="media/image115.png"/><Relationship Id="rId149" Type="http://schemas.openxmlformats.org/officeDocument/2006/relationships/image" Target="media/image136.png"/><Relationship Id="rId5" Type="http://schemas.openxmlformats.org/officeDocument/2006/relationships/webSettings" Target="webSettings.xml"/><Relationship Id="rId95" Type="http://schemas.openxmlformats.org/officeDocument/2006/relationships/hyperlink" Target="https://www.codenong.com/cs106631509/" TargetMode="External"/><Relationship Id="rId160" Type="http://schemas.openxmlformats.org/officeDocument/2006/relationships/image" Target="media/image147.png"/><Relationship Id="rId181" Type="http://schemas.openxmlformats.org/officeDocument/2006/relationships/image" Target="media/image166.png"/><Relationship Id="rId216" Type="http://schemas.openxmlformats.org/officeDocument/2006/relationships/image" Target="media/image200.png"/><Relationship Id="rId22" Type="http://schemas.openxmlformats.org/officeDocument/2006/relationships/image" Target="media/image14.png"/><Relationship Id="rId43" Type="http://schemas.openxmlformats.org/officeDocument/2006/relationships/image" Target="media/image33.png"/><Relationship Id="rId64" Type="http://schemas.openxmlformats.org/officeDocument/2006/relationships/image" Target="media/image54.png"/><Relationship Id="rId118" Type="http://schemas.openxmlformats.org/officeDocument/2006/relationships/image" Target="media/image105.png"/><Relationship Id="rId139" Type="http://schemas.openxmlformats.org/officeDocument/2006/relationships/image" Target="media/image126.png"/><Relationship Id="rId85" Type="http://schemas.openxmlformats.org/officeDocument/2006/relationships/image" Target="media/image75.png"/><Relationship Id="rId150" Type="http://schemas.openxmlformats.org/officeDocument/2006/relationships/image" Target="media/image137.png"/><Relationship Id="rId171" Type="http://schemas.openxmlformats.org/officeDocument/2006/relationships/image" Target="media/image157.png"/><Relationship Id="rId192" Type="http://schemas.openxmlformats.org/officeDocument/2006/relationships/image" Target="media/image176.png"/><Relationship Id="rId206" Type="http://schemas.openxmlformats.org/officeDocument/2006/relationships/image" Target="media/image190.png"/><Relationship Id="rId12" Type="http://schemas.openxmlformats.org/officeDocument/2006/relationships/image" Target="media/image4.png"/><Relationship Id="rId33" Type="http://schemas.openxmlformats.org/officeDocument/2006/relationships/image" Target="media/image23.png"/><Relationship Id="rId108" Type="http://schemas.openxmlformats.org/officeDocument/2006/relationships/image" Target="media/image95.png"/><Relationship Id="rId129" Type="http://schemas.openxmlformats.org/officeDocument/2006/relationships/image" Target="media/image116.png"/><Relationship Id="rId54" Type="http://schemas.openxmlformats.org/officeDocument/2006/relationships/image" Target="media/image44.png"/><Relationship Id="rId75" Type="http://schemas.openxmlformats.org/officeDocument/2006/relationships/image" Target="media/image65.png"/><Relationship Id="rId96" Type="http://schemas.openxmlformats.org/officeDocument/2006/relationships/image" Target="media/image83.emf"/><Relationship Id="rId140" Type="http://schemas.openxmlformats.org/officeDocument/2006/relationships/image" Target="media/image127.png"/><Relationship Id="rId161" Type="http://schemas.openxmlformats.org/officeDocument/2006/relationships/image" Target="media/image148.png"/><Relationship Id="rId182" Type="http://schemas.openxmlformats.org/officeDocument/2006/relationships/image" Target="media/image167.png"/><Relationship Id="rId217" Type="http://schemas.openxmlformats.org/officeDocument/2006/relationships/hyperlink" Target="http://localhost/phpmyadmin/url.php?url=https://dev.mysql.com/doc/refman/5.5/en/select.html" TargetMode="Externa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06.png"/><Relationship Id="rId44" Type="http://schemas.openxmlformats.org/officeDocument/2006/relationships/image" Target="media/image34.png"/><Relationship Id="rId65" Type="http://schemas.openxmlformats.org/officeDocument/2006/relationships/image" Target="media/image55.png"/><Relationship Id="rId86" Type="http://schemas.openxmlformats.org/officeDocument/2006/relationships/image" Target="media/image76.png"/><Relationship Id="rId130" Type="http://schemas.openxmlformats.org/officeDocument/2006/relationships/image" Target="media/image117.png"/><Relationship Id="rId151" Type="http://schemas.openxmlformats.org/officeDocument/2006/relationships/image" Target="media/image138.png"/><Relationship Id="rId172" Type="http://schemas.openxmlformats.org/officeDocument/2006/relationships/image" Target="media/image158.png"/><Relationship Id="rId193" Type="http://schemas.openxmlformats.org/officeDocument/2006/relationships/image" Target="media/image177.png"/><Relationship Id="rId207" Type="http://schemas.openxmlformats.org/officeDocument/2006/relationships/image" Target="media/image191.png"/><Relationship Id="rId13" Type="http://schemas.openxmlformats.org/officeDocument/2006/relationships/image" Target="media/image5.png"/><Relationship Id="rId109" Type="http://schemas.openxmlformats.org/officeDocument/2006/relationships/image" Target="media/image96.png"/><Relationship Id="rId34" Type="http://schemas.openxmlformats.org/officeDocument/2006/relationships/image" Target="media/image24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4.emf"/><Relationship Id="rId120" Type="http://schemas.openxmlformats.org/officeDocument/2006/relationships/image" Target="media/image107.png"/><Relationship Id="rId141" Type="http://schemas.openxmlformats.org/officeDocument/2006/relationships/image" Target="media/image128.png"/><Relationship Id="rId7" Type="http://schemas.openxmlformats.org/officeDocument/2006/relationships/endnotes" Target="endnotes.xml"/><Relationship Id="rId162" Type="http://schemas.openxmlformats.org/officeDocument/2006/relationships/image" Target="media/image149.png"/><Relationship Id="rId183" Type="http://schemas.openxmlformats.org/officeDocument/2006/relationships/image" Target="media/image168.png"/><Relationship Id="rId218" Type="http://schemas.openxmlformats.org/officeDocument/2006/relationships/footer" Target="footer1.xml"/><Relationship Id="rId24" Type="http://schemas.openxmlformats.org/officeDocument/2006/relationships/image" Target="media/image16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image" Target="media/image97.png"/><Relationship Id="rId131" Type="http://schemas.openxmlformats.org/officeDocument/2006/relationships/image" Target="media/image118.png"/><Relationship Id="rId152" Type="http://schemas.openxmlformats.org/officeDocument/2006/relationships/image" Target="media/image139.png"/><Relationship Id="rId173" Type="http://schemas.openxmlformats.org/officeDocument/2006/relationships/image" Target="media/image159.png"/><Relationship Id="rId194" Type="http://schemas.openxmlformats.org/officeDocument/2006/relationships/image" Target="media/image178.png"/><Relationship Id="rId208" Type="http://schemas.openxmlformats.org/officeDocument/2006/relationships/image" Target="media/image192.png"/><Relationship Id="rId14" Type="http://schemas.openxmlformats.org/officeDocument/2006/relationships/image" Target="media/image6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87.png"/><Relationship Id="rId105" Type="http://schemas.openxmlformats.org/officeDocument/2006/relationships/image" Target="media/image92.png"/><Relationship Id="rId126" Type="http://schemas.openxmlformats.org/officeDocument/2006/relationships/image" Target="media/image113.png"/><Relationship Id="rId147" Type="http://schemas.openxmlformats.org/officeDocument/2006/relationships/image" Target="media/image134.png"/><Relationship Id="rId168" Type="http://schemas.openxmlformats.org/officeDocument/2006/relationships/hyperlink" Target="https://www.w3school.com.cn/sql/func_date_format.asp" TargetMode="External"/><Relationship Id="rId8" Type="http://schemas.openxmlformats.org/officeDocument/2006/relationships/header" Target="header1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hyperlink" Target="https://blog.csdn.net/qq_33285112/article/details/78982766" TargetMode="External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163" Type="http://schemas.openxmlformats.org/officeDocument/2006/relationships/image" Target="media/image150.png"/><Relationship Id="rId184" Type="http://schemas.openxmlformats.org/officeDocument/2006/relationships/image" Target="media/image169.png"/><Relationship Id="rId189" Type="http://schemas.openxmlformats.org/officeDocument/2006/relationships/hyperlink" Target="https://data.moi.gov.tw/MoiOD/Data/DataDetail.aspx?oid=1B56C087-43D9-4B4B-B08C-D7B6A750E033" TargetMode="External"/><Relationship Id="rId219" Type="http://schemas.openxmlformats.org/officeDocument/2006/relationships/fontTable" Target="fontTable.xml"/><Relationship Id="rId3" Type="http://schemas.openxmlformats.org/officeDocument/2006/relationships/styles" Target="styles.xml"/><Relationship Id="rId214" Type="http://schemas.openxmlformats.org/officeDocument/2006/relationships/image" Target="media/image198.png"/><Relationship Id="rId25" Type="http://schemas.openxmlformats.org/officeDocument/2006/relationships/image" Target="media/image17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158" Type="http://schemas.openxmlformats.org/officeDocument/2006/relationships/image" Target="media/image145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3" Type="http://schemas.openxmlformats.org/officeDocument/2006/relationships/image" Target="media/image140.png"/><Relationship Id="rId174" Type="http://schemas.openxmlformats.org/officeDocument/2006/relationships/hyperlink" Target="https://zh.m.wikibooks.org/zh-tw/MySQL/Event" TargetMode="External"/><Relationship Id="rId179" Type="http://schemas.openxmlformats.org/officeDocument/2006/relationships/image" Target="media/image164.png"/><Relationship Id="rId195" Type="http://schemas.openxmlformats.org/officeDocument/2006/relationships/image" Target="media/image179.png"/><Relationship Id="rId209" Type="http://schemas.openxmlformats.org/officeDocument/2006/relationships/image" Target="media/image193.png"/><Relationship Id="rId190" Type="http://schemas.openxmlformats.org/officeDocument/2006/relationships/image" Target="media/image174.png"/><Relationship Id="rId204" Type="http://schemas.openxmlformats.org/officeDocument/2006/relationships/image" Target="media/image188.png"/><Relationship Id="rId220" Type="http://schemas.openxmlformats.org/officeDocument/2006/relationships/theme" Target="theme/theme1.xml"/><Relationship Id="rId15" Type="http://schemas.openxmlformats.org/officeDocument/2006/relationships/image" Target="media/image7.png"/><Relationship Id="rId36" Type="http://schemas.openxmlformats.org/officeDocument/2006/relationships/image" Target="media/image26.png"/><Relationship Id="rId57" Type="http://schemas.openxmlformats.org/officeDocument/2006/relationships/image" Target="media/image47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52" Type="http://schemas.openxmlformats.org/officeDocument/2006/relationships/image" Target="media/image42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94" Type="http://schemas.openxmlformats.org/officeDocument/2006/relationships/hyperlink" Target="https://www.cnblogs.com/kingxiaozi/p/10619680.html" TargetMode="External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148" Type="http://schemas.openxmlformats.org/officeDocument/2006/relationships/image" Target="media/image135.png"/><Relationship Id="rId164" Type="http://schemas.openxmlformats.org/officeDocument/2006/relationships/image" Target="media/image151.png"/><Relationship Id="rId169" Type="http://schemas.openxmlformats.org/officeDocument/2006/relationships/image" Target="media/image155.png"/><Relationship Id="rId185" Type="http://schemas.openxmlformats.org/officeDocument/2006/relationships/image" Target="media/image17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65.png"/><Relationship Id="rId210" Type="http://schemas.openxmlformats.org/officeDocument/2006/relationships/image" Target="media/image194.png"/><Relationship Id="rId215" Type="http://schemas.openxmlformats.org/officeDocument/2006/relationships/image" Target="media/image199.png"/><Relationship Id="rId26" Type="http://schemas.openxmlformats.org/officeDocument/2006/relationships/image" Target="media/image18.png"/><Relationship Id="rId47" Type="http://schemas.openxmlformats.org/officeDocument/2006/relationships/image" Target="media/image37.png"/><Relationship Id="rId68" Type="http://schemas.openxmlformats.org/officeDocument/2006/relationships/image" Target="media/image58.png"/><Relationship Id="rId89" Type="http://schemas.openxmlformats.org/officeDocument/2006/relationships/image" Target="media/image79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54" Type="http://schemas.openxmlformats.org/officeDocument/2006/relationships/image" Target="media/image141.jpeg"/><Relationship Id="rId175" Type="http://schemas.openxmlformats.org/officeDocument/2006/relationships/image" Target="media/image160.png"/><Relationship Id="rId196" Type="http://schemas.openxmlformats.org/officeDocument/2006/relationships/image" Target="media/image180.png"/><Relationship Id="rId200" Type="http://schemas.openxmlformats.org/officeDocument/2006/relationships/image" Target="media/image184.png"/><Relationship Id="rId16" Type="http://schemas.openxmlformats.org/officeDocument/2006/relationships/image" Target="media/image8.png"/><Relationship Id="rId37" Type="http://schemas.openxmlformats.org/officeDocument/2006/relationships/image" Target="media/image27.png"/><Relationship Id="rId58" Type="http://schemas.openxmlformats.org/officeDocument/2006/relationships/image" Target="media/image48.png"/><Relationship Id="rId79" Type="http://schemas.openxmlformats.org/officeDocument/2006/relationships/image" Target="media/image69.png"/><Relationship Id="rId102" Type="http://schemas.openxmlformats.org/officeDocument/2006/relationships/image" Target="media/image89.png"/><Relationship Id="rId123" Type="http://schemas.openxmlformats.org/officeDocument/2006/relationships/image" Target="media/image110.png"/><Relationship Id="rId144" Type="http://schemas.openxmlformats.org/officeDocument/2006/relationships/image" Target="media/image131.png"/><Relationship Id="rId90" Type="http://schemas.openxmlformats.org/officeDocument/2006/relationships/image" Target="media/image80.png"/><Relationship Id="rId165" Type="http://schemas.openxmlformats.org/officeDocument/2006/relationships/image" Target="media/image152.png"/><Relationship Id="rId186" Type="http://schemas.openxmlformats.org/officeDocument/2006/relationships/image" Target="media/image171.png"/><Relationship Id="rId211" Type="http://schemas.openxmlformats.org/officeDocument/2006/relationships/image" Target="media/image195.png"/><Relationship Id="rId27" Type="http://schemas.openxmlformats.org/officeDocument/2006/relationships/image" Target="media/image19.png"/><Relationship Id="rId48" Type="http://schemas.openxmlformats.org/officeDocument/2006/relationships/image" Target="media/image38.png"/><Relationship Id="rId69" Type="http://schemas.openxmlformats.org/officeDocument/2006/relationships/image" Target="media/image59.png"/><Relationship Id="rId113" Type="http://schemas.openxmlformats.org/officeDocument/2006/relationships/image" Target="media/image100.png"/><Relationship Id="rId134" Type="http://schemas.openxmlformats.org/officeDocument/2006/relationships/image" Target="media/image121.png"/><Relationship Id="rId80" Type="http://schemas.openxmlformats.org/officeDocument/2006/relationships/image" Target="media/image70.png"/><Relationship Id="rId155" Type="http://schemas.openxmlformats.org/officeDocument/2006/relationships/image" Target="media/image142.png"/><Relationship Id="rId176" Type="http://schemas.openxmlformats.org/officeDocument/2006/relationships/image" Target="media/image161.png"/><Relationship Id="rId197" Type="http://schemas.openxmlformats.org/officeDocument/2006/relationships/image" Target="media/image181.png"/><Relationship Id="rId201" Type="http://schemas.openxmlformats.org/officeDocument/2006/relationships/image" Target="media/image185.png"/><Relationship Id="rId17" Type="http://schemas.openxmlformats.org/officeDocument/2006/relationships/image" Target="media/image9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0.png"/><Relationship Id="rId124" Type="http://schemas.openxmlformats.org/officeDocument/2006/relationships/image" Target="media/image111.png"/><Relationship Id="rId70" Type="http://schemas.openxmlformats.org/officeDocument/2006/relationships/image" Target="media/image60.png"/><Relationship Id="rId91" Type="http://schemas.openxmlformats.org/officeDocument/2006/relationships/image" Target="media/image81.png"/><Relationship Id="rId145" Type="http://schemas.openxmlformats.org/officeDocument/2006/relationships/image" Target="media/image132.png"/><Relationship Id="rId166" Type="http://schemas.openxmlformats.org/officeDocument/2006/relationships/image" Target="media/image153.png"/><Relationship Id="rId187" Type="http://schemas.openxmlformats.org/officeDocument/2006/relationships/image" Target="media/image172.png"/><Relationship Id="rId1" Type="http://schemas.openxmlformats.org/officeDocument/2006/relationships/customXml" Target="../customXml/item1.xml"/><Relationship Id="rId212" Type="http://schemas.openxmlformats.org/officeDocument/2006/relationships/image" Target="media/image196.png"/><Relationship Id="rId28" Type="http://schemas.openxmlformats.org/officeDocument/2006/relationships/hyperlink" Target="https://www.apachefriends.org/zh_tw/index.html" TargetMode="External"/><Relationship Id="rId49" Type="http://schemas.openxmlformats.org/officeDocument/2006/relationships/image" Target="media/image39.png"/><Relationship Id="rId114" Type="http://schemas.openxmlformats.org/officeDocument/2006/relationships/image" Target="media/image101.png"/><Relationship Id="rId60" Type="http://schemas.openxmlformats.org/officeDocument/2006/relationships/image" Target="media/image50.png"/><Relationship Id="rId81" Type="http://schemas.openxmlformats.org/officeDocument/2006/relationships/image" Target="media/image71.png"/><Relationship Id="rId135" Type="http://schemas.openxmlformats.org/officeDocument/2006/relationships/image" Target="media/image122.png"/><Relationship Id="rId156" Type="http://schemas.openxmlformats.org/officeDocument/2006/relationships/image" Target="media/image143.png"/><Relationship Id="rId177" Type="http://schemas.openxmlformats.org/officeDocument/2006/relationships/image" Target="media/image162.png"/><Relationship Id="rId198" Type="http://schemas.openxmlformats.org/officeDocument/2006/relationships/image" Target="media/image182.png"/><Relationship Id="rId202" Type="http://schemas.openxmlformats.org/officeDocument/2006/relationships/image" Target="media/image186.png"/><Relationship Id="rId18" Type="http://schemas.openxmlformats.org/officeDocument/2006/relationships/image" Target="media/image10.png"/><Relationship Id="rId39" Type="http://schemas.openxmlformats.org/officeDocument/2006/relationships/image" Target="media/image29.png"/><Relationship Id="rId50" Type="http://schemas.openxmlformats.org/officeDocument/2006/relationships/image" Target="media/image40.png"/><Relationship Id="rId104" Type="http://schemas.openxmlformats.org/officeDocument/2006/relationships/image" Target="media/image91.png"/><Relationship Id="rId125" Type="http://schemas.openxmlformats.org/officeDocument/2006/relationships/image" Target="media/image112.png"/><Relationship Id="rId146" Type="http://schemas.openxmlformats.org/officeDocument/2006/relationships/image" Target="media/image133.png"/><Relationship Id="rId167" Type="http://schemas.openxmlformats.org/officeDocument/2006/relationships/image" Target="media/image154.png"/><Relationship Id="rId188" Type="http://schemas.openxmlformats.org/officeDocument/2006/relationships/image" Target="media/image173.png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13" Type="http://schemas.openxmlformats.org/officeDocument/2006/relationships/image" Target="media/image197.png"/><Relationship Id="rId2" Type="http://schemas.openxmlformats.org/officeDocument/2006/relationships/numbering" Target="numbering.xml"/><Relationship Id="rId29" Type="http://schemas.openxmlformats.org/officeDocument/2006/relationships/hyperlink" Target="https://briian.com/18718/" TargetMode="External"/><Relationship Id="rId40" Type="http://schemas.openxmlformats.org/officeDocument/2006/relationships/image" Target="media/image30.png"/><Relationship Id="rId115" Type="http://schemas.openxmlformats.org/officeDocument/2006/relationships/image" Target="media/image102.png"/><Relationship Id="rId136" Type="http://schemas.openxmlformats.org/officeDocument/2006/relationships/image" Target="media/image123.png"/><Relationship Id="rId157" Type="http://schemas.openxmlformats.org/officeDocument/2006/relationships/image" Target="media/image144.png"/><Relationship Id="rId178" Type="http://schemas.openxmlformats.org/officeDocument/2006/relationships/image" Target="media/image163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9" Type="http://schemas.openxmlformats.org/officeDocument/2006/relationships/image" Target="media/image183.png"/><Relationship Id="rId203" Type="http://schemas.openxmlformats.org/officeDocument/2006/relationships/image" Target="media/image187.png"/><Relationship Id="rId1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3C8812-7355-4E43-8B29-8239E867F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0</TotalTime>
  <Pages>101</Pages>
  <Words>4531</Words>
  <Characters>25828</Characters>
  <Application>Microsoft Office Word</Application>
  <DocSecurity>0</DocSecurity>
  <Lines>215</Lines>
  <Paragraphs>60</Paragraphs>
  <ScaleCrop>false</ScaleCrop>
  <Company/>
  <LinksUpToDate>false</LinksUpToDate>
  <CharactersWithSpaces>30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133</cp:revision>
  <cp:lastPrinted>2021-05-14T16:33:00Z</cp:lastPrinted>
  <dcterms:created xsi:type="dcterms:W3CDTF">2019-11-04T07:26:00Z</dcterms:created>
  <dcterms:modified xsi:type="dcterms:W3CDTF">2021-05-14T16:33:00Z</dcterms:modified>
</cp:coreProperties>
</file>